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7B2D" w:rsidRDefault="00BE365C" w:rsidP="00907B2D">
      <w:pPr>
        <w:spacing w:after="0" w:line="240" w:lineRule="auto"/>
        <w:jc w:val="center"/>
        <w:rPr>
          <w:rFonts w:ascii="TH SarabunPSK" w:hAnsi="TH SarabunPSK" w:cs="TH SarabunPSK"/>
          <w:sz w:val="44"/>
          <w:szCs w:val="44"/>
        </w:rPr>
      </w:pPr>
      <w:r w:rsidRPr="003A72BF">
        <w:rPr>
          <w:rFonts w:ascii="TH SarabunPSK" w:hAnsi="TH SarabunPSK" w:cs="TH SarabunPSK"/>
          <w:sz w:val="44"/>
          <w:szCs w:val="44"/>
          <w:cs/>
        </w:rPr>
        <w:t>แบบฟอร์มสำหรับการให้คะแนนสอบ</w:t>
      </w:r>
      <w:r w:rsidR="00845083">
        <w:rPr>
          <w:rFonts w:ascii="TH SarabunPSK" w:hAnsi="TH SarabunPSK" w:cs="TH SarabunPSK" w:hint="cs"/>
          <w:sz w:val="44"/>
          <w:szCs w:val="44"/>
          <w:cs/>
        </w:rPr>
        <w:t>ความคืบหน้า</w:t>
      </w:r>
      <w:r w:rsidRPr="003A72BF">
        <w:rPr>
          <w:rFonts w:ascii="TH SarabunPSK" w:hAnsi="TH SarabunPSK" w:cs="TH SarabunPSK"/>
          <w:sz w:val="44"/>
          <w:szCs w:val="44"/>
          <w:cs/>
        </w:rPr>
        <w:t xml:space="preserve">โปรเจค </w:t>
      </w:r>
    </w:p>
    <w:p w:rsidR="00BE365C" w:rsidRPr="003A72BF" w:rsidRDefault="00BE365C" w:rsidP="00907B2D">
      <w:pPr>
        <w:spacing w:after="0" w:line="240" w:lineRule="auto"/>
        <w:jc w:val="center"/>
        <w:rPr>
          <w:rFonts w:ascii="TH SarabunPSK" w:hAnsi="TH SarabunPSK" w:cs="TH SarabunPSK"/>
          <w:sz w:val="44"/>
          <w:szCs w:val="44"/>
        </w:rPr>
      </w:pPr>
      <w:r w:rsidRPr="003A72BF">
        <w:rPr>
          <w:rFonts w:ascii="TH SarabunPSK" w:hAnsi="TH SarabunPSK" w:cs="TH SarabunPSK"/>
          <w:sz w:val="44"/>
          <w:szCs w:val="44"/>
          <w:cs/>
        </w:rPr>
        <w:t>สำหรับนิสิตชั้นปีที่ 4 สาขาวิศวกรรมชีวการแพทย์</w:t>
      </w:r>
    </w:p>
    <w:p w:rsidR="007B3184" w:rsidRDefault="00BE365C" w:rsidP="00907B2D">
      <w:pPr>
        <w:spacing w:after="0" w:line="240" w:lineRule="auto"/>
        <w:jc w:val="center"/>
        <w:rPr>
          <w:rFonts w:ascii="TH SarabunPSK" w:hAnsi="TH SarabunPSK" w:cs="TH SarabunPSK"/>
          <w:sz w:val="44"/>
          <w:szCs w:val="44"/>
        </w:rPr>
      </w:pPr>
      <w:r w:rsidRPr="003A72BF">
        <w:rPr>
          <w:rFonts w:ascii="TH SarabunPSK" w:hAnsi="TH SarabunPSK" w:cs="TH SarabunPSK"/>
          <w:sz w:val="44"/>
          <w:szCs w:val="44"/>
          <w:cs/>
        </w:rPr>
        <w:t>คณะวิศวกรรมศาสตร์ มหาวิทยาลัยศรีนครินทรวิโรฒ</w:t>
      </w:r>
    </w:p>
    <w:p w:rsidR="008963C8" w:rsidRDefault="008963C8" w:rsidP="00907B2D">
      <w:pPr>
        <w:spacing w:after="0" w:line="240" w:lineRule="auto"/>
        <w:jc w:val="center"/>
        <w:rPr>
          <w:rFonts w:ascii="TH SarabunPSK" w:hAnsi="TH SarabunPSK" w:cs="TH SarabunPSK"/>
          <w:sz w:val="44"/>
          <w:szCs w:val="44"/>
        </w:rPr>
      </w:pPr>
      <w:r>
        <w:rPr>
          <w:rFonts w:ascii="TH SarabunPSK" w:hAnsi="TH SarabunPSK" w:cs="TH SarabunPSK" w:hint="cs"/>
          <w:sz w:val="44"/>
          <w:szCs w:val="44"/>
          <w:cs/>
        </w:rPr>
        <w:t xml:space="preserve">วันที่สอบ </w:t>
      </w:r>
      <w:r w:rsidRPr="003D5152">
        <w:rPr>
          <w:rFonts w:ascii="TH SarabunPSK" w:hAnsi="TH SarabunPSK" w:cs="TH SarabunPSK"/>
          <w:sz w:val="40"/>
          <w:szCs w:val="40"/>
        </w:rPr>
        <w:t>______________________</w:t>
      </w:r>
      <w:r>
        <w:rPr>
          <w:rFonts w:ascii="TH SarabunPSK" w:hAnsi="TH SarabunPSK" w:cs="TH SarabunPSK"/>
          <w:sz w:val="40"/>
          <w:szCs w:val="40"/>
        </w:rPr>
        <w:t>___</w:t>
      </w:r>
    </w:p>
    <w:p w:rsidR="00015AA0" w:rsidRDefault="00015AA0" w:rsidP="00F86DCA">
      <w:pPr>
        <w:spacing w:after="0" w:line="240" w:lineRule="auto"/>
        <w:rPr>
          <w:rFonts w:ascii="TH SarabunPSK" w:hAnsi="TH SarabunPSK" w:cs="TH SarabunPSK"/>
          <w:sz w:val="44"/>
          <w:szCs w:val="44"/>
        </w:rPr>
      </w:pPr>
    </w:p>
    <w:p w:rsidR="00FA5CFD" w:rsidRPr="003D5152" w:rsidRDefault="00015AA0" w:rsidP="00F86DCA">
      <w:pPr>
        <w:spacing w:after="0" w:line="240" w:lineRule="auto"/>
        <w:rPr>
          <w:rFonts w:ascii="TH SarabunPSK" w:hAnsi="TH SarabunPSK" w:cs="TH SarabunPSK"/>
          <w:sz w:val="40"/>
          <w:szCs w:val="40"/>
        </w:rPr>
      </w:pPr>
      <w:r w:rsidRPr="003D5152">
        <w:rPr>
          <w:rFonts w:ascii="TH SarabunPSK" w:hAnsi="TH SarabunPSK" w:cs="TH SarabunPSK" w:hint="cs"/>
          <w:sz w:val="40"/>
          <w:szCs w:val="40"/>
          <w:cs/>
        </w:rPr>
        <w:t>ชื่อโครงงาน/โปรเจค</w:t>
      </w:r>
      <w:r w:rsidRPr="003D5152">
        <w:rPr>
          <w:rFonts w:ascii="TH SarabunPSK" w:hAnsi="TH SarabunPSK" w:cs="TH SarabunPSK"/>
          <w:sz w:val="40"/>
          <w:szCs w:val="40"/>
        </w:rPr>
        <w:t>/</w:t>
      </w:r>
      <w:r w:rsidRPr="003D5152">
        <w:rPr>
          <w:rFonts w:ascii="TH SarabunPSK" w:hAnsi="TH SarabunPSK" w:cs="TH SarabunPSK" w:hint="cs"/>
          <w:sz w:val="40"/>
          <w:szCs w:val="40"/>
          <w:cs/>
        </w:rPr>
        <w:t>งานวิจัย</w:t>
      </w:r>
      <w:r w:rsidRPr="003D5152">
        <w:rPr>
          <w:rFonts w:ascii="TH SarabunPSK" w:hAnsi="TH SarabunPSK" w:cs="TH SarabunPSK"/>
          <w:sz w:val="40"/>
          <w:szCs w:val="40"/>
        </w:rPr>
        <w:t>___________________</w:t>
      </w:r>
      <w:r w:rsidR="003D5152" w:rsidRPr="003D5152">
        <w:rPr>
          <w:rFonts w:ascii="TH SarabunPSK" w:hAnsi="TH SarabunPSK" w:cs="TH SarabunPSK"/>
          <w:sz w:val="40"/>
          <w:szCs w:val="40"/>
        </w:rPr>
        <w:t>___________</w:t>
      </w:r>
      <w:r w:rsidR="003D5152">
        <w:rPr>
          <w:rFonts w:ascii="TH SarabunPSK" w:hAnsi="TH SarabunPSK" w:cs="TH SarabunPSK"/>
          <w:sz w:val="40"/>
          <w:szCs w:val="40"/>
        </w:rPr>
        <w:t>______</w:t>
      </w:r>
      <w:r w:rsidR="003D5152" w:rsidRPr="003D5152">
        <w:rPr>
          <w:rFonts w:ascii="TH SarabunPSK" w:hAnsi="TH SarabunPSK" w:cs="TH SarabunPSK"/>
          <w:sz w:val="40"/>
          <w:szCs w:val="40"/>
        </w:rPr>
        <w:t>_____</w:t>
      </w:r>
    </w:p>
    <w:p w:rsidR="00B9124B" w:rsidRPr="003D5152" w:rsidRDefault="00B9124B" w:rsidP="00F86DC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B9124B" w:rsidRDefault="00B9124B" w:rsidP="00F86DCA">
      <w:pPr>
        <w:spacing w:after="0" w:line="240" w:lineRule="auto"/>
        <w:rPr>
          <w:rFonts w:ascii="TH SarabunPSK" w:hAnsi="TH SarabunPSK" w:cs="TH SarabunPSK"/>
          <w:sz w:val="40"/>
          <w:szCs w:val="40"/>
        </w:rPr>
      </w:pPr>
      <w:r w:rsidRPr="003D5152">
        <w:rPr>
          <w:rFonts w:ascii="TH SarabunPSK" w:hAnsi="TH SarabunPSK" w:cs="TH SarabunPSK" w:hint="cs"/>
          <w:sz w:val="40"/>
          <w:szCs w:val="40"/>
          <w:cs/>
        </w:rPr>
        <w:t>ชื่อนิสิต</w:t>
      </w:r>
      <w:r w:rsidR="008963C8">
        <w:rPr>
          <w:rFonts w:ascii="TH SarabunPSK" w:hAnsi="TH SarabunPSK" w:cs="TH SarabunPSK" w:hint="cs"/>
          <w:sz w:val="40"/>
          <w:szCs w:val="40"/>
          <w:cs/>
        </w:rPr>
        <w:t xml:space="preserve"> </w:t>
      </w:r>
      <w:r w:rsidRPr="003D5152">
        <w:rPr>
          <w:rFonts w:ascii="TH SarabunPSK" w:hAnsi="TH SarabunPSK" w:cs="TH SarabunPSK"/>
          <w:sz w:val="40"/>
          <w:szCs w:val="40"/>
        </w:rPr>
        <w:t>____________________________</w:t>
      </w:r>
      <w:r w:rsidRPr="003D5152">
        <w:rPr>
          <w:rFonts w:ascii="TH SarabunPSK" w:hAnsi="TH SarabunPSK" w:cs="TH SarabunPSK" w:hint="cs"/>
          <w:sz w:val="40"/>
          <w:szCs w:val="40"/>
          <w:cs/>
        </w:rPr>
        <w:t>รหัส</w:t>
      </w:r>
      <w:r w:rsidRPr="003D5152">
        <w:rPr>
          <w:rFonts w:ascii="TH SarabunPSK" w:hAnsi="TH SarabunPSK" w:cs="TH SarabunPSK"/>
          <w:sz w:val="40"/>
          <w:szCs w:val="40"/>
        </w:rPr>
        <w:t>__________________________</w:t>
      </w:r>
    </w:p>
    <w:p w:rsidR="008963C8" w:rsidRPr="003D5152" w:rsidRDefault="008963C8" w:rsidP="00F86DCA">
      <w:pPr>
        <w:spacing w:after="0" w:line="240" w:lineRule="auto"/>
        <w:rPr>
          <w:rFonts w:ascii="TH SarabunPSK" w:hAnsi="TH SarabunPSK" w:cs="TH SarabunPSK"/>
          <w:sz w:val="40"/>
          <w:szCs w:val="40"/>
          <w:cs/>
        </w:rPr>
      </w:pPr>
      <w:r>
        <w:rPr>
          <w:rFonts w:ascii="TH SarabunPSK" w:hAnsi="TH SarabunPSK" w:cs="TH SarabunPSK" w:hint="cs"/>
          <w:sz w:val="40"/>
          <w:szCs w:val="40"/>
          <w:cs/>
        </w:rPr>
        <w:t xml:space="preserve">อาจารย์ที่ปรึกษา </w:t>
      </w:r>
      <w:r w:rsidRPr="003D5152">
        <w:rPr>
          <w:rFonts w:ascii="TH SarabunPSK" w:hAnsi="TH SarabunPSK" w:cs="TH SarabunPSK"/>
          <w:sz w:val="40"/>
          <w:szCs w:val="40"/>
        </w:rPr>
        <w:t>____________________________</w:t>
      </w:r>
    </w:p>
    <w:p w:rsidR="00F86DCA" w:rsidRDefault="00F86DCA" w:rsidP="00F86DCA">
      <w:pPr>
        <w:spacing w:after="0" w:line="240" w:lineRule="auto"/>
        <w:rPr>
          <w:rFonts w:ascii="TH SarabunPSK" w:hAnsi="TH SarabunPSK" w:cs="TH SarabunPSK" w:hint="cs"/>
          <w:sz w:val="40"/>
          <w:szCs w:val="40"/>
        </w:rPr>
      </w:pPr>
    </w:p>
    <w:p w:rsidR="00B000F3" w:rsidRPr="00B000F3" w:rsidRDefault="00B000F3" w:rsidP="00F86DCA">
      <w:pPr>
        <w:spacing w:after="0" w:line="240" w:lineRule="auto"/>
        <w:rPr>
          <w:rFonts w:ascii="TH SarabunPSK" w:hAnsi="TH SarabunPSK" w:cs="TH SarabunPSK" w:hint="cs"/>
          <w:sz w:val="40"/>
          <w:szCs w:val="40"/>
          <w:cs/>
        </w:rPr>
      </w:pPr>
      <w:r>
        <w:rPr>
          <w:rFonts w:ascii="TH SarabunPSK" w:hAnsi="TH SarabunPSK" w:cs="TH SarabunPSK" w:hint="cs"/>
          <w:sz w:val="40"/>
          <w:szCs w:val="40"/>
          <w:cs/>
        </w:rPr>
        <w:t xml:space="preserve">ผลการสอบ </w:t>
      </w:r>
      <w:r>
        <w:rPr>
          <w:rFonts w:ascii="TH SarabunPSK" w:hAnsi="TH SarabunPSK" w:cs="TH SarabunPSK" w:hint="cs"/>
          <w:sz w:val="40"/>
          <w:szCs w:val="40"/>
        </w:rPr>
        <w:sym w:font="Wingdings" w:char="F0A8"/>
      </w:r>
      <w:r>
        <w:rPr>
          <w:rFonts w:ascii="TH SarabunPSK" w:hAnsi="TH SarabunPSK" w:cs="TH SarabunPSK" w:hint="cs"/>
          <w:sz w:val="40"/>
          <w:szCs w:val="40"/>
          <w:cs/>
        </w:rPr>
        <w:t xml:space="preserve"> ผ่าน </w:t>
      </w:r>
      <w:r>
        <w:rPr>
          <w:rFonts w:ascii="TH SarabunPSK" w:hAnsi="TH SarabunPSK" w:cs="TH SarabunPSK" w:hint="cs"/>
          <w:sz w:val="40"/>
          <w:szCs w:val="40"/>
        </w:rPr>
        <w:sym w:font="Wingdings" w:char="F0A8"/>
      </w:r>
      <w:r>
        <w:rPr>
          <w:rFonts w:ascii="TH SarabunPSK" w:hAnsi="TH SarabunPSK" w:cs="TH SarabunPSK" w:hint="cs"/>
          <w:sz w:val="40"/>
          <w:szCs w:val="40"/>
          <w:cs/>
        </w:rPr>
        <w:t xml:space="preserve"> ไม่ผ่าน (ต้องสอบใหม่) </w:t>
      </w:r>
      <w:r>
        <w:rPr>
          <w:rFonts w:ascii="TH SarabunPSK" w:hAnsi="TH SarabunPSK" w:cs="TH SarabunPSK" w:hint="cs"/>
          <w:sz w:val="40"/>
          <w:szCs w:val="40"/>
        </w:rPr>
        <w:sym w:font="Wingdings" w:char="F0A8"/>
      </w:r>
      <w:r>
        <w:rPr>
          <w:rFonts w:ascii="TH SarabunPSK" w:hAnsi="TH SarabunPSK" w:cs="TH SarabunPSK" w:hint="cs"/>
          <w:sz w:val="40"/>
          <w:szCs w:val="40"/>
          <w:cs/>
        </w:rPr>
        <w:t xml:space="preserve"> ผ่านมีเงื่อนไข </w:t>
      </w:r>
    </w:p>
    <w:tbl>
      <w:tblPr>
        <w:tblStyle w:val="TableGrid"/>
        <w:tblW w:w="0" w:type="auto"/>
        <w:tblLook w:val="04A0"/>
      </w:tblPr>
      <w:tblGrid>
        <w:gridCol w:w="6062"/>
        <w:gridCol w:w="1559"/>
        <w:gridCol w:w="1621"/>
      </w:tblGrid>
      <w:tr w:rsidR="00C733CF" w:rsidRPr="003D5152" w:rsidTr="00221112">
        <w:tc>
          <w:tcPr>
            <w:tcW w:w="6062" w:type="dxa"/>
          </w:tcPr>
          <w:p w:rsidR="00C733CF" w:rsidRPr="003D5152" w:rsidRDefault="00C733CF" w:rsidP="00221112">
            <w:pPr>
              <w:jc w:val="center"/>
              <w:rPr>
                <w:rFonts w:ascii="TH SarabunPSK" w:hAnsi="TH SarabunPSK" w:cs="TH SarabunPSK"/>
                <w:sz w:val="40"/>
                <w:szCs w:val="40"/>
              </w:rPr>
            </w:pPr>
            <w:r w:rsidRPr="003D5152">
              <w:rPr>
                <w:rFonts w:ascii="TH SarabunPSK" w:hAnsi="TH SarabunPSK" w:cs="TH SarabunPSK" w:hint="cs"/>
                <w:sz w:val="40"/>
                <w:szCs w:val="40"/>
                <w:cs/>
              </w:rPr>
              <w:t>เกณฑ์การพิจารณา</w:t>
            </w:r>
          </w:p>
        </w:tc>
        <w:tc>
          <w:tcPr>
            <w:tcW w:w="1559" w:type="dxa"/>
          </w:tcPr>
          <w:p w:rsidR="00C733CF" w:rsidRPr="003D5152" w:rsidRDefault="00C733CF" w:rsidP="00221112">
            <w:pPr>
              <w:jc w:val="center"/>
              <w:rPr>
                <w:rFonts w:ascii="TH SarabunPSK" w:hAnsi="TH SarabunPSK" w:cs="TH SarabunPSK"/>
                <w:sz w:val="40"/>
                <w:szCs w:val="40"/>
              </w:rPr>
            </w:pPr>
            <w:r w:rsidRPr="003D5152">
              <w:rPr>
                <w:rFonts w:ascii="TH SarabunPSK" w:hAnsi="TH SarabunPSK" w:cs="TH SarabunPSK" w:hint="cs"/>
                <w:sz w:val="40"/>
                <w:szCs w:val="40"/>
                <w:cs/>
              </w:rPr>
              <w:t>คะแนนเต็ม</w:t>
            </w:r>
          </w:p>
        </w:tc>
        <w:tc>
          <w:tcPr>
            <w:tcW w:w="1621" w:type="dxa"/>
          </w:tcPr>
          <w:p w:rsidR="00C733CF" w:rsidRPr="003D5152" w:rsidRDefault="00C733CF" w:rsidP="00221112">
            <w:pPr>
              <w:jc w:val="center"/>
              <w:rPr>
                <w:rFonts w:ascii="TH SarabunPSK" w:hAnsi="TH SarabunPSK" w:cs="TH SarabunPSK"/>
                <w:sz w:val="40"/>
                <w:szCs w:val="40"/>
              </w:rPr>
            </w:pPr>
            <w:r w:rsidRPr="003D5152">
              <w:rPr>
                <w:rFonts w:ascii="TH SarabunPSK" w:hAnsi="TH SarabunPSK" w:cs="TH SarabunPSK" w:hint="cs"/>
                <w:sz w:val="40"/>
                <w:szCs w:val="40"/>
                <w:cs/>
              </w:rPr>
              <w:t>คะแนนสอบ</w:t>
            </w:r>
          </w:p>
        </w:tc>
      </w:tr>
      <w:tr w:rsidR="00C733CF" w:rsidRPr="003D5152" w:rsidTr="00221112">
        <w:tc>
          <w:tcPr>
            <w:tcW w:w="6062" w:type="dxa"/>
          </w:tcPr>
          <w:p w:rsidR="00C733CF" w:rsidRPr="003D5152" w:rsidRDefault="00AD5D2A" w:rsidP="00B9124B">
            <w:pPr>
              <w:jc w:val="both"/>
              <w:rPr>
                <w:rFonts w:ascii="TH SarabunPSK" w:hAnsi="TH SarabunPSK" w:cs="TH SarabunPSK"/>
                <w:sz w:val="40"/>
                <w:szCs w:val="40"/>
                <w:cs/>
              </w:rPr>
            </w:pPr>
            <w:r w:rsidRPr="003D5152">
              <w:rPr>
                <w:rFonts w:ascii="TH SarabunPSK" w:hAnsi="TH SarabunPSK" w:cs="TH SarabunPSK" w:hint="cs"/>
                <w:sz w:val="40"/>
                <w:szCs w:val="40"/>
                <w:cs/>
              </w:rPr>
              <w:t>1.</w:t>
            </w:r>
            <w:r w:rsidR="001F40D8" w:rsidRPr="003D5152">
              <w:rPr>
                <w:rFonts w:ascii="TH SarabunPSK" w:hAnsi="TH SarabunPSK" w:cs="TH SarabunPSK"/>
                <w:sz w:val="40"/>
                <w:szCs w:val="40"/>
              </w:rPr>
              <w:t xml:space="preserve"> </w:t>
            </w:r>
            <w:r w:rsidR="001F40D8" w:rsidRPr="003D5152">
              <w:rPr>
                <w:rFonts w:ascii="TH SarabunPSK" w:hAnsi="TH SarabunPSK" w:cs="TH SarabunPSK" w:hint="cs"/>
                <w:sz w:val="40"/>
                <w:szCs w:val="40"/>
                <w:cs/>
              </w:rPr>
              <w:t>ความสำเร็จของงานเป็นไปตามเป้าหมายหรือไม่</w:t>
            </w:r>
          </w:p>
        </w:tc>
        <w:tc>
          <w:tcPr>
            <w:tcW w:w="1559" w:type="dxa"/>
          </w:tcPr>
          <w:p w:rsidR="00C733CF" w:rsidRPr="003D5152" w:rsidRDefault="00670425" w:rsidP="008113E5">
            <w:pPr>
              <w:jc w:val="center"/>
              <w:rPr>
                <w:rFonts w:ascii="TH SarabunPSK" w:hAnsi="TH SarabunPSK" w:cs="TH SarabunPSK"/>
                <w:sz w:val="40"/>
                <w:szCs w:val="40"/>
              </w:rPr>
            </w:pPr>
            <w:r>
              <w:rPr>
                <w:rFonts w:ascii="TH SarabunPSK" w:hAnsi="TH SarabunPSK" w:cs="TH SarabunPSK" w:hint="cs"/>
                <w:sz w:val="40"/>
                <w:szCs w:val="40"/>
                <w:cs/>
              </w:rPr>
              <w:t>25</w:t>
            </w:r>
          </w:p>
        </w:tc>
        <w:tc>
          <w:tcPr>
            <w:tcW w:w="1621" w:type="dxa"/>
          </w:tcPr>
          <w:p w:rsidR="00C733CF" w:rsidRPr="003D5152" w:rsidRDefault="00C733CF" w:rsidP="00B9124B">
            <w:pPr>
              <w:jc w:val="both"/>
              <w:rPr>
                <w:rFonts w:ascii="TH SarabunPSK" w:hAnsi="TH SarabunPSK" w:cs="TH SarabunPSK"/>
                <w:sz w:val="40"/>
                <w:szCs w:val="40"/>
              </w:rPr>
            </w:pPr>
          </w:p>
        </w:tc>
      </w:tr>
      <w:tr w:rsidR="00670425" w:rsidRPr="003D5152" w:rsidTr="00221112">
        <w:tc>
          <w:tcPr>
            <w:tcW w:w="6062" w:type="dxa"/>
          </w:tcPr>
          <w:p w:rsidR="00670425" w:rsidRPr="003D5152" w:rsidRDefault="00670425" w:rsidP="00670425">
            <w:pPr>
              <w:jc w:val="both"/>
              <w:rPr>
                <w:rFonts w:ascii="TH SarabunPSK" w:hAnsi="TH SarabunPSK" w:cs="TH SarabunPSK"/>
                <w:sz w:val="40"/>
                <w:szCs w:val="40"/>
                <w:cs/>
              </w:rPr>
            </w:pPr>
            <w:r>
              <w:rPr>
                <w:rFonts w:ascii="TH SarabunPSK" w:hAnsi="TH SarabunPSK" w:cs="TH SarabunPSK" w:hint="cs"/>
                <w:sz w:val="40"/>
                <w:szCs w:val="40"/>
                <w:cs/>
              </w:rPr>
              <w:t>2</w:t>
            </w:r>
            <w:r w:rsidRPr="003D5152">
              <w:rPr>
                <w:rFonts w:ascii="TH SarabunPSK" w:hAnsi="TH SarabunPSK" w:cs="TH SarabunPSK" w:hint="cs"/>
                <w:sz w:val="40"/>
                <w:szCs w:val="40"/>
                <w:cs/>
              </w:rPr>
              <w:t>.</w:t>
            </w:r>
            <w:r w:rsidRPr="003D5152">
              <w:rPr>
                <w:rFonts w:ascii="TH SarabunPSK" w:hAnsi="TH SarabunPSK" w:cs="TH SarabunPSK"/>
                <w:sz w:val="40"/>
                <w:szCs w:val="40"/>
              </w:rPr>
              <w:t xml:space="preserve"> </w:t>
            </w:r>
            <w:r>
              <w:rPr>
                <w:rFonts w:ascii="TH SarabunPSK" w:hAnsi="TH SarabunPSK" w:cs="TH SarabunPSK" w:hint="cs"/>
                <w:sz w:val="40"/>
                <w:szCs w:val="40"/>
                <w:cs/>
              </w:rPr>
              <w:t>ปริมาณงานมีความเหมาะสม</w:t>
            </w:r>
          </w:p>
        </w:tc>
        <w:tc>
          <w:tcPr>
            <w:tcW w:w="1559" w:type="dxa"/>
          </w:tcPr>
          <w:p w:rsidR="00670425" w:rsidRDefault="00670425" w:rsidP="008113E5">
            <w:pPr>
              <w:jc w:val="center"/>
              <w:rPr>
                <w:rFonts w:ascii="TH SarabunPSK" w:hAnsi="TH SarabunPSK" w:cs="TH SarabunPSK"/>
                <w:sz w:val="40"/>
                <w:szCs w:val="40"/>
                <w:cs/>
              </w:rPr>
            </w:pPr>
            <w:r>
              <w:rPr>
                <w:rFonts w:ascii="TH SarabunPSK" w:hAnsi="TH SarabunPSK" w:cs="TH SarabunPSK" w:hint="cs"/>
                <w:sz w:val="40"/>
                <w:szCs w:val="40"/>
                <w:cs/>
              </w:rPr>
              <w:t>25</w:t>
            </w:r>
          </w:p>
        </w:tc>
        <w:tc>
          <w:tcPr>
            <w:tcW w:w="1621" w:type="dxa"/>
          </w:tcPr>
          <w:p w:rsidR="00670425" w:rsidRPr="003D5152" w:rsidRDefault="00670425" w:rsidP="00B9124B">
            <w:pPr>
              <w:jc w:val="both"/>
              <w:rPr>
                <w:rFonts w:ascii="TH SarabunPSK" w:hAnsi="TH SarabunPSK" w:cs="TH SarabunPSK"/>
                <w:sz w:val="40"/>
                <w:szCs w:val="40"/>
              </w:rPr>
            </w:pPr>
          </w:p>
        </w:tc>
      </w:tr>
      <w:tr w:rsidR="00C733CF" w:rsidRPr="003D5152" w:rsidTr="00221112">
        <w:tc>
          <w:tcPr>
            <w:tcW w:w="6062" w:type="dxa"/>
          </w:tcPr>
          <w:p w:rsidR="00C733CF" w:rsidRPr="003D5152" w:rsidRDefault="00670425" w:rsidP="00B9124B">
            <w:pPr>
              <w:jc w:val="both"/>
              <w:rPr>
                <w:rFonts w:ascii="TH SarabunPSK" w:hAnsi="TH SarabunPSK" w:cs="TH SarabunPSK"/>
                <w:sz w:val="40"/>
                <w:szCs w:val="40"/>
              </w:rPr>
            </w:pPr>
            <w:r>
              <w:rPr>
                <w:rFonts w:ascii="TH SarabunPSK" w:hAnsi="TH SarabunPSK" w:cs="TH SarabunPSK" w:hint="cs"/>
                <w:sz w:val="40"/>
                <w:szCs w:val="40"/>
                <w:cs/>
              </w:rPr>
              <w:t>3</w:t>
            </w:r>
            <w:r w:rsidR="00AD5D2A" w:rsidRPr="003D5152">
              <w:rPr>
                <w:rFonts w:ascii="TH SarabunPSK" w:hAnsi="TH SarabunPSK" w:cs="TH SarabunPSK" w:hint="cs"/>
                <w:sz w:val="40"/>
                <w:szCs w:val="40"/>
                <w:cs/>
              </w:rPr>
              <w:t>.</w:t>
            </w:r>
            <w:r>
              <w:rPr>
                <w:rFonts w:ascii="TH SarabunPSK" w:hAnsi="TH SarabunPSK" w:cs="TH SarabunPSK" w:hint="cs"/>
                <w:sz w:val="40"/>
                <w:szCs w:val="40"/>
                <w:cs/>
              </w:rPr>
              <w:t xml:space="preserve"> </w:t>
            </w:r>
            <w:r w:rsidR="001F40D8" w:rsidRPr="003D5152">
              <w:rPr>
                <w:rFonts w:ascii="TH SarabunPSK" w:hAnsi="TH SarabunPSK" w:cs="TH SarabunPSK" w:hint="cs"/>
                <w:sz w:val="40"/>
                <w:szCs w:val="40"/>
                <w:cs/>
              </w:rPr>
              <w:t>เข้าใจในงานที่ทำ</w:t>
            </w:r>
            <w:r>
              <w:rPr>
                <w:rFonts w:ascii="TH SarabunPSK" w:hAnsi="TH SarabunPSK" w:cs="TH SarabunPSK" w:hint="cs"/>
                <w:sz w:val="40"/>
                <w:szCs w:val="40"/>
                <w:cs/>
              </w:rPr>
              <w:t>ไป/จะทำต่อไป</w:t>
            </w:r>
            <w:r w:rsidR="001F40D8" w:rsidRPr="003D5152">
              <w:rPr>
                <w:rFonts w:ascii="TH SarabunPSK" w:hAnsi="TH SarabunPSK" w:cs="TH SarabunPSK" w:hint="cs"/>
                <w:sz w:val="40"/>
                <w:szCs w:val="40"/>
                <w:cs/>
              </w:rPr>
              <w:t>จากการตอบคำถาม</w:t>
            </w:r>
          </w:p>
        </w:tc>
        <w:tc>
          <w:tcPr>
            <w:tcW w:w="1559" w:type="dxa"/>
          </w:tcPr>
          <w:p w:rsidR="00C733CF" w:rsidRPr="003D5152" w:rsidRDefault="00670425" w:rsidP="008113E5">
            <w:pPr>
              <w:jc w:val="center"/>
              <w:rPr>
                <w:rFonts w:ascii="TH SarabunPSK" w:hAnsi="TH SarabunPSK" w:cs="TH SarabunPSK"/>
                <w:sz w:val="40"/>
                <w:szCs w:val="40"/>
              </w:rPr>
            </w:pPr>
            <w:r>
              <w:rPr>
                <w:rFonts w:ascii="TH SarabunPSK" w:hAnsi="TH SarabunPSK" w:cs="TH SarabunPSK" w:hint="cs"/>
                <w:sz w:val="40"/>
                <w:szCs w:val="40"/>
                <w:cs/>
              </w:rPr>
              <w:t>4</w:t>
            </w:r>
            <w:r w:rsidR="008113E5">
              <w:rPr>
                <w:rFonts w:ascii="TH SarabunPSK" w:hAnsi="TH SarabunPSK" w:cs="TH SarabunPSK"/>
                <w:sz w:val="40"/>
                <w:szCs w:val="40"/>
              </w:rPr>
              <w:t>0</w:t>
            </w:r>
          </w:p>
        </w:tc>
        <w:tc>
          <w:tcPr>
            <w:tcW w:w="1621" w:type="dxa"/>
          </w:tcPr>
          <w:p w:rsidR="00C733CF" w:rsidRPr="003D5152" w:rsidRDefault="00C733CF" w:rsidP="00B9124B">
            <w:pPr>
              <w:jc w:val="both"/>
              <w:rPr>
                <w:rFonts w:ascii="TH SarabunPSK" w:hAnsi="TH SarabunPSK" w:cs="TH SarabunPSK"/>
                <w:sz w:val="40"/>
                <w:szCs w:val="40"/>
              </w:rPr>
            </w:pPr>
          </w:p>
        </w:tc>
      </w:tr>
      <w:tr w:rsidR="00C733CF" w:rsidRPr="003D5152" w:rsidTr="00221112">
        <w:tc>
          <w:tcPr>
            <w:tcW w:w="6062" w:type="dxa"/>
          </w:tcPr>
          <w:p w:rsidR="00C733CF" w:rsidRPr="003D5152" w:rsidRDefault="00670425" w:rsidP="00B9124B">
            <w:pPr>
              <w:jc w:val="both"/>
              <w:rPr>
                <w:rFonts w:ascii="TH SarabunPSK" w:hAnsi="TH SarabunPSK" w:cs="TH SarabunPSK"/>
                <w:sz w:val="40"/>
                <w:szCs w:val="40"/>
              </w:rPr>
            </w:pPr>
            <w:r>
              <w:rPr>
                <w:rFonts w:ascii="TH SarabunPSK" w:hAnsi="TH SarabunPSK" w:cs="TH SarabunPSK" w:hint="cs"/>
                <w:sz w:val="40"/>
                <w:szCs w:val="40"/>
                <w:cs/>
              </w:rPr>
              <w:t>4</w:t>
            </w:r>
            <w:r w:rsidR="00AD5D2A" w:rsidRPr="003D5152">
              <w:rPr>
                <w:rFonts w:ascii="TH SarabunPSK" w:hAnsi="TH SarabunPSK" w:cs="TH SarabunPSK" w:hint="cs"/>
                <w:sz w:val="40"/>
                <w:szCs w:val="40"/>
                <w:cs/>
              </w:rPr>
              <w:t>.</w:t>
            </w:r>
            <w:r w:rsidR="001F40D8" w:rsidRPr="003D5152">
              <w:rPr>
                <w:rFonts w:ascii="TH SarabunPSK" w:hAnsi="TH SarabunPSK" w:cs="TH SarabunPSK" w:hint="cs"/>
                <w:sz w:val="40"/>
                <w:szCs w:val="40"/>
                <w:cs/>
              </w:rPr>
              <w:t xml:space="preserve"> การนำเสนองานวิจัยในวันสอบ</w:t>
            </w:r>
          </w:p>
        </w:tc>
        <w:tc>
          <w:tcPr>
            <w:tcW w:w="1559" w:type="dxa"/>
          </w:tcPr>
          <w:p w:rsidR="00C733CF" w:rsidRPr="003D5152" w:rsidRDefault="00670425" w:rsidP="00E30D35">
            <w:pPr>
              <w:jc w:val="center"/>
              <w:rPr>
                <w:rFonts w:ascii="TH SarabunPSK" w:hAnsi="TH SarabunPSK" w:cs="TH SarabunPSK"/>
                <w:sz w:val="40"/>
                <w:szCs w:val="40"/>
              </w:rPr>
            </w:pPr>
            <w:r>
              <w:rPr>
                <w:rFonts w:ascii="TH SarabunPSK" w:hAnsi="TH SarabunPSK" w:cs="TH SarabunPSK" w:hint="cs"/>
                <w:sz w:val="40"/>
                <w:szCs w:val="40"/>
                <w:cs/>
              </w:rPr>
              <w:t>1</w:t>
            </w:r>
            <w:r w:rsidR="008113E5">
              <w:rPr>
                <w:rFonts w:ascii="TH SarabunPSK" w:hAnsi="TH SarabunPSK" w:cs="TH SarabunPSK" w:hint="cs"/>
                <w:sz w:val="40"/>
                <w:szCs w:val="40"/>
                <w:cs/>
              </w:rPr>
              <w:t>0</w:t>
            </w:r>
          </w:p>
        </w:tc>
        <w:tc>
          <w:tcPr>
            <w:tcW w:w="1621" w:type="dxa"/>
          </w:tcPr>
          <w:p w:rsidR="00C733CF" w:rsidRPr="003D5152" w:rsidRDefault="00C733CF" w:rsidP="00B9124B">
            <w:pPr>
              <w:jc w:val="both"/>
              <w:rPr>
                <w:rFonts w:ascii="TH SarabunPSK" w:hAnsi="TH SarabunPSK" w:cs="TH SarabunPSK"/>
                <w:sz w:val="40"/>
                <w:szCs w:val="40"/>
              </w:rPr>
            </w:pPr>
          </w:p>
        </w:tc>
      </w:tr>
    </w:tbl>
    <w:p w:rsidR="0016236A" w:rsidRPr="00B000F3" w:rsidRDefault="00B000F3" w:rsidP="0016236A">
      <w:pPr>
        <w:spacing w:after="0" w:line="240" w:lineRule="auto"/>
        <w:rPr>
          <w:rFonts w:ascii="TH SarabunPSK" w:hAnsi="TH SarabunPSK" w:cs="TH SarabunPSK" w:hint="cs"/>
          <w:sz w:val="32"/>
          <w:szCs w:val="32"/>
        </w:rPr>
      </w:pPr>
      <w:r w:rsidRPr="00B000F3">
        <w:rPr>
          <w:rFonts w:ascii="TH SarabunPSK" w:hAnsi="TH SarabunPSK" w:cs="TH SarabunPSK"/>
          <w:sz w:val="32"/>
          <w:szCs w:val="32"/>
        </w:rPr>
        <w:t xml:space="preserve">* </w:t>
      </w:r>
      <w:r w:rsidRPr="00B000F3">
        <w:rPr>
          <w:rFonts w:ascii="TH SarabunPSK" w:hAnsi="TH SarabunPSK" w:cs="TH SarabunPSK" w:hint="cs"/>
          <w:sz w:val="32"/>
          <w:szCs w:val="32"/>
          <w:cs/>
        </w:rPr>
        <w:t>กรณีไม่ผ่าน ไม่ต้องใส่คะแนน</w:t>
      </w:r>
    </w:p>
    <w:p w:rsidR="00B000F3" w:rsidRDefault="00B000F3" w:rsidP="0016236A">
      <w:pPr>
        <w:spacing w:after="0" w:line="240" w:lineRule="auto"/>
        <w:rPr>
          <w:rFonts w:ascii="TH SarabunPSK" w:hAnsi="TH SarabunPSK" w:cs="TH SarabunPSK" w:hint="cs"/>
          <w:sz w:val="40"/>
          <w:szCs w:val="40"/>
          <w:cs/>
        </w:rPr>
      </w:pPr>
    </w:p>
    <w:p w:rsidR="00670425" w:rsidRPr="003D5152" w:rsidRDefault="00670425" w:rsidP="0016236A">
      <w:pPr>
        <w:spacing w:after="0" w:line="240" w:lineRule="auto"/>
        <w:rPr>
          <w:rFonts w:ascii="TH SarabunPSK" w:hAnsi="TH SarabunPSK" w:cs="TH SarabunPSK"/>
          <w:sz w:val="40"/>
          <w:szCs w:val="40"/>
          <w:cs/>
        </w:rPr>
      </w:pPr>
      <w:r>
        <w:rPr>
          <w:rFonts w:ascii="TH SarabunPSK" w:hAnsi="TH SarabunPSK" w:cs="TH SarabunPSK" w:hint="cs"/>
          <w:sz w:val="40"/>
          <w:szCs w:val="40"/>
          <w:cs/>
        </w:rPr>
        <w:t>ความเห็นจากกรรมการสอบ</w:t>
      </w:r>
    </w:p>
    <w:p w:rsidR="0016236A" w:rsidRPr="003D5152" w:rsidRDefault="00670425" w:rsidP="0016236A">
      <w:pPr>
        <w:spacing w:after="0" w:line="240" w:lineRule="auto"/>
        <w:rPr>
          <w:rFonts w:ascii="TH SarabunPSK" w:hAnsi="TH SarabunPSK" w:cs="TH SarabunPSK"/>
          <w:sz w:val="40"/>
          <w:szCs w:val="40"/>
        </w:rPr>
      </w:pPr>
      <w:r w:rsidRPr="003D5152">
        <w:rPr>
          <w:rFonts w:ascii="TH SarabunPSK" w:hAnsi="TH SarabunPSK" w:cs="TH SarabunPSK"/>
          <w:sz w:val="40"/>
          <w:szCs w:val="40"/>
        </w:rPr>
        <w:t>______________________</w:t>
      </w:r>
      <w:r>
        <w:rPr>
          <w:rFonts w:ascii="TH SarabunPSK" w:hAnsi="TH SarabunPSK" w:cs="TH SarabunPSK"/>
          <w:sz w:val="40"/>
          <w:szCs w:val="40"/>
        </w:rPr>
        <w:t>______</w:t>
      </w:r>
      <w:r w:rsidRPr="003D5152">
        <w:rPr>
          <w:rFonts w:ascii="TH SarabunPSK" w:hAnsi="TH SarabunPSK" w:cs="TH SarabunPSK"/>
          <w:sz w:val="40"/>
          <w:szCs w:val="40"/>
        </w:rPr>
        <w:t>___________</w:t>
      </w:r>
      <w:r>
        <w:rPr>
          <w:rFonts w:ascii="TH SarabunPSK" w:hAnsi="TH SarabunPSK" w:cs="TH SarabunPSK"/>
          <w:sz w:val="40"/>
          <w:szCs w:val="40"/>
        </w:rPr>
        <w:t>______</w:t>
      </w:r>
      <w:r w:rsidRPr="003D5152">
        <w:rPr>
          <w:rFonts w:ascii="TH SarabunPSK" w:hAnsi="TH SarabunPSK" w:cs="TH SarabunPSK"/>
          <w:sz w:val="40"/>
          <w:szCs w:val="40"/>
        </w:rPr>
        <w:t>_____________</w:t>
      </w:r>
      <w:r>
        <w:rPr>
          <w:rFonts w:ascii="TH SarabunPSK" w:hAnsi="TH SarabunPSK" w:cs="TH SarabunPSK"/>
          <w:sz w:val="40"/>
          <w:szCs w:val="40"/>
        </w:rPr>
        <w:t>______</w:t>
      </w:r>
    </w:p>
    <w:p w:rsidR="00670425" w:rsidRPr="003D5152" w:rsidRDefault="00670425" w:rsidP="00670425">
      <w:pPr>
        <w:spacing w:after="0" w:line="240" w:lineRule="auto"/>
        <w:rPr>
          <w:rFonts w:ascii="TH SarabunPSK" w:hAnsi="TH SarabunPSK" w:cs="TH SarabunPSK"/>
          <w:sz w:val="40"/>
          <w:szCs w:val="40"/>
        </w:rPr>
      </w:pPr>
      <w:r w:rsidRPr="003D5152">
        <w:rPr>
          <w:rFonts w:ascii="TH SarabunPSK" w:hAnsi="TH SarabunPSK" w:cs="TH SarabunPSK"/>
          <w:sz w:val="40"/>
          <w:szCs w:val="40"/>
        </w:rPr>
        <w:t>______________________</w:t>
      </w:r>
      <w:r>
        <w:rPr>
          <w:rFonts w:ascii="TH SarabunPSK" w:hAnsi="TH SarabunPSK" w:cs="TH SarabunPSK"/>
          <w:sz w:val="40"/>
          <w:szCs w:val="40"/>
        </w:rPr>
        <w:t>______</w:t>
      </w:r>
      <w:r w:rsidRPr="003D5152">
        <w:rPr>
          <w:rFonts w:ascii="TH SarabunPSK" w:hAnsi="TH SarabunPSK" w:cs="TH SarabunPSK"/>
          <w:sz w:val="40"/>
          <w:szCs w:val="40"/>
        </w:rPr>
        <w:t>___________</w:t>
      </w:r>
      <w:r>
        <w:rPr>
          <w:rFonts w:ascii="TH SarabunPSK" w:hAnsi="TH SarabunPSK" w:cs="TH SarabunPSK"/>
          <w:sz w:val="40"/>
          <w:szCs w:val="40"/>
        </w:rPr>
        <w:t>______</w:t>
      </w:r>
      <w:r w:rsidRPr="003D5152">
        <w:rPr>
          <w:rFonts w:ascii="TH SarabunPSK" w:hAnsi="TH SarabunPSK" w:cs="TH SarabunPSK"/>
          <w:sz w:val="40"/>
          <w:szCs w:val="40"/>
        </w:rPr>
        <w:t>_____________</w:t>
      </w:r>
      <w:r>
        <w:rPr>
          <w:rFonts w:ascii="TH SarabunPSK" w:hAnsi="TH SarabunPSK" w:cs="TH SarabunPSK"/>
          <w:sz w:val="40"/>
          <w:szCs w:val="40"/>
        </w:rPr>
        <w:t>______</w:t>
      </w:r>
    </w:p>
    <w:p w:rsidR="00670425" w:rsidRPr="003D5152" w:rsidRDefault="00670425" w:rsidP="00670425">
      <w:pPr>
        <w:spacing w:after="0" w:line="240" w:lineRule="auto"/>
        <w:rPr>
          <w:rFonts w:ascii="TH SarabunPSK" w:hAnsi="TH SarabunPSK" w:cs="TH SarabunPSK"/>
          <w:sz w:val="40"/>
          <w:szCs w:val="40"/>
        </w:rPr>
      </w:pPr>
      <w:r w:rsidRPr="003D5152">
        <w:rPr>
          <w:rFonts w:ascii="TH SarabunPSK" w:hAnsi="TH SarabunPSK" w:cs="TH SarabunPSK"/>
          <w:sz w:val="40"/>
          <w:szCs w:val="40"/>
        </w:rPr>
        <w:t>______________________</w:t>
      </w:r>
      <w:r>
        <w:rPr>
          <w:rFonts w:ascii="TH SarabunPSK" w:hAnsi="TH SarabunPSK" w:cs="TH SarabunPSK"/>
          <w:sz w:val="40"/>
          <w:szCs w:val="40"/>
        </w:rPr>
        <w:t>______</w:t>
      </w:r>
      <w:r w:rsidRPr="003D5152">
        <w:rPr>
          <w:rFonts w:ascii="TH SarabunPSK" w:hAnsi="TH SarabunPSK" w:cs="TH SarabunPSK"/>
          <w:sz w:val="40"/>
          <w:szCs w:val="40"/>
        </w:rPr>
        <w:t>___________</w:t>
      </w:r>
      <w:r>
        <w:rPr>
          <w:rFonts w:ascii="TH SarabunPSK" w:hAnsi="TH SarabunPSK" w:cs="TH SarabunPSK"/>
          <w:sz w:val="40"/>
          <w:szCs w:val="40"/>
        </w:rPr>
        <w:t>______</w:t>
      </w:r>
      <w:r w:rsidRPr="003D5152">
        <w:rPr>
          <w:rFonts w:ascii="TH SarabunPSK" w:hAnsi="TH SarabunPSK" w:cs="TH SarabunPSK"/>
          <w:sz w:val="40"/>
          <w:szCs w:val="40"/>
        </w:rPr>
        <w:t>_____________</w:t>
      </w:r>
      <w:r>
        <w:rPr>
          <w:rFonts w:ascii="TH SarabunPSK" w:hAnsi="TH SarabunPSK" w:cs="TH SarabunPSK"/>
          <w:sz w:val="40"/>
          <w:szCs w:val="40"/>
        </w:rPr>
        <w:t>______</w:t>
      </w:r>
    </w:p>
    <w:p w:rsidR="00670425" w:rsidRPr="003D5152" w:rsidRDefault="00670425" w:rsidP="00670425">
      <w:pPr>
        <w:spacing w:after="0" w:line="240" w:lineRule="auto"/>
        <w:rPr>
          <w:rFonts w:ascii="TH SarabunPSK" w:hAnsi="TH SarabunPSK" w:cs="TH SarabunPSK"/>
          <w:sz w:val="40"/>
          <w:szCs w:val="40"/>
        </w:rPr>
      </w:pPr>
      <w:r w:rsidRPr="003D5152">
        <w:rPr>
          <w:rFonts w:ascii="TH SarabunPSK" w:hAnsi="TH SarabunPSK" w:cs="TH SarabunPSK"/>
          <w:sz w:val="40"/>
          <w:szCs w:val="40"/>
        </w:rPr>
        <w:t>______________________</w:t>
      </w:r>
      <w:r>
        <w:rPr>
          <w:rFonts w:ascii="TH SarabunPSK" w:hAnsi="TH SarabunPSK" w:cs="TH SarabunPSK"/>
          <w:sz w:val="40"/>
          <w:szCs w:val="40"/>
        </w:rPr>
        <w:t>______</w:t>
      </w:r>
      <w:r w:rsidRPr="003D5152">
        <w:rPr>
          <w:rFonts w:ascii="TH SarabunPSK" w:hAnsi="TH SarabunPSK" w:cs="TH SarabunPSK"/>
          <w:sz w:val="40"/>
          <w:szCs w:val="40"/>
        </w:rPr>
        <w:t>___________</w:t>
      </w:r>
      <w:r>
        <w:rPr>
          <w:rFonts w:ascii="TH SarabunPSK" w:hAnsi="TH SarabunPSK" w:cs="TH SarabunPSK"/>
          <w:sz w:val="40"/>
          <w:szCs w:val="40"/>
        </w:rPr>
        <w:t>______</w:t>
      </w:r>
      <w:r w:rsidRPr="003D5152">
        <w:rPr>
          <w:rFonts w:ascii="TH SarabunPSK" w:hAnsi="TH SarabunPSK" w:cs="TH SarabunPSK"/>
          <w:sz w:val="40"/>
          <w:szCs w:val="40"/>
        </w:rPr>
        <w:t>_____________</w:t>
      </w:r>
      <w:r>
        <w:rPr>
          <w:rFonts w:ascii="TH SarabunPSK" w:hAnsi="TH SarabunPSK" w:cs="TH SarabunPSK"/>
          <w:sz w:val="40"/>
          <w:szCs w:val="40"/>
        </w:rPr>
        <w:t>______</w:t>
      </w:r>
    </w:p>
    <w:p w:rsidR="00C77BD2" w:rsidRPr="00A76279" w:rsidRDefault="00C77BD2" w:rsidP="0016236A">
      <w:pPr>
        <w:spacing w:after="0" w:line="240" w:lineRule="auto"/>
        <w:rPr>
          <w:rFonts w:ascii="TH SarabunPSK" w:hAnsi="TH SarabunPSK" w:cs="TH SarabunPSK"/>
          <w:sz w:val="40"/>
          <w:szCs w:val="40"/>
        </w:rPr>
      </w:pPr>
    </w:p>
    <w:p w:rsidR="0016236A" w:rsidRPr="003D5152" w:rsidRDefault="003D5152" w:rsidP="00C77BD2">
      <w:pPr>
        <w:spacing w:after="0" w:line="240" w:lineRule="auto"/>
        <w:rPr>
          <w:rFonts w:ascii="TH SarabunPSK" w:hAnsi="TH SarabunPSK" w:cs="TH SarabunPSK"/>
          <w:sz w:val="40"/>
          <w:szCs w:val="40"/>
        </w:rPr>
      </w:pPr>
      <w:r>
        <w:rPr>
          <w:rFonts w:ascii="TH SarabunPSK" w:hAnsi="TH SarabunPSK" w:cs="TH SarabunPSK"/>
          <w:sz w:val="40"/>
          <w:szCs w:val="40"/>
        </w:rPr>
        <w:t xml:space="preserve">              </w:t>
      </w:r>
      <w:r w:rsidR="00C77BD2" w:rsidRPr="003D5152">
        <w:rPr>
          <w:rFonts w:ascii="TH SarabunPSK" w:hAnsi="TH SarabunPSK" w:cs="TH SarabunPSK"/>
          <w:sz w:val="40"/>
          <w:szCs w:val="40"/>
        </w:rPr>
        <w:t xml:space="preserve">                         </w:t>
      </w:r>
      <w:r>
        <w:rPr>
          <w:rFonts w:ascii="TH SarabunPSK" w:hAnsi="TH SarabunPSK" w:cs="TH SarabunPSK"/>
          <w:sz w:val="40"/>
          <w:szCs w:val="40"/>
        </w:rPr>
        <w:t xml:space="preserve">                       </w:t>
      </w:r>
      <w:r w:rsidR="0016236A" w:rsidRPr="003D5152">
        <w:rPr>
          <w:rFonts w:ascii="TH SarabunPSK" w:hAnsi="TH SarabunPSK" w:cs="TH SarabunPSK"/>
          <w:sz w:val="40"/>
          <w:szCs w:val="40"/>
        </w:rPr>
        <w:t>_________________________</w:t>
      </w:r>
    </w:p>
    <w:p w:rsidR="00B9124B" w:rsidRPr="00D46637" w:rsidRDefault="00C77BD2" w:rsidP="00670425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3D5152">
        <w:rPr>
          <w:rFonts w:ascii="TH SarabunPSK" w:hAnsi="TH SarabunPSK" w:cs="TH SarabunPSK" w:hint="cs"/>
          <w:sz w:val="40"/>
          <w:szCs w:val="40"/>
          <w:cs/>
        </w:rPr>
        <w:t xml:space="preserve">                                               </w:t>
      </w:r>
      <w:r w:rsidR="00670425">
        <w:rPr>
          <w:rFonts w:ascii="TH SarabunPSK" w:hAnsi="TH SarabunPSK" w:cs="TH SarabunPSK" w:hint="cs"/>
          <w:sz w:val="40"/>
          <w:szCs w:val="40"/>
          <w:cs/>
        </w:rPr>
        <w:t xml:space="preserve">                           </w:t>
      </w:r>
      <w:r w:rsidRPr="003D5152">
        <w:rPr>
          <w:rFonts w:ascii="TH SarabunPSK" w:hAnsi="TH SarabunPSK" w:cs="TH SarabunPSK" w:hint="cs"/>
          <w:sz w:val="40"/>
          <w:szCs w:val="40"/>
          <w:cs/>
        </w:rPr>
        <w:t xml:space="preserve"> </w:t>
      </w:r>
      <w:r w:rsidR="00670425">
        <w:rPr>
          <w:rFonts w:ascii="TH SarabunPSK" w:hAnsi="TH SarabunPSK" w:cs="TH SarabunPSK" w:hint="cs"/>
          <w:sz w:val="40"/>
          <w:szCs w:val="40"/>
          <w:cs/>
        </w:rPr>
        <w:t>กรรมการสอบ</w:t>
      </w:r>
    </w:p>
    <w:sectPr w:rsidR="00B9124B" w:rsidRPr="00D46637" w:rsidSect="007B3184">
      <w:foot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E0487" w:rsidRDefault="00EE0487" w:rsidP="00845083">
      <w:pPr>
        <w:spacing w:after="0" w:line="240" w:lineRule="auto"/>
      </w:pPr>
      <w:r>
        <w:separator/>
      </w:r>
    </w:p>
  </w:endnote>
  <w:endnote w:type="continuationSeparator" w:id="0">
    <w:p w:rsidR="00EE0487" w:rsidRDefault="00EE0487" w:rsidP="008450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45083" w:rsidRPr="00845083" w:rsidRDefault="00845083">
    <w:pPr>
      <w:pStyle w:val="Footer"/>
      <w:rPr>
        <w:rFonts w:ascii="TH Sarabun New" w:hAnsi="TH Sarabun New" w:cs="TH Sarabun New"/>
        <w:sz w:val="20"/>
        <w:szCs w:val="24"/>
      </w:rPr>
    </w:pPr>
    <w:r w:rsidRPr="00845083">
      <w:rPr>
        <w:rFonts w:ascii="TH Sarabun New" w:hAnsi="TH Sarabun New" w:cs="TH Sarabun New"/>
        <w:sz w:val="20"/>
        <w:szCs w:val="24"/>
        <w:cs/>
      </w:rPr>
      <w:t>ปรับปรุงครั้งที่ 1 – 18 ธค 2560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E0487" w:rsidRDefault="00EE0487" w:rsidP="00845083">
      <w:pPr>
        <w:spacing w:after="0" w:line="240" w:lineRule="auto"/>
      </w:pPr>
      <w:r>
        <w:separator/>
      </w:r>
    </w:p>
  </w:footnote>
  <w:footnote w:type="continuationSeparator" w:id="0">
    <w:p w:rsidR="00EE0487" w:rsidRDefault="00EE0487" w:rsidP="0084508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</w:compat>
  <w:docVars>
    <w:docVar w:name="__Grammarly_42____i" w:val="H4sIAAAAAAAEAKtWckksSQxILCpxzi/NK1GyMqwFAAEhoTITAAAA"/>
    <w:docVar w:name="__Grammarly_42___1" w:val="H4sIAAAAAAAEAKtWcslP9kxRslIyNDY0tTCwMLQ0szA0MzI0NjBW0lEKTi0uzszPAykwqgUATkhT1CwAAAA="/>
  </w:docVars>
  <w:rsids>
    <w:rsidRoot w:val="00BE365C"/>
    <w:rsid w:val="00000508"/>
    <w:rsid w:val="000005EC"/>
    <w:rsid w:val="00000985"/>
    <w:rsid w:val="00000A60"/>
    <w:rsid w:val="00000C08"/>
    <w:rsid w:val="00000C63"/>
    <w:rsid w:val="00001705"/>
    <w:rsid w:val="00002244"/>
    <w:rsid w:val="000028C6"/>
    <w:rsid w:val="00002D1B"/>
    <w:rsid w:val="00003C2A"/>
    <w:rsid w:val="00004D54"/>
    <w:rsid w:val="0000507E"/>
    <w:rsid w:val="00005081"/>
    <w:rsid w:val="000069F3"/>
    <w:rsid w:val="00007218"/>
    <w:rsid w:val="000079BE"/>
    <w:rsid w:val="000100EA"/>
    <w:rsid w:val="000105C4"/>
    <w:rsid w:val="00011294"/>
    <w:rsid w:val="0001134B"/>
    <w:rsid w:val="00011E38"/>
    <w:rsid w:val="00012184"/>
    <w:rsid w:val="0001232E"/>
    <w:rsid w:val="000129F9"/>
    <w:rsid w:val="00012B0C"/>
    <w:rsid w:val="00012C29"/>
    <w:rsid w:val="00012ED7"/>
    <w:rsid w:val="00014A29"/>
    <w:rsid w:val="00014D92"/>
    <w:rsid w:val="000153DC"/>
    <w:rsid w:val="00015AA0"/>
    <w:rsid w:val="00015C35"/>
    <w:rsid w:val="00015E8B"/>
    <w:rsid w:val="000161BE"/>
    <w:rsid w:val="00016431"/>
    <w:rsid w:val="000167EB"/>
    <w:rsid w:val="00016B59"/>
    <w:rsid w:val="00016EB4"/>
    <w:rsid w:val="0001708B"/>
    <w:rsid w:val="000171C9"/>
    <w:rsid w:val="00017791"/>
    <w:rsid w:val="000179EA"/>
    <w:rsid w:val="00017D26"/>
    <w:rsid w:val="00017DC0"/>
    <w:rsid w:val="0002028D"/>
    <w:rsid w:val="00020416"/>
    <w:rsid w:val="0002043E"/>
    <w:rsid w:val="000204B5"/>
    <w:rsid w:val="00020530"/>
    <w:rsid w:val="00020BC5"/>
    <w:rsid w:val="000214CB"/>
    <w:rsid w:val="000218A7"/>
    <w:rsid w:val="00021D58"/>
    <w:rsid w:val="00021FDD"/>
    <w:rsid w:val="000221A3"/>
    <w:rsid w:val="0002225E"/>
    <w:rsid w:val="00022301"/>
    <w:rsid w:val="00022567"/>
    <w:rsid w:val="0002284E"/>
    <w:rsid w:val="00022E47"/>
    <w:rsid w:val="00023366"/>
    <w:rsid w:val="00024223"/>
    <w:rsid w:val="0002483E"/>
    <w:rsid w:val="00024A4A"/>
    <w:rsid w:val="00024B8C"/>
    <w:rsid w:val="00024F4B"/>
    <w:rsid w:val="0002520D"/>
    <w:rsid w:val="000261BA"/>
    <w:rsid w:val="00027507"/>
    <w:rsid w:val="00027B56"/>
    <w:rsid w:val="00030A4E"/>
    <w:rsid w:val="000316E8"/>
    <w:rsid w:val="000323B9"/>
    <w:rsid w:val="00032B0E"/>
    <w:rsid w:val="00032B81"/>
    <w:rsid w:val="00033149"/>
    <w:rsid w:val="00033317"/>
    <w:rsid w:val="0003333F"/>
    <w:rsid w:val="000334C5"/>
    <w:rsid w:val="00034C8D"/>
    <w:rsid w:val="00034F47"/>
    <w:rsid w:val="00035766"/>
    <w:rsid w:val="000361D1"/>
    <w:rsid w:val="000365B1"/>
    <w:rsid w:val="000368BE"/>
    <w:rsid w:val="000374F3"/>
    <w:rsid w:val="00037B8E"/>
    <w:rsid w:val="000402B6"/>
    <w:rsid w:val="00040A71"/>
    <w:rsid w:val="00040D9A"/>
    <w:rsid w:val="00040E0C"/>
    <w:rsid w:val="00040F43"/>
    <w:rsid w:val="00041029"/>
    <w:rsid w:val="00041252"/>
    <w:rsid w:val="00041289"/>
    <w:rsid w:val="000413C7"/>
    <w:rsid w:val="00041763"/>
    <w:rsid w:val="00041F88"/>
    <w:rsid w:val="0004302F"/>
    <w:rsid w:val="0004390F"/>
    <w:rsid w:val="00044134"/>
    <w:rsid w:val="000441F3"/>
    <w:rsid w:val="00045565"/>
    <w:rsid w:val="00045717"/>
    <w:rsid w:val="0004583A"/>
    <w:rsid w:val="00045898"/>
    <w:rsid w:val="00045BF4"/>
    <w:rsid w:val="000464EC"/>
    <w:rsid w:val="00046521"/>
    <w:rsid w:val="000466C9"/>
    <w:rsid w:val="00046897"/>
    <w:rsid w:val="00046E06"/>
    <w:rsid w:val="00046F09"/>
    <w:rsid w:val="00047154"/>
    <w:rsid w:val="00047549"/>
    <w:rsid w:val="000475DA"/>
    <w:rsid w:val="00047B9D"/>
    <w:rsid w:val="00047D24"/>
    <w:rsid w:val="00047F03"/>
    <w:rsid w:val="000504D1"/>
    <w:rsid w:val="00050847"/>
    <w:rsid w:val="00050954"/>
    <w:rsid w:val="00050ABB"/>
    <w:rsid w:val="00050F49"/>
    <w:rsid w:val="000513FD"/>
    <w:rsid w:val="0005178A"/>
    <w:rsid w:val="00051C0B"/>
    <w:rsid w:val="00051C64"/>
    <w:rsid w:val="00051EB5"/>
    <w:rsid w:val="00051F61"/>
    <w:rsid w:val="00052788"/>
    <w:rsid w:val="0005299A"/>
    <w:rsid w:val="00052E71"/>
    <w:rsid w:val="00052FC4"/>
    <w:rsid w:val="00053CC8"/>
    <w:rsid w:val="00053E1E"/>
    <w:rsid w:val="00054087"/>
    <w:rsid w:val="000540CE"/>
    <w:rsid w:val="0005439E"/>
    <w:rsid w:val="00054B9B"/>
    <w:rsid w:val="00054C83"/>
    <w:rsid w:val="00055192"/>
    <w:rsid w:val="00055D08"/>
    <w:rsid w:val="00056998"/>
    <w:rsid w:val="00056A9F"/>
    <w:rsid w:val="000572A1"/>
    <w:rsid w:val="000575E0"/>
    <w:rsid w:val="00057CF2"/>
    <w:rsid w:val="00057E25"/>
    <w:rsid w:val="00057E76"/>
    <w:rsid w:val="00060412"/>
    <w:rsid w:val="0006053E"/>
    <w:rsid w:val="00060DF0"/>
    <w:rsid w:val="00061B03"/>
    <w:rsid w:val="00061CD8"/>
    <w:rsid w:val="000626BD"/>
    <w:rsid w:val="0006336A"/>
    <w:rsid w:val="0006342D"/>
    <w:rsid w:val="00063576"/>
    <w:rsid w:val="00063A22"/>
    <w:rsid w:val="00063F07"/>
    <w:rsid w:val="000646A8"/>
    <w:rsid w:val="0006497B"/>
    <w:rsid w:val="00064E94"/>
    <w:rsid w:val="00064ECF"/>
    <w:rsid w:val="000650C9"/>
    <w:rsid w:val="00065219"/>
    <w:rsid w:val="00065575"/>
    <w:rsid w:val="00065583"/>
    <w:rsid w:val="00066227"/>
    <w:rsid w:val="00066E18"/>
    <w:rsid w:val="00067231"/>
    <w:rsid w:val="00067256"/>
    <w:rsid w:val="00067B9A"/>
    <w:rsid w:val="00070031"/>
    <w:rsid w:val="00070DB4"/>
    <w:rsid w:val="0007178D"/>
    <w:rsid w:val="000718B4"/>
    <w:rsid w:val="00072226"/>
    <w:rsid w:val="00072738"/>
    <w:rsid w:val="00072EFF"/>
    <w:rsid w:val="0007347D"/>
    <w:rsid w:val="000735E5"/>
    <w:rsid w:val="0007373B"/>
    <w:rsid w:val="000739BC"/>
    <w:rsid w:val="00073AD5"/>
    <w:rsid w:val="000742B4"/>
    <w:rsid w:val="0007445B"/>
    <w:rsid w:val="00074B46"/>
    <w:rsid w:val="000757AC"/>
    <w:rsid w:val="000758C8"/>
    <w:rsid w:val="00075CAA"/>
    <w:rsid w:val="00075FAC"/>
    <w:rsid w:val="0007606E"/>
    <w:rsid w:val="0007612D"/>
    <w:rsid w:val="0007657C"/>
    <w:rsid w:val="00076765"/>
    <w:rsid w:val="00076A10"/>
    <w:rsid w:val="00077C15"/>
    <w:rsid w:val="00080064"/>
    <w:rsid w:val="000810AE"/>
    <w:rsid w:val="000810F6"/>
    <w:rsid w:val="00081B91"/>
    <w:rsid w:val="0008229B"/>
    <w:rsid w:val="000824AF"/>
    <w:rsid w:val="000829BA"/>
    <w:rsid w:val="000829CC"/>
    <w:rsid w:val="00082D65"/>
    <w:rsid w:val="0008301F"/>
    <w:rsid w:val="00083B42"/>
    <w:rsid w:val="000841F5"/>
    <w:rsid w:val="0008424A"/>
    <w:rsid w:val="000842D7"/>
    <w:rsid w:val="000847EC"/>
    <w:rsid w:val="00084926"/>
    <w:rsid w:val="00084C22"/>
    <w:rsid w:val="00085742"/>
    <w:rsid w:val="00085AFD"/>
    <w:rsid w:val="00085D66"/>
    <w:rsid w:val="0008627F"/>
    <w:rsid w:val="0008750F"/>
    <w:rsid w:val="00087C28"/>
    <w:rsid w:val="0009019B"/>
    <w:rsid w:val="0009025D"/>
    <w:rsid w:val="00090A9D"/>
    <w:rsid w:val="00090D5D"/>
    <w:rsid w:val="00091548"/>
    <w:rsid w:val="00091D3A"/>
    <w:rsid w:val="00091E37"/>
    <w:rsid w:val="000926C2"/>
    <w:rsid w:val="00092E8B"/>
    <w:rsid w:val="00093317"/>
    <w:rsid w:val="00094008"/>
    <w:rsid w:val="00094625"/>
    <w:rsid w:val="00094731"/>
    <w:rsid w:val="000947B8"/>
    <w:rsid w:val="00094FD6"/>
    <w:rsid w:val="00095960"/>
    <w:rsid w:val="00095ADB"/>
    <w:rsid w:val="00095C8E"/>
    <w:rsid w:val="00095D11"/>
    <w:rsid w:val="0009635B"/>
    <w:rsid w:val="000963E5"/>
    <w:rsid w:val="0009651E"/>
    <w:rsid w:val="000969B8"/>
    <w:rsid w:val="00096CDF"/>
    <w:rsid w:val="00096F97"/>
    <w:rsid w:val="00097105"/>
    <w:rsid w:val="00097217"/>
    <w:rsid w:val="00097329"/>
    <w:rsid w:val="000A08D5"/>
    <w:rsid w:val="000A10A5"/>
    <w:rsid w:val="000A350D"/>
    <w:rsid w:val="000A36FF"/>
    <w:rsid w:val="000A3ABE"/>
    <w:rsid w:val="000A3B7B"/>
    <w:rsid w:val="000A3C5E"/>
    <w:rsid w:val="000A3CA5"/>
    <w:rsid w:val="000A4058"/>
    <w:rsid w:val="000A42DF"/>
    <w:rsid w:val="000A4848"/>
    <w:rsid w:val="000A498D"/>
    <w:rsid w:val="000A52D4"/>
    <w:rsid w:val="000A5DE2"/>
    <w:rsid w:val="000A5F8D"/>
    <w:rsid w:val="000A63B0"/>
    <w:rsid w:val="000A6443"/>
    <w:rsid w:val="000A6760"/>
    <w:rsid w:val="000A6C35"/>
    <w:rsid w:val="000A750B"/>
    <w:rsid w:val="000A7513"/>
    <w:rsid w:val="000A7A21"/>
    <w:rsid w:val="000A7E7F"/>
    <w:rsid w:val="000B017A"/>
    <w:rsid w:val="000B0605"/>
    <w:rsid w:val="000B0942"/>
    <w:rsid w:val="000B0A64"/>
    <w:rsid w:val="000B0C2C"/>
    <w:rsid w:val="000B0CE5"/>
    <w:rsid w:val="000B1876"/>
    <w:rsid w:val="000B1B6D"/>
    <w:rsid w:val="000B219E"/>
    <w:rsid w:val="000B260D"/>
    <w:rsid w:val="000B29D2"/>
    <w:rsid w:val="000B3928"/>
    <w:rsid w:val="000B3BFE"/>
    <w:rsid w:val="000B3D72"/>
    <w:rsid w:val="000B458C"/>
    <w:rsid w:val="000B46ED"/>
    <w:rsid w:val="000B470A"/>
    <w:rsid w:val="000B4867"/>
    <w:rsid w:val="000B581E"/>
    <w:rsid w:val="000B5E9A"/>
    <w:rsid w:val="000B6C54"/>
    <w:rsid w:val="000B7020"/>
    <w:rsid w:val="000B736B"/>
    <w:rsid w:val="000B7533"/>
    <w:rsid w:val="000B78C0"/>
    <w:rsid w:val="000C0033"/>
    <w:rsid w:val="000C006E"/>
    <w:rsid w:val="000C0935"/>
    <w:rsid w:val="000C0D7F"/>
    <w:rsid w:val="000C1190"/>
    <w:rsid w:val="000C1783"/>
    <w:rsid w:val="000C179D"/>
    <w:rsid w:val="000C1F68"/>
    <w:rsid w:val="000C2469"/>
    <w:rsid w:val="000C268C"/>
    <w:rsid w:val="000C2B97"/>
    <w:rsid w:val="000C3088"/>
    <w:rsid w:val="000C314C"/>
    <w:rsid w:val="000C3893"/>
    <w:rsid w:val="000C3A1F"/>
    <w:rsid w:val="000C3C3B"/>
    <w:rsid w:val="000C4B82"/>
    <w:rsid w:val="000C58F5"/>
    <w:rsid w:val="000C5BEF"/>
    <w:rsid w:val="000C651A"/>
    <w:rsid w:val="000C7FF4"/>
    <w:rsid w:val="000D0129"/>
    <w:rsid w:val="000D026C"/>
    <w:rsid w:val="000D0492"/>
    <w:rsid w:val="000D0565"/>
    <w:rsid w:val="000D06BA"/>
    <w:rsid w:val="000D09CA"/>
    <w:rsid w:val="000D1321"/>
    <w:rsid w:val="000D1DB8"/>
    <w:rsid w:val="000D1F8B"/>
    <w:rsid w:val="000D2567"/>
    <w:rsid w:val="000D2688"/>
    <w:rsid w:val="000D2EBC"/>
    <w:rsid w:val="000D3613"/>
    <w:rsid w:val="000D3B78"/>
    <w:rsid w:val="000D3D3F"/>
    <w:rsid w:val="000D44D9"/>
    <w:rsid w:val="000D52C2"/>
    <w:rsid w:val="000D5521"/>
    <w:rsid w:val="000D6D2C"/>
    <w:rsid w:val="000D79F8"/>
    <w:rsid w:val="000E0AD3"/>
    <w:rsid w:val="000E0E50"/>
    <w:rsid w:val="000E1E8F"/>
    <w:rsid w:val="000E234A"/>
    <w:rsid w:val="000E2EB9"/>
    <w:rsid w:val="000E4798"/>
    <w:rsid w:val="000E51B6"/>
    <w:rsid w:val="000E543E"/>
    <w:rsid w:val="000E5711"/>
    <w:rsid w:val="000E608C"/>
    <w:rsid w:val="000E6472"/>
    <w:rsid w:val="000E6727"/>
    <w:rsid w:val="000E71AC"/>
    <w:rsid w:val="000E757F"/>
    <w:rsid w:val="000E7A4A"/>
    <w:rsid w:val="000E7ACD"/>
    <w:rsid w:val="000E7BBC"/>
    <w:rsid w:val="000E7F2D"/>
    <w:rsid w:val="000F017A"/>
    <w:rsid w:val="000F0B84"/>
    <w:rsid w:val="000F0BE6"/>
    <w:rsid w:val="000F1168"/>
    <w:rsid w:val="000F13C5"/>
    <w:rsid w:val="000F1765"/>
    <w:rsid w:val="000F18D3"/>
    <w:rsid w:val="000F2422"/>
    <w:rsid w:val="000F3489"/>
    <w:rsid w:val="000F37C5"/>
    <w:rsid w:val="000F3831"/>
    <w:rsid w:val="000F3AEA"/>
    <w:rsid w:val="000F3B59"/>
    <w:rsid w:val="000F3C67"/>
    <w:rsid w:val="000F3DEC"/>
    <w:rsid w:val="000F46E4"/>
    <w:rsid w:val="000F51B9"/>
    <w:rsid w:val="000F5342"/>
    <w:rsid w:val="000F5936"/>
    <w:rsid w:val="000F5E5E"/>
    <w:rsid w:val="000F6048"/>
    <w:rsid w:val="000F630F"/>
    <w:rsid w:val="000F6DB4"/>
    <w:rsid w:val="000F7374"/>
    <w:rsid w:val="00100511"/>
    <w:rsid w:val="00100746"/>
    <w:rsid w:val="001010EE"/>
    <w:rsid w:val="00101649"/>
    <w:rsid w:val="00101824"/>
    <w:rsid w:val="00101BCD"/>
    <w:rsid w:val="00101C41"/>
    <w:rsid w:val="00101D09"/>
    <w:rsid w:val="00101EC0"/>
    <w:rsid w:val="00102061"/>
    <w:rsid w:val="001021A8"/>
    <w:rsid w:val="001029F6"/>
    <w:rsid w:val="00102BD4"/>
    <w:rsid w:val="00102E45"/>
    <w:rsid w:val="00102E69"/>
    <w:rsid w:val="00102FE8"/>
    <w:rsid w:val="00103011"/>
    <w:rsid w:val="00103461"/>
    <w:rsid w:val="00103E27"/>
    <w:rsid w:val="001054D7"/>
    <w:rsid w:val="00106579"/>
    <w:rsid w:val="00106B4C"/>
    <w:rsid w:val="001072B3"/>
    <w:rsid w:val="00107384"/>
    <w:rsid w:val="001074F3"/>
    <w:rsid w:val="00107719"/>
    <w:rsid w:val="00110753"/>
    <w:rsid w:val="00110CEA"/>
    <w:rsid w:val="001116CC"/>
    <w:rsid w:val="00111C27"/>
    <w:rsid w:val="00112449"/>
    <w:rsid w:val="001128B6"/>
    <w:rsid w:val="001129EA"/>
    <w:rsid w:val="00112D92"/>
    <w:rsid w:val="0011352A"/>
    <w:rsid w:val="0011357A"/>
    <w:rsid w:val="001141C4"/>
    <w:rsid w:val="00114895"/>
    <w:rsid w:val="00114ABA"/>
    <w:rsid w:val="00114C76"/>
    <w:rsid w:val="001150F2"/>
    <w:rsid w:val="00115C8D"/>
    <w:rsid w:val="00116686"/>
    <w:rsid w:val="001171A3"/>
    <w:rsid w:val="00117770"/>
    <w:rsid w:val="00117963"/>
    <w:rsid w:val="00117BF9"/>
    <w:rsid w:val="00117CD9"/>
    <w:rsid w:val="0012048D"/>
    <w:rsid w:val="0012056D"/>
    <w:rsid w:val="00120D25"/>
    <w:rsid w:val="00121F2E"/>
    <w:rsid w:val="0012208D"/>
    <w:rsid w:val="00122370"/>
    <w:rsid w:val="0012261F"/>
    <w:rsid w:val="00122A1F"/>
    <w:rsid w:val="00122B8B"/>
    <w:rsid w:val="00123573"/>
    <w:rsid w:val="00123D99"/>
    <w:rsid w:val="00124358"/>
    <w:rsid w:val="001248B2"/>
    <w:rsid w:val="00124ACB"/>
    <w:rsid w:val="00124D26"/>
    <w:rsid w:val="00125454"/>
    <w:rsid w:val="001256CA"/>
    <w:rsid w:val="00125A3F"/>
    <w:rsid w:val="00125CEE"/>
    <w:rsid w:val="00126B2B"/>
    <w:rsid w:val="00126E61"/>
    <w:rsid w:val="001272D9"/>
    <w:rsid w:val="0012750E"/>
    <w:rsid w:val="00127A56"/>
    <w:rsid w:val="00127B54"/>
    <w:rsid w:val="00127D29"/>
    <w:rsid w:val="001307F5"/>
    <w:rsid w:val="00131141"/>
    <w:rsid w:val="001316B1"/>
    <w:rsid w:val="001316BB"/>
    <w:rsid w:val="00132193"/>
    <w:rsid w:val="001321AA"/>
    <w:rsid w:val="0013242F"/>
    <w:rsid w:val="001337E5"/>
    <w:rsid w:val="00133E09"/>
    <w:rsid w:val="001341E4"/>
    <w:rsid w:val="0013428D"/>
    <w:rsid w:val="00134493"/>
    <w:rsid w:val="001346B2"/>
    <w:rsid w:val="00134925"/>
    <w:rsid w:val="00135034"/>
    <w:rsid w:val="00136236"/>
    <w:rsid w:val="00136CB0"/>
    <w:rsid w:val="001371D8"/>
    <w:rsid w:val="00137398"/>
    <w:rsid w:val="00137876"/>
    <w:rsid w:val="001378C8"/>
    <w:rsid w:val="00137913"/>
    <w:rsid w:val="00137BDB"/>
    <w:rsid w:val="00137FD6"/>
    <w:rsid w:val="001407DF"/>
    <w:rsid w:val="00140B92"/>
    <w:rsid w:val="00140DDA"/>
    <w:rsid w:val="00141302"/>
    <w:rsid w:val="001416B7"/>
    <w:rsid w:val="00141772"/>
    <w:rsid w:val="00141B09"/>
    <w:rsid w:val="00141BC4"/>
    <w:rsid w:val="00142AF5"/>
    <w:rsid w:val="00143233"/>
    <w:rsid w:val="001433A1"/>
    <w:rsid w:val="00143CA7"/>
    <w:rsid w:val="00143E25"/>
    <w:rsid w:val="0014416E"/>
    <w:rsid w:val="0014424D"/>
    <w:rsid w:val="0014463D"/>
    <w:rsid w:val="001446AD"/>
    <w:rsid w:val="0014495E"/>
    <w:rsid w:val="00144A2E"/>
    <w:rsid w:val="00144A71"/>
    <w:rsid w:val="00144A9A"/>
    <w:rsid w:val="001452AA"/>
    <w:rsid w:val="00146BB0"/>
    <w:rsid w:val="00147510"/>
    <w:rsid w:val="00147818"/>
    <w:rsid w:val="0015021C"/>
    <w:rsid w:val="001505D0"/>
    <w:rsid w:val="001506BA"/>
    <w:rsid w:val="00150E7E"/>
    <w:rsid w:val="00150F8D"/>
    <w:rsid w:val="001510DE"/>
    <w:rsid w:val="00151CF9"/>
    <w:rsid w:val="00151E4C"/>
    <w:rsid w:val="00152388"/>
    <w:rsid w:val="00152A56"/>
    <w:rsid w:val="00152CEF"/>
    <w:rsid w:val="00152EB1"/>
    <w:rsid w:val="001533DD"/>
    <w:rsid w:val="00153481"/>
    <w:rsid w:val="00153B8C"/>
    <w:rsid w:val="00154164"/>
    <w:rsid w:val="00154B19"/>
    <w:rsid w:val="00154E6A"/>
    <w:rsid w:val="00155104"/>
    <w:rsid w:val="001551D0"/>
    <w:rsid w:val="00155293"/>
    <w:rsid w:val="001555A8"/>
    <w:rsid w:val="0015574B"/>
    <w:rsid w:val="00155B80"/>
    <w:rsid w:val="00156C8E"/>
    <w:rsid w:val="00156E69"/>
    <w:rsid w:val="001572C4"/>
    <w:rsid w:val="00157A90"/>
    <w:rsid w:val="00157B91"/>
    <w:rsid w:val="00157D39"/>
    <w:rsid w:val="00157D58"/>
    <w:rsid w:val="00160C13"/>
    <w:rsid w:val="001616DE"/>
    <w:rsid w:val="001617BA"/>
    <w:rsid w:val="00161C0E"/>
    <w:rsid w:val="00161C19"/>
    <w:rsid w:val="00161E20"/>
    <w:rsid w:val="00162237"/>
    <w:rsid w:val="0016236A"/>
    <w:rsid w:val="001629A9"/>
    <w:rsid w:val="0016328C"/>
    <w:rsid w:val="00163741"/>
    <w:rsid w:val="00163B24"/>
    <w:rsid w:val="00163DFC"/>
    <w:rsid w:val="0016447C"/>
    <w:rsid w:val="00164B6D"/>
    <w:rsid w:val="00164E00"/>
    <w:rsid w:val="0016505A"/>
    <w:rsid w:val="00165160"/>
    <w:rsid w:val="00166058"/>
    <w:rsid w:val="001661BE"/>
    <w:rsid w:val="00166367"/>
    <w:rsid w:val="00166579"/>
    <w:rsid w:val="00166664"/>
    <w:rsid w:val="001667E1"/>
    <w:rsid w:val="0016719A"/>
    <w:rsid w:val="00167F60"/>
    <w:rsid w:val="00167FEE"/>
    <w:rsid w:val="00170C90"/>
    <w:rsid w:val="00171943"/>
    <w:rsid w:val="00171A58"/>
    <w:rsid w:val="00172122"/>
    <w:rsid w:val="00172C9A"/>
    <w:rsid w:val="00173398"/>
    <w:rsid w:val="00173AF5"/>
    <w:rsid w:val="00173F02"/>
    <w:rsid w:val="0017447D"/>
    <w:rsid w:val="0017497C"/>
    <w:rsid w:val="00174C7D"/>
    <w:rsid w:val="001750FA"/>
    <w:rsid w:val="00175B17"/>
    <w:rsid w:val="00176032"/>
    <w:rsid w:val="001763CB"/>
    <w:rsid w:val="00176402"/>
    <w:rsid w:val="00177044"/>
    <w:rsid w:val="00177B74"/>
    <w:rsid w:val="00180188"/>
    <w:rsid w:val="0018035F"/>
    <w:rsid w:val="0018058E"/>
    <w:rsid w:val="0018061F"/>
    <w:rsid w:val="00180893"/>
    <w:rsid w:val="0018166B"/>
    <w:rsid w:val="00181B17"/>
    <w:rsid w:val="00181BFF"/>
    <w:rsid w:val="00181D31"/>
    <w:rsid w:val="00182111"/>
    <w:rsid w:val="0018228D"/>
    <w:rsid w:val="00182858"/>
    <w:rsid w:val="00182F9B"/>
    <w:rsid w:val="001833D2"/>
    <w:rsid w:val="001834B4"/>
    <w:rsid w:val="001839FB"/>
    <w:rsid w:val="00183F0F"/>
    <w:rsid w:val="00184116"/>
    <w:rsid w:val="0018413B"/>
    <w:rsid w:val="00184170"/>
    <w:rsid w:val="001845FD"/>
    <w:rsid w:val="00184690"/>
    <w:rsid w:val="0018496B"/>
    <w:rsid w:val="001849B8"/>
    <w:rsid w:val="00185121"/>
    <w:rsid w:val="00185356"/>
    <w:rsid w:val="00185582"/>
    <w:rsid w:val="00187AF6"/>
    <w:rsid w:val="00190051"/>
    <w:rsid w:val="00190E37"/>
    <w:rsid w:val="001916A2"/>
    <w:rsid w:val="00191D27"/>
    <w:rsid w:val="00191EF3"/>
    <w:rsid w:val="001924E6"/>
    <w:rsid w:val="00192A7B"/>
    <w:rsid w:val="00192E0D"/>
    <w:rsid w:val="00193195"/>
    <w:rsid w:val="001936BD"/>
    <w:rsid w:val="00193AA1"/>
    <w:rsid w:val="00194826"/>
    <w:rsid w:val="00194837"/>
    <w:rsid w:val="001954FC"/>
    <w:rsid w:val="00195500"/>
    <w:rsid w:val="001959B6"/>
    <w:rsid w:val="00195C28"/>
    <w:rsid w:val="00195CB7"/>
    <w:rsid w:val="00196188"/>
    <w:rsid w:val="00196DD3"/>
    <w:rsid w:val="001973CA"/>
    <w:rsid w:val="0019753C"/>
    <w:rsid w:val="0019755E"/>
    <w:rsid w:val="00197C6F"/>
    <w:rsid w:val="001A0649"/>
    <w:rsid w:val="001A09C7"/>
    <w:rsid w:val="001A0A6E"/>
    <w:rsid w:val="001A0A71"/>
    <w:rsid w:val="001A139F"/>
    <w:rsid w:val="001A1A1F"/>
    <w:rsid w:val="001A2034"/>
    <w:rsid w:val="001A21D8"/>
    <w:rsid w:val="001A26D9"/>
    <w:rsid w:val="001A2B0A"/>
    <w:rsid w:val="001A3B2D"/>
    <w:rsid w:val="001A3C38"/>
    <w:rsid w:val="001A3F72"/>
    <w:rsid w:val="001A5687"/>
    <w:rsid w:val="001A5AFF"/>
    <w:rsid w:val="001A5BA1"/>
    <w:rsid w:val="001A6A9A"/>
    <w:rsid w:val="001A6B1D"/>
    <w:rsid w:val="001A6EB9"/>
    <w:rsid w:val="001A74BB"/>
    <w:rsid w:val="001A788A"/>
    <w:rsid w:val="001A7A9A"/>
    <w:rsid w:val="001A7BBA"/>
    <w:rsid w:val="001B046D"/>
    <w:rsid w:val="001B0922"/>
    <w:rsid w:val="001B0E03"/>
    <w:rsid w:val="001B1169"/>
    <w:rsid w:val="001B11E9"/>
    <w:rsid w:val="001B203E"/>
    <w:rsid w:val="001B26A1"/>
    <w:rsid w:val="001B3158"/>
    <w:rsid w:val="001B359F"/>
    <w:rsid w:val="001B3695"/>
    <w:rsid w:val="001B390D"/>
    <w:rsid w:val="001B5858"/>
    <w:rsid w:val="001B6EC7"/>
    <w:rsid w:val="001B72DE"/>
    <w:rsid w:val="001B7BC8"/>
    <w:rsid w:val="001C1879"/>
    <w:rsid w:val="001C1CB9"/>
    <w:rsid w:val="001C1D8C"/>
    <w:rsid w:val="001C248D"/>
    <w:rsid w:val="001C2A10"/>
    <w:rsid w:val="001C2E9C"/>
    <w:rsid w:val="001C3362"/>
    <w:rsid w:val="001C337F"/>
    <w:rsid w:val="001C3AD6"/>
    <w:rsid w:val="001C3F05"/>
    <w:rsid w:val="001C4CDF"/>
    <w:rsid w:val="001C52EE"/>
    <w:rsid w:val="001C6020"/>
    <w:rsid w:val="001C6660"/>
    <w:rsid w:val="001C6FBC"/>
    <w:rsid w:val="001C7069"/>
    <w:rsid w:val="001C7916"/>
    <w:rsid w:val="001C7BA7"/>
    <w:rsid w:val="001D077B"/>
    <w:rsid w:val="001D0D6F"/>
    <w:rsid w:val="001D1A11"/>
    <w:rsid w:val="001D1CC3"/>
    <w:rsid w:val="001D278D"/>
    <w:rsid w:val="001D29C3"/>
    <w:rsid w:val="001D35FC"/>
    <w:rsid w:val="001D3986"/>
    <w:rsid w:val="001D3DA3"/>
    <w:rsid w:val="001D4103"/>
    <w:rsid w:val="001D4444"/>
    <w:rsid w:val="001D4514"/>
    <w:rsid w:val="001D4918"/>
    <w:rsid w:val="001D4CA4"/>
    <w:rsid w:val="001D4CD6"/>
    <w:rsid w:val="001D5557"/>
    <w:rsid w:val="001D5A0C"/>
    <w:rsid w:val="001D5FF7"/>
    <w:rsid w:val="001D6525"/>
    <w:rsid w:val="001D6526"/>
    <w:rsid w:val="001D6A6E"/>
    <w:rsid w:val="001D6AE8"/>
    <w:rsid w:val="001D7885"/>
    <w:rsid w:val="001D79E3"/>
    <w:rsid w:val="001D7C2B"/>
    <w:rsid w:val="001E1176"/>
    <w:rsid w:val="001E1258"/>
    <w:rsid w:val="001E2051"/>
    <w:rsid w:val="001E27FE"/>
    <w:rsid w:val="001E291D"/>
    <w:rsid w:val="001E2B8A"/>
    <w:rsid w:val="001E30FC"/>
    <w:rsid w:val="001E3761"/>
    <w:rsid w:val="001E3B80"/>
    <w:rsid w:val="001E3DAB"/>
    <w:rsid w:val="001E3E14"/>
    <w:rsid w:val="001E41CB"/>
    <w:rsid w:val="001E41D1"/>
    <w:rsid w:val="001E47C5"/>
    <w:rsid w:val="001E55AE"/>
    <w:rsid w:val="001E60F1"/>
    <w:rsid w:val="001E6567"/>
    <w:rsid w:val="001E69B2"/>
    <w:rsid w:val="001E6D35"/>
    <w:rsid w:val="001E6EF1"/>
    <w:rsid w:val="001E6FB5"/>
    <w:rsid w:val="001E713C"/>
    <w:rsid w:val="001E7B64"/>
    <w:rsid w:val="001F0E72"/>
    <w:rsid w:val="001F1BC4"/>
    <w:rsid w:val="001F1DDC"/>
    <w:rsid w:val="001F1F73"/>
    <w:rsid w:val="001F21F8"/>
    <w:rsid w:val="001F2316"/>
    <w:rsid w:val="001F2597"/>
    <w:rsid w:val="001F2E86"/>
    <w:rsid w:val="001F3427"/>
    <w:rsid w:val="001F3A87"/>
    <w:rsid w:val="001F40D8"/>
    <w:rsid w:val="001F4285"/>
    <w:rsid w:val="001F4C89"/>
    <w:rsid w:val="001F5D74"/>
    <w:rsid w:val="001F70A6"/>
    <w:rsid w:val="001F74BA"/>
    <w:rsid w:val="001F7693"/>
    <w:rsid w:val="001F7DA0"/>
    <w:rsid w:val="00200043"/>
    <w:rsid w:val="002000FF"/>
    <w:rsid w:val="0020078F"/>
    <w:rsid w:val="002012A4"/>
    <w:rsid w:val="002015BE"/>
    <w:rsid w:val="0020175E"/>
    <w:rsid w:val="00201AF2"/>
    <w:rsid w:val="00201BB8"/>
    <w:rsid w:val="00202830"/>
    <w:rsid w:val="00202E85"/>
    <w:rsid w:val="002030A1"/>
    <w:rsid w:val="0020326B"/>
    <w:rsid w:val="002038FE"/>
    <w:rsid w:val="00203947"/>
    <w:rsid w:val="00203A9E"/>
    <w:rsid w:val="00204342"/>
    <w:rsid w:val="00204760"/>
    <w:rsid w:val="002049FB"/>
    <w:rsid w:val="00205071"/>
    <w:rsid w:val="00205615"/>
    <w:rsid w:val="00205983"/>
    <w:rsid w:val="002059BA"/>
    <w:rsid w:val="00205E06"/>
    <w:rsid w:val="00205E55"/>
    <w:rsid w:val="00205FD0"/>
    <w:rsid w:val="00207782"/>
    <w:rsid w:val="0020783D"/>
    <w:rsid w:val="00207F89"/>
    <w:rsid w:val="002100AA"/>
    <w:rsid w:val="00210121"/>
    <w:rsid w:val="002101DB"/>
    <w:rsid w:val="002107AE"/>
    <w:rsid w:val="00210CEB"/>
    <w:rsid w:val="00211073"/>
    <w:rsid w:val="0021117F"/>
    <w:rsid w:val="002112D8"/>
    <w:rsid w:val="002115D4"/>
    <w:rsid w:val="00211E10"/>
    <w:rsid w:val="00212AB0"/>
    <w:rsid w:val="0021303E"/>
    <w:rsid w:val="00213047"/>
    <w:rsid w:val="0021319D"/>
    <w:rsid w:val="002138C8"/>
    <w:rsid w:val="00213B6C"/>
    <w:rsid w:val="0021415D"/>
    <w:rsid w:val="00214412"/>
    <w:rsid w:val="002145A8"/>
    <w:rsid w:val="0021589C"/>
    <w:rsid w:val="00215E49"/>
    <w:rsid w:val="00216D48"/>
    <w:rsid w:val="00217641"/>
    <w:rsid w:val="002209D4"/>
    <w:rsid w:val="00220D3E"/>
    <w:rsid w:val="00220F45"/>
    <w:rsid w:val="00221112"/>
    <w:rsid w:val="00221122"/>
    <w:rsid w:val="00221244"/>
    <w:rsid w:val="00221A36"/>
    <w:rsid w:val="00222927"/>
    <w:rsid w:val="0022296F"/>
    <w:rsid w:val="002234D4"/>
    <w:rsid w:val="00223749"/>
    <w:rsid w:val="0022402F"/>
    <w:rsid w:val="0022408D"/>
    <w:rsid w:val="002241CB"/>
    <w:rsid w:val="002242FF"/>
    <w:rsid w:val="002246AD"/>
    <w:rsid w:val="002248CB"/>
    <w:rsid w:val="00224BE4"/>
    <w:rsid w:val="00225E69"/>
    <w:rsid w:val="0023002B"/>
    <w:rsid w:val="00230414"/>
    <w:rsid w:val="0023065D"/>
    <w:rsid w:val="00230A22"/>
    <w:rsid w:val="00230EAC"/>
    <w:rsid w:val="00231045"/>
    <w:rsid w:val="00232B52"/>
    <w:rsid w:val="00233047"/>
    <w:rsid w:val="00233164"/>
    <w:rsid w:val="002335EE"/>
    <w:rsid w:val="00233B4C"/>
    <w:rsid w:val="00234EDB"/>
    <w:rsid w:val="002361B5"/>
    <w:rsid w:val="002378A4"/>
    <w:rsid w:val="00237B12"/>
    <w:rsid w:val="0024018A"/>
    <w:rsid w:val="00240501"/>
    <w:rsid w:val="00240595"/>
    <w:rsid w:val="0024070D"/>
    <w:rsid w:val="00241893"/>
    <w:rsid w:val="002421B1"/>
    <w:rsid w:val="0024237A"/>
    <w:rsid w:val="0024278A"/>
    <w:rsid w:val="00242D71"/>
    <w:rsid w:val="0024359F"/>
    <w:rsid w:val="00243E21"/>
    <w:rsid w:val="00244284"/>
    <w:rsid w:val="00244EAC"/>
    <w:rsid w:val="00245843"/>
    <w:rsid w:val="00245932"/>
    <w:rsid w:val="00245CCF"/>
    <w:rsid w:val="00245DC4"/>
    <w:rsid w:val="00246525"/>
    <w:rsid w:val="0024662B"/>
    <w:rsid w:val="0024697A"/>
    <w:rsid w:val="00246C28"/>
    <w:rsid w:val="00247D40"/>
    <w:rsid w:val="00247F19"/>
    <w:rsid w:val="00250CB1"/>
    <w:rsid w:val="00251B89"/>
    <w:rsid w:val="00251EF6"/>
    <w:rsid w:val="00252088"/>
    <w:rsid w:val="00252326"/>
    <w:rsid w:val="0025285A"/>
    <w:rsid w:val="002528B4"/>
    <w:rsid w:val="00252ECE"/>
    <w:rsid w:val="002539CF"/>
    <w:rsid w:val="00253EAB"/>
    <w:rsid w:val="00253EC8"/>
    <w:rsid w:val="002541D3"/>
    <w:rsid w:val="00255226"/>
    <w:rsid w:val="00255832"/>
    <w:rsid w:val="00256324"/>
    <w:rsid w:val="002563A4"/>
    <w:rsid w:val="00256660"/>
    <w:rsid w:val="00257C21"/>
    <w:rsid w:val="00257F01"/>
    <w:rsid w:val="002600B7"/>
    <w:rsid w:val="0026044A"/>
    <w:rsid w:val="002605E0"/>
    <w:rsid w:val="0026110B"/>
    <w:rsid w:val="002613A1"/>
    <w:rsid w:val="0026178D"/>
    <w:rsid w:val="00261FAC"/>
    <w:rsid w:val="0026287D"/>
    <w:rsid w:val="0026300C"/>
    <w:rsid w:val="0026309E"/>
    <w:rsid w:val="0026313F"/>
    <w:rsid w:val="00263187"/>
    <w:rsid w:val="002634F3"/>
    <w:rsid w:val="002646E6"/>
    <w:rsid w:val="0026478C"/>
    <w:rsid w:val="002650B1"/>
    <w:rsid w:val="00265346"/>
    <w:rsid w:val="0026545B"/>
    <w:rsid w:val="0026597D"/>
    <w:rsid w:val="00265A18"/>
    <w:rsid w:val="00265CA7"/>
    <w:rsid w:val="002660C5"/>
    <w:rsid w:val="002661A5"/>
    <w:rsid w:val="00266918"/>
    <w:rsid w:val="002669D2"/>
    <w:rsid w:val="0026700C"/>
    <w:rsid w:val="002670F0"/>
    <w:rsid w:val="00270CF7"/>
    <w:rsid w:val="00271051"/>
    <w:rsid w:val="00271764"/>
    <w:rsid w:val="002720DA"/>
    <w:rsid w:val="00272D73"/>
    <w:rsid w:val="0027358C"/>
    <w:rsid w:val="002736B3"/>
    <w:rsid w:val="0027384F"/>
    <w:rsid w:val="00273904"/>
    <w:rsid w:val="002748F0"/>
    <w:rsid w:val="00274D25"/>
    <w:rsid w:val="00274EFB"/>
    <w:rsid w:val="002754E6"/>
    <w:rsid w:val="002757E7"/>
    <w:rsid w:val="00275B97"/>
    <w:rsid w:val="00275CF9"/>
    <w:rsid w:val="00276AB4"/>
    <w:rsid w:val="00276C2A"/>
    <w:rsid w:val="00276F1C"/>
    <w:rsid w:val="00277201"/>
    <w:rsid w:val="00277288"/>
    <w:rsid w:val="00277482"/>
    <w:rsid w:val="00277F92"/>
    <w:rsid w:val="002802A8"/>
    <w:rsid w:val="00280980"/>
    <w:rsid w:val="00281411"/>
    <w:rsid w:val="00281729"/>
    <w:rsid w:val="00281C3E"/>
    <w:rsid w:val="00281E91"/>
    <w:rsid w:val="00281EC9"/>
    <w:rsid w:val="002824C2"/>
    <w:rsid w:val="00282935"/>
    <w:rsid w:val="00282AE8"/>
    <w:rsid w:val="00282D6D"/>
    <w:rsid w:val="00283780"/>
    <w:rsid w:val="00283D1B"/>
    <w:rsid w:val="00283DBE"/>
    <w:rsid w:val="00284344"/>
    <w:rsid w:val="00284B87"/>
    <w:rsid w:val="00284E20"/>
    <w:rsid w:val="00285819"/>
    <w:rsid w:val="00285B3D"/>
    <w:rsid w:val="00285DAC"/>
    <w:rsid w:val="00285E8B"/>
    <w:rsid w:val="00286286"/>
    <w:rsid w:val="002864D8"/>
    <w:rsid w:val="00286DEE"/>
    <w:rsid w:val="00287232"/>
    <w:rsid w:val="002874B9"/>
    <w:rsid w:val="0028779C"/>
    <w:rsid w:val="002879D6"/>
    <w:rsid w:val="002901EB"/>
    <w:rsid w:val="00290562"/>
    <w:rsid w:val="002908A5"/>
    <w:rsid w:val="00290B30"/>
    <w:rsid w:val="00291191"/>
    <w:rsid w:val="0029151D"/>
    <w:rsid w:val="00292071"/>
    <w:rsid w:val="00292586"/>
    <w:rsid w:val="002929B3"/>
    <w:rsid w:val="00292B6A"/>
    <w:rsid w:val="002931C2"/>
    <w:rsid w:val="00293B3E"/>
    <w:rsid w:val="00293F4B"/>
    <w:rsid w:val="00294555"/>
    <w:rsid w:val="00294CF7"/>
    <w:rsid w:val="00296659"/>
    <w:rsid w:val="002968E0"/>
    <w:rsid w:val="00296B22"/>
    <w:rsid w:val="00297059"/>
    <w:rsid w:val="002972F6"/>
    <w:rsid w:val="002A0068"/>
    <w:rsid w:val="002A09DB"/>
    <w:rsid w:val="002A0DE0"/>
    <w:rsid w:val="002A15E7"/>
    <w:rsid w:val="002A1715"/>
    <w:rsid w:val="002A1876"/>
    <w:rsid w:val="002A1D9A"/>
    <w:rsid w:val="002A267C"/>
    <w:rsid w:val="002A3B02"/>
    <w:rsid w:val="002A3EDC"/>
    <w:rsid w:val="002A450B"/>
    <w:rsid w:val="002A4BE1"/>
    <w:rsid w:val="002A4D31"/>
    <w:rsid w:val="002A4EE8"/>
    <w:rsid w:val="002A5134"/>
    <w:rsid w:val="002A53C8"/>
    <w:rsid w:val="002A5B8A"/>
    <w:rsid w:val="002A5BC3"/>
    <w:rsid w:val="002A5C92"/>
    <w:rsid w:val="002A5CA9"/>
    <w:rsid w:val="002A6911"/>
    <w:rsid w:val="002A79FB"/>
    <w:rsid w:val="002B00A7"/>
    <w:rsid w:val="002B07FD"/>
    <w:rsid w:val="002B0800"/>
    <w:rsid w:val="002B0B63"/>
    <w:rsid w:val="002B1AF3"/>
    <w:rsid w:val="002B204B"/>
    <w:rsid w:val="002B2B85"/>
    <w:rsid w:val="002B314E"/>
    <w:rsid w:val="002B3159"/>
    <w:rsid w:val="002B345B"/>
    <w:rsid w:val="002B35BF"/>
    <w:rsid w:val="002B3D32"/>
    <w:rsid w:val="002B3FA5"/>
    <w:rsid w:val="002B44C9"/>
    <w:rsid w:val="002B4815"/>
    <w:rsid w:val="002B491B"/>
    <w:rsid w:val="002B4AF1"/>
    <w:rsid w:val="002B5AFE"/>
    <w:rsid w:val="002B5F9A"/>
    <w:rsid w:val="002B64CF"/>
    <w:rsid w:val="002B66E9"/>
    <w:rsid w:val="002B6970"/>
    <w:rsid w:val="002B6D1C"/>
    <w:rsid w:val="002B7127"/>
    <w:rsid w:val="002C01D4"/>
    <w:rsid w:val="002C0553"/>
    <w:rsid w:val="002C0967"/>
    <w:rsid w:val="002C0988"/>
    <w:rsid w:val="002C0E40"/>
    <w:rsid w:val="002C127B"/>
    <w:rsid w:val="002C15B0"/>
    <w:rsid w:val="002C1916"/>
    <w:rsid w:val="002C2BAD"/>
    <w:rsid w:val="002C3798"/>
    <w:rsid w:val="002C37B9"/>
    <w:rsid w:val="002C3A60"/>
    <w:rsid w:val="002C3FDD"/>
    <w:rsid w:val="002C4385"/>
    <w:rsid w:val="002C448A"/>
    <w:rsid w:val="002C4B9C"/>
    <w:rsid w:val="002C4E47"/>
    <w:rsid w:val="002C570B"/>
    <w:rsid w:val="002C5C55"/>
    <w:rsid w:val="002C6EC7"/>
    <w:rsid w:val="002C776D"/>
    <w:rsid w:val="002C7AF3"/>
    <w:rsid w:val="002C7F75"/>
    <w:rsid w:val="002D0228"/>
    <w:rsid w:val="002D02D4"/>
    <w:rsid w:val="002D0327"/>
    <w:rsid w:val="002D09E9"/>
    <w:rsid w:val="002D0DBE"/>
    <w:rsid w:val="002D1861"/>
    <w:rsid w:val="002D1E6E"/>
    <w:rsid w:val="002D2A47"/>
    <w:rsid w:val="002D31B0"/>
    <w:rsid w:val="002D3C60"/>
    <w:rsid w:val="002D42F7"/>
    <w:rsid w:val="002D432B"/>
    <w:rsid w:val="002D4561"/>
    <w:rsid w:val="002D4815"/>
    <w:rsid w:val="002D5253"/>
    <w:rsid w:val="002D5288"/>
    <w:rsid w:val="002D58B4"/>
    <w:rsid w:val="002D5E3F"/>
    <w:rsid w:val="002D728F"/>
    <w:rsid w:val="002D7342"/>
    <w:rsid w:val="002D734B"/>
    <w:rsid w:val="002D74D3"/>
    <w:rsid w:val="002D7DA1"/>
    <w:rsid w:val="002D7EE2"/>
    <w:rsid w:val="002E059B"/>
    <w:rsid w:val="002E0E33"/>
    <w:rsid w:val="002E11AD"/>
    <w:rsid w:val="002E1479"/>
    <w:rsid w:val="002E167D"/>
    <w:rsid w:val="002E1981"/>
    <w:rsid w:val="002E23A5"/>
    <w:rsid w:val="002E26AB"/>
    <w:rsid w:val="002E30DD"/>
    <w:rsid w:val="002E315F"/>
    <w:rsid w:val="002E3825"/>
    <w:rsid w:val="002E40B2"/>
    <w:rsid w:val="002E41FB"/>
    <w:rsid w:val="002E44B5"/>
    <w:rsid w:val="002E45B9"/>
    <w:rsid w:val="002E468B"/>
    <w:rsid w:val="002E47F5"/>
    <w:rsid w:val="002E4D52"/>
    <w:rsid w:val="002E5FD4"/>
    <w:rsid w:val="002E601F"/>
    <w:rsid w:val="002E6667"/>
    <w:rsid w:val="002E6AF8"/>
    <w:rsid w:val="002E6FED"/>
    <w:rsid w:val="002E7E9C"/>
    <w:rsid w:val="002F00C3"/>
    <w:rsid w:val="002F043E"/>
    <w:rsid w:val="002F073A"/>
    <w:rsid w:val="002F114E"/>
    <w:rsid w:val="002F14CE"/>
    <w:rsid w:val="002F198B"/>
    <w:rsid w:val="002F1A7B"/>
    <w:rsid w:val="002F1DE6"/>
    <w:rsid w:val="002F1F92"/>
    <w:rsid w:val="002F2996"/>
    <w:rsid w:val="002F326E"/>
    <w:rsid w:val="002F3CEC"/>
    <w:rsid w:val="002F41ED"/>
    <w:rsid w:val="002F50FA"/>
    <w:rsid w:val="002F52FB"/>
    <w:rsid w:val="002F5392"/>
    <w:rsid w:val="002F5468"/>
    <w:rsid w:val="002F5995"/>
    <w:rsid w:val="002F5A41"/>
    <w:rsid w:val="002F5C30"/>
    <w:rsid w:val="002F5FD3"/>
    <w:rsid w:val="002F648D"/>
    <w:rsid w:val="002F6703"/>
    <w:rsid w:val="002F7D96"/>
    <w:rsid w:val="002F7F01"/>
    <w:rsid w:val="002F7F66"/>
    <w:rsid w:val="00300AC1"/>
    <w:rsid w:val="00300E21"/>
    <w:rsid w:val="0030103F"/>
    <w:rsid w:val="003016BF"/>
    <w:rsid w:val="0030176C"/>
    <w:rsid w:val="003018F8"/>
    <w:rsid w:val="00302305"/>
    <w:rsid w:val="00302671"/>
    <w:rsid w:val="00302AC9"/>
    <w:rsid w:val="00302C46"/>
    <w:rsid w:val="00303156"/>
    <w:rsid w:val="00303190"/>
    <w:rsid w:val="003034FB"/>
    <w:rsid w:val="00303676"/>
    <w:rsid w:val="003037D7"/>
    <w:rsid w:val="0030385F"/>
    <w:rsid w:val="00303B6F"/>
    <w:rsid w:val="00303B8A"/>
    <w:rsid w:val="00303BB5"/>
    <w:rsid w:val="00303BDB"/>
    <w:rsid w:val="00304C9D"/>
    <w:rsid w:val="00304EA5"/>
    <w:rsid w:val="00304FEC"/>
    <w:rsid w:val="00305193"/>
    <w:rsid w:val="0030569E"/>
    <w:rsid w:val="00306561"/>
    <w:rsid w:val="003065A7"/>
    <w:rsid w:val="0030669D"/>
    <w:rsid w:val="00306DE1"/>
    <w:rsid w:val="0030728F"/>
    <w:rsid w:val="0030783A"/>
    <w:rsid w:val="003103DD"/>
    <w:rsid w:val="00310683"/>
    <w:rsid w:val="003107CA"/>
    <w:rsid w:val="00310B7A"/>
    <w:rsid w:val="00310FC9"/>
    <w:rsid w:val="003112EE"/>
    <w:rsid w:val="003115C9"/>
    <w:rsid w:val="0031211A"/>
    <w:rsid w:val="00312288"/>
    <w:rsid w:val="00312985"/>
    <w:rsid w:val="0031327A"/>
    <w:rsid w:val="003132E5"/>
    <w:rsid w:val="0031384A"/>
    <w:rsid w:val="003139C5"/>
    <w:rsid w:val="00313AF4"/>
    <w:rsid w:val="00313B7F"/>
    <w:rsid w:val="00313E1F"/>
    <w:rsid w:val="00314172"/>
    <w:rsid w:val="0031421A"/>
    <w:rsid w:val="003143A1"/>
    <w:rsid w:val="003144E4"/>
    <w:rsid w:val="00314BBF"/>
    <w:rsid w:val="00316524"/>
    <w:rsid w:val="003165C0"/>
    <w:rsid w:val="003165D7"/>
    <w:rsid w:val="00316E1E"/>
    <w:rsid w:val="00317136"/>
    <w:rsid w:val="00317362"/>
    <w:rsid w:val="003174E5"/>
    <w:rsid w:val="00317C06"/>
    <w:rsid w:val="00320950"/>
    <w:rsid w:val="00321BA2"/>
    <w:rsid w:val="00321CD7"/>
    <w:rsid w:val="00322082"/>
    <w:rsid w:val="00322379"/>
    <w:rsid w:val="00322C5C"/>
    <w:rsid w:val="00322F17"/>
    <w:rsid w:val="00323D64"/>
    <w:rsid w:val="00323DDB"/>
    <w:rsid w:val="00325231"/>
    <w:rsid w:val="003256EF"/>
    <w:rsid w:val="00326452"/>
    <w:rsid w:val="00326C24"/>
    <w:rsid w:val="00327412"/>
    <w:rsid w:val="003276BF"/>
    <w:rsid w:val="00327A27"/>
    <w:rsid w:val="00327B80"/>
    <w:rsid w:val="00330129"/>
    <w:rsid w:val="00330735"/>
    <w:rsid w:val="0033076A"/>
    <w:rsid w:val="00330816"/>
    <w:rsid w:val="003308B6"/>
    <w:rsid w:val="00330D75"/>
    <w:rsid w:val="00331564"/>
    <w:rsid w:val="00331724"/>
    <w:rsid w:val="00331EA4"/>
    <w:rsid w:val="003320F2"/>
    <w:rsid w:val="003324A1"/>
    <w:rsid w:val="0033257A"/>
    <w:rsid w:val="00332927"/>
    <w:rsid w:val="00333087"/>
    <w:rsid w:val="003331A0"/>
    <w:rsid w:val="003337CF"/>
    <w:rsid w:val="003338FB"/>
    <w:rsid w:val="003339EB"/>
    <w:rsid w:val="00333FF3"/>
    <w:rsid w:val="003340CA"/>
    <w:rsid w:val="003344EA"/>
    <w:rsid w:val="003353F6"/>
    <w:rsid w:val="003359A9"/>
    <w:rsid w:val="00335C6A"/>
    <w:rsid w:val="003361A5"/>
    <w:rsid w:val="00336233"/>
    <w:rsid w:val="00336883"/>
    <w:rsid w:val="00337256"/>
    <w:rsid w:val="003373F6"/>
    <w:rsid w:val="00337565"/>
    <w:rsid w:val="00337855"/>
    <w:rsid w:val="00337FC9"/>
    <w:rsid w:val="0034016E"/>
    <w:rsid w:val="0034073C"/>
    <w:rsid w:val="00341110"/>
    <w:rsid w:val="0034159F"/>
    <w:rsid w:val="00341A6B"/>
    <w:rsid w:val="00341E6E"/>
    <w:rsid w:val="00342209"/>
    <w:rsid w:val="003423BB"/>
    <w:rsid w:val="00343374"/>
    <w:rsid w:val="00343711"/>
    <w:rsid w:val="00343AFB"/>
    <w:rsid w:val="00343BC4"/>
    <w:rsid w:val="00344095"/>
    <w:rsid w:val="003444D1"/>
    <w:rsid w:val="00344947"/>
    <w:rsid w:val="00344991"/>
    <w:rsid w:val="00344D4D"/>
    <w:rsid w:val="003451CF"/>
    <w:rsid w:val="00346B21"/>
    <w:rsid w:val="0034764B"/>
    <w:rsid w:val="00347A66"/>
    <w:rsid w:val="003500BB"/>
    <w:rsid w:val="0035090C"/>
    <w:rsid w:val="00350912"/>
    <w:rsid w:val="0035102D"/>
    <w:rsid w:val="003510FA"/>
    <w:rsid w:val="00351F9B"/>
    <w:rsid w:val="00352295"/>
    <w:rsid w:val="003523B4"/>
    <w:rsid w:val="003524DB"/>
    <w:rsid w:val="0035384F"/>
    <w:rsid w:val="00353A2E"/>
    <w:rsid w:val="00353ABF"/>
    <w:rsid w:val="00354022"/>
    <w:rsid w:val="0035486D"/>
    <w:rsid w:val="00354FF3"/>
    <w:rsid w:val="003551E5"/>
    <w:rsid w:val="00355621"/>
    <w:rsid w:val="00356B05"/>
    <w:rsid w:val="00356B0D"/>
    <w:rsid w:val="00356B2B"/>
    <w:rsid w:val="00356D1F"/>
    <w:rsid w:val="00356EF7"/>
    <w:rsid w:val="003573B9"/>
    <w:rsid w:val="00357482"/>
    <w:rsid w:val="00357A72"/>
    <w:rsid w:val="00360731"/>
    <w:rsid w:val="00360A9F"/>
    <w:rsid w:val="00360CC5"/>
    <w:rsid w:val="00361087"/>
    <w:rsid w:val="003610D9"/>
    <w:rsid w:val="00361187"/>
    <w:rsid w:val="003613A6"/>
    <w:rsid w:val="00361DD9"/>
    <w:rsid w:val="003621C7"/>
    <w:rsid w:val="00363104"/>
    <w:rsid w:val="00363627"/>
    <w:rsid w:val="00363A55"/>
    <w:rsid w:val="0036412B"/>
    <w:rsid w:val="0036447B"/>
    <w:rsid w:val="003647E6"/>
    <w:rsid w:val="00364E6E"/>
    <w:rsid w:val="00365475"/>
    <w:rsid w:val="003657D9"/>
    <w:rsid w:val="00365E53"/>
    <w:rsid w:val="003662DA"/>
    <w:rsid w:val="003662F0"/>
    <w:rsid w:val="00366706"/>
    <w:rsid w:val="003668E4"/>
    <w:rsid w:val="00366F94"/>
    <w:rsid w:val="00367094"/>
    <w:rsid w:val="00367664"/>
    <w:rsid w:val="003678F6"/>
    <w:rsid w:val="003679A2"/>
    <w:rsid w:val="003700F7"/>
    <w:rsid w:val="003701B8"/>
    <w:rsid w:val="00370461"/>
    <w:rsid w:val="0037047C"/>
    <w:rsid w:val="0037068B"/>
    <w:rsid w:val="00370B71"/>
    <w:rsid w:val="00371287"/>
    <w:rsid w:val="00371310"/>
    <w:rsid w:val="0037139E"/>
    <w:rsid w:val="00371B89"/>
    <w:rsid w:val="003720F1"/>
    <w:rsid w:val="00373DF1"/>
    <w:rsid w:val="0037403E"/>
    <w:rsid w:val="00374045"/>
    <w:rsid w:val="00374863"/>
    <w:rsid w:val="00374F82"/>
    <w:rsid w:val="00375597"/>
    <w:rsid w:val="00375617"/>
    <w:rsid w:val="003758CD"/>
    <w:rsid w:val="003760B0"/>
    <w:rsid w:val="003763B1"/>
    <w:rsid w:val="0037687A"/>
    <w:rsid w:val="003773B3"/>
    <w:rsid w:val="003774E6"/>
    <w:rsid w:val="00377674"/>
    <w:rsid w:val="00377710"/>
    <w:rsid w:val="00377935"/>
    <w:rsid w:val="00380399"/>
    <w:rsid w:val="00380FE2"/>
    <w:rsid w:val="0038148E"/>
    <w:rsid w:val="00381B2A"/>
    <w:rsid w:val="00381E0F"/>
    <w:rsid w:val="00381FFE"/>
    <w:rsid w:val="00382213"/>
    <w:rsid w:val="00382C8D"/>
    <w:rsid w:val="003830AD"/>
    <w:rsid w:val="003832AD"/>
    <w:rsid w:val="003832C7"/>
    <w:rsid w:val="00383685"/>
    <w:rsid w:val="00383FAC"/>
    <w:rsid w:val="00384805"/>
    <w:rsid w:val="00384A4E"/>
    <w:rsid w:val="00385B75"/>
    <w:rsid w:val="00386C9F"/>
    <w:rsid w:val="00386F58"/>
    <w:rsid w:val="00387584"/>
    <w:rsid w:val="00387C49"/>
    <w:rsid w:val="00387F5F"/>
    <w:rsid w:val="003905BC"/>
    <w:rsid w:val="003907E9"/>
    <w:rsid w:val="00390F83"/>
    <w:rsid w:val="0039160A"/>
    <w:rsid w:val="00391910"/>
    <w:rsid w:val="003919CB"/>
    <w:rsid w:val="003921A0"/>
    <w:rsid w:val="00392B78"/>
    <w:rsid w:val="00392D2F"/>
    <w:rsid w:val="00392FAB"/>
    <w:rsid w:val="003934EC"/>
    <w:rsid w:val="0039367F"/>
    <w:rsid w:val="00393D77"/>
    <w:rsid w:val="00393DDD"/>
    <w:rsid w:val="003943D6"/>
    <w:rsid w:val="00395022"/>
    <w:rsid w:val="003954A1"/>
    <w:rsid w:val="003957E6"/>
    <w:rsid w:val="00395893"/>
    <w:rsid w:val="00395BB4"/>
    <w:rsid w:val="00395F88"/>
    <w:rsid w:val="003963FE"/>
    <w:rsid w:val="003967CB"/>
    <w:rsid w:val="00397886"/>
    <w:rsid w:val="00397E91"/>
    <w:rsid w:val="003A0481"/>
    <w:rsid w:val="003A0BC0"/>
    <w:rsid w:val="003A0FEF"/>
    <w:rsid w:val="003A11D2"/>
    <w:rsid w:val="003A1615"/>
    <w:rsid w:val="003A1C70"/>
    <w:rsid w:val="003A1E5A"/>
    <w:rsid w:val="003A2542"/>
    <w:rsid w:val="003A2662"/>
    <w:rsid w:val="003A2A80"/>
    <w:rsid w:val="003A2D18"/>
    <w:rsid w:val="003A3417"/>
    <w:rsid w:val="003A3D09"/>
    <w:rsid w:val="003A3D8A"/>
    <w:rsid w:val="003A4256"/>
    <w:rsid w:val="003A4975"/>
    <w:rsid w:val="003A4CA0"/>
    <w:rsid w:val="003A5357"/>
    <w:rsid w:val="003A537A"/>
    <w:rsid w:val="003A5454"/>
    <w:rsid w:val="003A545A"/>
    <w:rsid w:val="003A58A8"/>
    <w:rsid w:val="003A596B"/>
    <w:rsid w:val="003A6457"/>
    <w:rsid w:val="003A6960"/>
    <w:rsid w:val="003A716A"/>
    <w:rsid w:val="003A72BF"/>
    <w:rsid w:val="003A79A8"/>
    <w:rsid w:val="003A7A4E"/>
    <w:rsid w:val="003A7EBC"/>
    <w:rsid w:val="003B005C"/>
    <w:rsid w:val="003B009E"/>
    <w:rsid w:val="003B0116"/>
    <w:rsid w:val="003B07BA"/>
    <w:rsid w:val="003B0C67"/>
    <w:rsid w:val="003B150D"/>
    <w:rsid w:val="003B1E1D"/>
    <w:rsid w:val="003B2E3A"/>
    <w:rsid w:val="003B2F0B"/>
    <w:rsid w:val="003B338A"/>
    <w:rsid w:val="003B554E"/>
    <w:rsid w:val="003B586B"/>
    <w:rsid w:val="003B646D"/>
    <w:rsid w:val="003B6650"/>
    <w:rsid w:val="003B704B"/>
    <w:rsid w:val="003B79EE"/>
    <w:rsid w:val="003C0484"/>
    <w:rsid w:val="003C04AF"/>
    <w:rsid w:val="003C05A9"/>
    <w:rsid w:val="003C0605"/>
    <w:rsid w:val="003C0714"/>
    <w:rsid w:val="003C1010"/>
    <w:rsid w:val="003C11E3"/>
    <w:rsid w:val="003C1855"/>
    <w:rsid w:val="003C1ECA"/>
    <w:rsid w:val="003C219E"/>
    <w:rsid w:val="003C2235"/>
    <w:rsid w:val="003C22CC"/>
    <w:rsid w:val="003C2313"/>
    <w:rsid w:val="003C2742"/>
    <w:rsid w:val="003C2A2E"/>
    <w:rsid w:val="003C3A65"/>
    <w:rsid w:val="003C419B"/>
    <w:rsid w:val="003C4655"/>
    <w:rsid w:val="003C6979"/>
    <w:rsid w:val="003C6AAF"/>
    <w:rsid w:val="003C6C4C"/>
    <w:rsid w:val="003C6FE2"/>
    <w:rsid w:val="003C75DA"/>
    <w:rsid w:val="003D04A3"/>
    <w:rsid w:val="003D0842"/>
    <w:rsid w:val="003D1418"/>
    <w:rsid w:val="003D153F"/>
    <w:rsid w:val="003D1647"/>
    <w:rsid w:val="003D1E24"/>
    <w:rsid w:val="003D2608"/>
    <w:rsid w:val="003D2655"/>
    <w:rsid w:val="003D265E"/>
    <w:rsid w:val="003D2B52"/>
    <w:rsid w:val="003D2D50"/>
    <w:rsid w:val="003D2E18"/>
    <w:rsid w:val="003D32CA"/>
    <w:rsid w:val="003D3911"/>
    <w:rsid w:val="003D41FA"/>
    <w:rsid w:val="003D4BC9"/>
    <w:rsid w:val="003D4D54"/>
    <w:rsid w:val="003D4E6C"/>
    <w:rsid w:val="003D5152"/>
    <w:rsid w:val="003D5B66"/>
    <w:rsid w:val="003D5C2D"/>
    <w:rsid w:val="003D5E03"/>
    <w:rsid w:val="003D60CD"/>
    <w:rsid w:val="003D636E"/>
    <w:rsid w:val="003D6C2B"/>
    <w:rsid w:val="003D72BA"/>
    <w:rsid w:val="003D7845"/>
    <w:rsid w:val="003D7E7B"/>
    <w:rsid w:val="003D7F95"/>
    <w:rsid w:val="003E01E2"/>
    <w:rsid w:val="003E0632"/>
    <w:rsid w:val="003E093F"/>
    <w:rsid w:val="003E1D58"/>
    <w:rsid w:val="003E2514"/>
    <w:rsid w:val="003E3612"/>
    <w:rsid w:val="003E3F34"/>
    <w:rsid w:val="003E4A04"/>
    <w:rsid w:val="003E4EB1"/>
    <w:rsid w:val="003E5153"/>
    <w:rsid w:val="003E5210"/>
    <w:rsid w:val="003E5255"/>
    <w:rsid w:val="003E56AF"/>
    <w:rsid w:val="003E607F"/>
    <w:rsid w:val="003E608F"/>
    <w:rsid w:val="003E612B"/>
    <w:rsid w:val="003E63A2"/>
    <w:rsid w:val="003E711C"/>
    <w:rsid w:val="003E7238"/>
    <w:rsid w:val="003E74B8"/>
    <w:rsid w:val="003E763A"/>
    <w:rsid w:val="003E7C27"/>
    <w:rsid w:val="003F059E"/>
    <w:rsid w:val="003F0680"/>
    <w:rsid w:val="003F0850"/>
    <w:rsid w:val="003F0BD8"/>
    <w:rsid w:val="003F0C94"/>
    <w:rsid w:val="003F0D1C"/>
    <w:rsid w:val="003F17E9"/>
    <w:rsid w:val="003F1A23"/>
    <w:rsid w:val="003F1A70"/>
    <w:rsid w:val="003F2278"/>
    <w:rsid w:val="003F2F0C"/>
    <w:rsid w:val="003F320D"/>
    <w:rsid w:val="003F3D51"/>
    <w:rsid w:val="003F45DC"/>
    <w:rsid w:val="003F5259"/>
    <w:rsid w:val="003F58B2"/>
    <w:rsid w:val="003F5A0F"/>
    <w:rsid w:val="003F6A71"/>
    <w:rsid w:val="003F7532"/>
    <w:rsid w:val="003F75F8"/>
    <w:rsid w:val="004005F1"/>
    <w:rsid w:val="00400D2E"/>
    <w:rsid w:val="00401291"/>
    <w:rsid w:val="00401346"/>
    <w:rsid w:val="00401B12"/>
    <w:rsid w:val="0040261E"/>
    <w:rsid w:val="0040283D"/>
    <w:rsid w:val="00402EE8"/>
    <w:rsid w:val="00403968"/>
    <w:rsid w:val="004045CF"/>
    <w:rsid w:val="00404744"/>
    <w:rsid w:val="004047A0"/>
    <w:rsid w:val="00404911"/>
    <w:rsid w:val="00404E6F"/>
    <w:rsid w:val="00405C0C"/>
    <w:rsid w:val="0040703A"/>
    <w:rsid w:val="00407B08"/>
    <w:rsid w:val="00407DC1"/>
    <w:rsid w:val="00407F13"/>
    <w:rsid w:val="00407FE3"/>
    <w:rsid w:val="00410026"/>
    <w:rsid w:val="00410A14"/>
    <w:rsid w:val="00411259"/>
    <w:rsid w:val="004118E1"/>
    <w:rsid w:val="00411A56"/>
    <w:rsid w:val="00411AB1"/>
    <w:rsid w:val="00411B5D"/>
    <w:rsid w:val="00411EBF"/>
    <w:rsid w:val="00412073"/>
    <w:rsid w:val="004120F5"/>
    <w:rsid w:val="00412350"/>
    <w:rsid w:val="004123BE"/>
    <w:rsid w:val="00412796"/>
    <w:rsid w:val="00413395"/>
    <w:rsid w:val="00413761"/>
    <w:rsid w:val="00413C84"/>
    <w:rsid w:val="00414482"/>
    <w:rsid w:val="00414C86"/>
    <w:rsid w:val="00415403"/>
    <w:rsid w:val="004154BC"/>
    <w:rsid w:val="00415893"/>
    <w:rsid w:val="00415F9A"/>
    <w:rsid w:val="00416307"/>
    <w:rsid w:val="004170D7"/>
    <w:rsid w:val="004174B3"/>
    <w:rsid w:val="0041777B"/>
    <w:rsid w:val="00417799"/>
    <w:rsid w:val="004200D8"/>
    <w:rsid w:val="00420388"/>
    <w:rsid w:val="0042044D"/>
    <w:rsid w:val="00420C98"/>
    <w:rsid w:val="00420F36"/>
    <w:rsid w:val="00421185"/>
    <w:rsid w:val="004218B4"/>
    <w:rsid w:val="00421B86"/>
    <w:rsid w:val="00421C57"/>
    <w:rsid w:val="00421CA6"/>
    <w:rsid w:val="00422266"/>
    <w:rsid w:val="00422494"/>
    <w:rsid w:val="00422648"/>
    <w:rsid w:val="0042293D"/>
    <w:rsid w:val="00422978"/>
    <w:rsid w:val="00422C63"/>
    <w:rsid w:val="00423194"/>
    <w:rsid w:val="00423D81"/>
    <w:rsid w:val="00424AD1"/>
    <w:rsid w:val="00424EBE"/>
    <w:rsid w:val="004250AA"/>
    <w:rsid w:val="004250C9"/>
    <w:rsid w:val="004255EE"/>
    <w:rsid w:val="00425705"/>
    <w:rsid w:val="0042583E"/>
    <w:rsid w:val="00425D27"/>
    <w:rsid w:val="00426512"/>
    <w:rsid w:val="00426A0A"/>
    <w:rsid w:val="00426BD7"/>
    <w:rsid w:val="0042781A"/>
    <w:rsid w:val="00427BD3"/>
    <w:rsid w:val="00427CAE"/>
    <w:rsid w:val="00427D28"/>
    <w:rsid w:val="004307A4"/>
    <w:rsid w:val="00430811"/>
    <w:rsid w:val="00430DFE"/>
    <w:rsid w:val="0043115C"/>
    <w:rsid w:val="00431379"/>
    <w:rsid w:val="00431B89"/>
    <w:rsid w:val="0043222C"/>
    <w:rsid w:val="00432254"/>
    <w:rsid w:val="00432421"/>
    <w:rsid w:val="00432505"/>
    <w:rsid w:val="0043272D"/>
    <w:rsid w:val="00432EED"/>
    <w:rsid w:val="00433C1A"/>
    <w:rsid w:val="00433D75"/>
    <w:rsid w:val="00433E33"/>
    <w:rsid w:val="00434221"/>
    <w:rsid w:val="0043431B"/>
    <w:rsid w:val="004343FE"/>
    <w:rsid w:val="004346DA"/>
    <w:rsid w:val="0043495F"/>
    <w:rsid w:val="00434A57"/>
    <w:rsid w:val="00434D7C"/>
    <w:rsid w:val="004355B9"/>
    <w:rsid w:val="00435642"/>
    <w:rsid w:val="004364D1"/>
    <w:rsid w:val="004365B0"/>
    <w:rsid w:val="00436F51"/>
    <w:rsid w:val="004401F5"/>
    <w:rsid w:val="004404E5"/>
    <w:rsid w:val="00440567"/>
    <w:rsid w:val="0044065F"/>
    <w:rsid w:val="00440F51"/>
    <w:rsid w:val="004411F4"/>
    <w:rsid w:val="00441297"/>
    <w:rsid w:val="00442157"/>
    <w:rsid w:val="00442387"/>
    <w:rsid w:val="00442AE4"/>
    <w:rsid w:val="004444C2"/>
    <w:rsid w:val="004447C0"/>
    <w:rsid w:val="004450C8"/>
    <w:rsid w:val="00445355"/>
    <w:rsid w:val="00445697"/>
    <w:rsid w:val="0044600B"/>
    <w:rsid w:val="004460C8"/>
    <w:rsid w:val="00446326"/>
    <w:rsid w:val="00446C36"/>
    <w:rsid w:val="0044714A"/>
    <w:rsid w:val="00447281"/>
    <w:rsid w:val="0044749B"/>
    <w:rsid w:val="004474D7"/>
    <w:rsid w:val="00447704"/>
    <w:rsid w:val="00447BDC"/>
    <w:rsid w:val="00450160"/>
    <w:rsid w:val="00450780"/>
    <w:rsid w:val="00450932"/>
    <w:rsid w:val="004510CE"/>
    <w:rsid w:val="00451110"/>
    <w:rsid w:val="00451771"/>
    <w:rsid w:val="00451AD2"/>
    <w:rsid w:val="004535CA"/>
    <w:rsid w:val="0045398C"/>
    <w:rsid w:val="00453CC3"/>
    <w:rsid w:val="00453FB2"/>
    <w:rsid w:val="0045447C"/>
    <w:rsid w:val="00454875"/>
    <w:rsid w:val="0045497B"/>
    <w:rsid w:val="00454B98"/>
    <w:rsid w:val="00454EE1"/>
    <w:rsid w:val="004554F3"/>
    <w:rsid w:val="00455C6B"/>
    <w:rsid w:val="004569E6"/>
    <w:rsid w:val="00456B1B"/>
    <w:rsid w:val="00456B57"/>
    <w:rsid w:val="00457733"/>
    <w:rsid w:val="00457982"/>
    <w:rsid w:val="004579E4"/>
    <w:rsid w:val="00457A66"/>
    <w:rsid w:val="00457B90"/>
    <w:rsid w:val="00457C47"/>
    <w:rsid w:val="00460B67"/>
    <w:rsid w:val="00461296"/>
    <w:rsid w:val="00461383"/>
    <w:rsid w:val="004613DE"/>
    <w:rsid w:val="004620B8"/>
    <w:rsid w:val="004625B3"/>
    <w:rsid w:val="00462BF1"/>
    <w:rsid w:val="00462C3B"/>
    <w:rsid w:val="00463190"/>
    <w:rsid w:val="0046323D"/>
    <w:rsid w:val="00463F83"/>
    <w:rsid w:val="00464841"/>
    <w:rsid w:val="00464BEE"/>
    <w:rsid w:val="00465038"/>
    <w:rsid w:val="00465BB7"/>
    <w:rsid w:val="00465C6E"/>
    <w:rsid w:val="004667BE"/>
    <w:rsid w:val="00466A8D"/>
    <w:rsid w:val="00466C2E"/>
    <w:rsid w:val="00467678"/>
    <w:rsid w:val="00467C5B"/>
    <w:rsid w:val="00467E32"/>
    <w:rsid w:val="00467E3B"/>
    <w:rsid w:val="004700F0"/>
    <w:rsid w:val="00470400"/>
    <w:rsid w:val="004705D5"/>
    <w:rsid w:val="00470830"/>
    <w:rsid w:val="00470BF1"/>
    <w:rsid w:val="004713BC"/>
    <w:rsid w:val="00471607"/>
    <w:rsid w:val="0047209C"/>
    <w:rsid w:val="00472322"/>
    <w:rsid w:val="004723F2"/>
    <w:rsid w:val="0047256E"/>
    <w:rsid w:val="0047287F"/>
    <w:rsid w:val="004730DD"/>
    <w:rsid w:val="004731EB"/>
    <w:rsid w:val="0047323E"/>
    <w:rsid w:val="004736E3"/>
    <w:rsid w:val="0047385A"/>
    <w:rsid w:val="004744AD"/>
    <w:rsid w:val="00474AA1"/>
    <w:rsid w:val="00474C06"/>
    <w:rsid w:val="00474F59"/>
    <w:rsid w:val="004755CD"/>
    <w:rsid w:val="00475660"/>
    <w:rsid w:val="00475C7F"/>
    <w:rsid w:val="00476347"/>
    <w:rsid w:val="00476724"/>
    <w:rsid w:val="00476A62"/>
    <w:rsid w:val="00476C7A"/>
    <w:rsid w:val="00476F22"/>
    <w:rsid w:val="004773BC"/>
    <w:rsid w:val="00477BAB"/>
    <w:rsid w:val="00477DFF"/>
    <w:rsid w:val="00477F2E"/>
    <w:rsid w:val="00480604"/>
    <w:rsid w:val="00481850"/>
    <w:rsid w:val="00481E8C"/>
    <w:rsid w:val="00482A80"/>
    <w:rsid w:val="00482B8D"/>
    <w:rsid w:val="00482D58"/>
    <w:rsid w:val="004844C7"/>
    <w:rsid w:val="004847C4"/>
    <w:rsid w:val="004854E7"/>
    <w:rsid w:val="004859DF"/>
    <w:rsid w:val="00486A83"/>
    <w:rsid w:val="0048704B"/>
    <w:rsid w:val="0048779B"/>
    <w:rsid w:val="00487A29"/>
    <w:rsid w:val="00487D40"/>
    <w:rsid w:val="00487D5F"/>
    <w:rsid w:val="00487E72"/>
    <w:rsid w:val="00490443"/>
    <w:rsid w:val="00490647"/>
    <w:rsid w:val="004915A4"/>
    <w:rsid w:val="00491769"/>
    <w:rsid w:val="004918DD"/>
    <w:rsid w:val="00491A0B"/>
    <w:rsid w:val="00491C22"/>
    <w:rsid w:val="00491F59"/>
    <w:rsid w:val="00492939"/>
    <w:rsid w:val="00492F89"/>
    <w:rsid w:val="00493066"/>
    <w:rsid w:val="00493181"/>
    <w:rsid w:val="00493254"/>
    <w:rsid w:val="00493399"/>
    <w:rsid w:val="004938C6"/>
    <w:rsid w:val="00493A32"/>
    <w:rsid w:val="00493E03"/>
    <w:rsid w:val="004944D8"/>
    <w:rsid w:val="00494F0F"/>
    <w:rsid w:val="00495118"/>
    <w:rsid w:val="004963EB"/>
    <w:rsid w:val="004968CC"/>
    <w:rsid w:val="004969F6"/>
    <w:rsid w:val="00496B04"/>
    <w:rsid w:val="00497687"/>
    <w:rsid w:val="00497815"/>
    <w:rsid w:val="004A0D22"/>
    <w:rsid w:val="004A0DB5"/>
    <w:rsid w:val="004A0E68"/>
    <w:rsid w:val="004A0FA9"/>
    <w:rsid w:val="004A0FB6"/>
    <w:rsid w:val="004A1190"/>
    <w:rsid w:val="004A12DF"/>
    <w:rsid w:val="004A1516"/>
    <w:rsid w:val="004A1B24"/>
    <w:rsid w:val="004A1CC0"/>
    <w:rsid w:val="004A21A7"/>
    <w:rsid w:val="004A2730"/>
    <w:rsid w:val="004A298A"/>
    <w:rsid w:val="004A2D86"/>
    <w:rsid w:val="004A366F"/>
    <w:rsid w:val="004A3F1A"/>
    <w:rsid w:val="004A46B0"/>
    <w:rsid w:val="004A48DE"/>
    <w:rsid w:val="004A4BC1"/>
    <w:rsid w:val="004A4BFE"/>
    <w:rsid w:val="004A4E93"/>
    <w:rsid w:val="004A515E"/>
    <w:rsid w:val="004A594F"/>
    <w:rsid w:val="004A6B21"/>
    <w:rsid w:val="004A7489"/>
    <w:rsid w:val="004A7A26"/>
    <w:rsid w:val="004A7C3A"/>
    <w:rsid w:val="004A7DB0"/>
    <w:rsid w:val="004A7DD7"/>
    <w:rsid w:val="004B004D"/>
    <w:rsid w:val="004B00DB"/>
    <w:rsid w:val="004B04B8"/>
    <w:rsid w:val="004B0B3C"/>
    <w:rsid w:val="004B0CC5"/>
    <w:rsid w:val="004B0FA6"/>
    <w:rsid w:val="004B1318"/>
    <w:rsid w:val="004B1600"/>
    <w:rsid w:val="004B2171"/>
    <w:rsid w:val="004B22CE"/>
    <w:rsid w:val="004B35DD"/>
    <w:rsid w:val="004B3B5D"/>
    <w:rsid w:val="004B4335"/>
    <w:rsid w:val="004B47ED"/>
    <w:rsid w:val="004B48DF"/>
    <w:rsid w:val="004B4B4F"/>
    <w:rsid w:val="004B5618"/>
    <w:rsid w:val="004B596F"/>
    <w:rsid w:val="004B5C23"/>
    <w:rsid w:val="004B5EF0"/>
    <w:rsid w:val="004B5EF3"/>
    <w:rsid w:val="004B669E"/>
    <w:rsid w:val="004B6D69"/>
    <w:rsid w:val="004B715A"/>
    <w:rsid w:val="004B718C"/>
    <w:rsid w:val="004B7FD5"/>
    <w:rsid w:val="004C00FB"/>
    <w:rsid w:val="004C03BB"/>
    <w:rsid w:val="004C09C1"/>
    <w:rsid w:val="004C0DC6"/>
    <w:rsid w:val="004C1477"/>
    <w:rsid w:val="004C149F"/>
    <w:rsid w:val="004C1B6F"/>
    <w:rsid w:val="004C2518"/>
    <w:rsid w:val="004C2A78"/>
    <w:rsid w:val="004C4045"/>
    <w:rsid w:val="004C4EE2"/>
    <w:rsid w:val="004C52A3"/>
    <w:rsid w:val="004C58D0"/>
    <w:rsid w:val="004C59D6"/>
    <w:rsid w:val="004C5CD2"/>
    <w:rsid w:val="004C5DF1"/>
    <w:rsid w:val="004C5E0C"/>
    <w:rsid w:val="004C6214"/>
    <w:rsid w:val="004C622D"/>
    <w:rsid w:val="004C7733"/>
    <w:rsid w:val="004C7EA1"/>
    <w:rsid w:val="004D0BC7"/>
    <w:rsid w:val="004D1162"/>
    <w:rsid w:val="004D11A7"/>
    <w:rsid w:val="004D12CA"/>
    <w:rsid w:val="004D13B3"/>
    <w:rsid w:val="004D1BF4"/>
    <w:rsid w:val="004D2662"/>
    <w:rsid w:val="004D28DC"/>
    <w:rsid w:val="004D2B7C"/>
    <w:rsid w:val="004D2E62"/>
    <w:rsid w:val="004D3EE9"/>
    <w:rsid w:val="004D4878"/>
    <w:rsid w:val="004D5679"/>
    <w:rsid w:val="004D5E11"/>
    <w:rsid w:val="004D5F54"/>
    <w:rsid w:val="004D63E7"/>
    <w:rsid w:val="004D6A30"/>
    <w:rsid w:val="004D6B7C"/>
    <w:rsid w:val="004D7398"/>
    <w:rsid w:val="004D7575"/>
    <w:rsid w:val="004D7B7D"/>
    <w:rsid w:val="004E01CB"/>
    <w:rsid w:val="004E02F3"/>
    <w:rsid w:val="004E02FA"/>
    <w:rsid w:val="004E1318"/>
    <w:rsid w:val="004E18E6"/>
    <w:rsid w:val="004E1A3D"/>
    <w:rsid w:val="004E1BD4"/>
    <w:rsid w:val="004E1D10"/>
    <w:rsid w:val="004E1F0B"/>
    <w:rsid w:val="004E35CD"/>
    <w:rsid w:val="004E410B"/>
    <w:rsid w:val="004E427E"/>
    <w:rsid w:val="004E4317"/>
    <w:rsid w:val="004E46DD"/>
    <w:rsid w:val="004E489D"/>
    <w:rsid w:val="004E50C7"/>
    <w:rsid w:val="004E5289"/>
    <w:rsid w:val="004E5896"/>
    <w:rsid w:val="004E6551"/>
    <w:rsid w:val="004E67CD"/>
    <w:rsid w:val="004E6DF5"/>
    <w:rsid w:val="004E6E04"/>
    <w:rsid w:val="004E6E34"/>
    <w:rsid w:val="004E75F6"/>
    <w:rsid w:val="004E7659"/>
    <w:rsid w:val="004F065E"/>
    <w:rsid w:val="004F0E8B"/>
    <w:rsid w:val="004F141F"/>
    <w:rsid w:val="004F1713"/>
    <w:rsid w:val="004F1793"/>
    <w:rsid w:val="004F1AAB"/>
    <w:rsid w:val="004F1E3C"/>
    <w:rsid w:val="004F2200"/>
    <w:rsid w:val="004F27E1"/>
    <w:rsid w:val="004F2AA0"/>
    <w:rsid w:val="004F3703"/>
    <w:rsid w:val="004F3FCF"/>
    <w:rsid w:val="004F400A"/>
    <w:rsid w:val="004F429D"/>
    <w:rsid w:val="004F434A"/>
    <w:rsid w:val="004F49F8"/>
    <w:rsid w:val="004F4D94"/>
    <w:rsid w:val="004F4E58"/>
    <w:rsid w:val="004F52B5"/>
    <w:rsid w:val="004F52E9"/>
    <w:rsid w:val="004F5DD6"/>
    <w:rsid w:val="004F5E22"/>
    <w:rsid w:val="004F642F"/>
    <w:rsid w:val="004F64A3"/>
    <w:rsid w:val="004F7145"/>
    <w:rsid w:val="0050058F"/>
    <w:rsid w:val="005008D4"/>
    <w:rsid w:val="00500F03"/>
    <w:rsid w:val="00500F4C"/>
    <w:rsid w:val="00501472"/>
    <w:rsid w:val="00501816"/>
    <w:rsid w:val="005018C6"/>
    <w:rsid w:val="00501E4B"/>
    <w:rsid w:val="0050218D"/>
    <w:rsid w:val="00502573"/>
    <w:rsid w:val="00503215"/>
    <w:rsid w:val="00503408"/>
    <w:rsid w:val="005034F4"/>
    <w:rsid w:val="0050353C"/>
    <w:rsid w:val="0050358E"/>
    <w:rsid w:val="005040C7"/>
    <w:rsid w:val="0050444B"/>
    <w:rsid w:val="005046EC"/>
    <w:rsid w:val="00504831"/>
    <w:rsid w:val="0050716E"/>
    <w:rsid w:val="00507229"/>
    <w:rsid w:val="00510B55"/>
    <w:rsid w:val="00510E80"/>
    <w:rsid w:val="005112D3"/>
    <w:rsid w:val="00511BCE"/>
    <w:rsid w:val="00512753"/>
    <w:rsid w:val="00512A6C"/>
    <w:rsid w:val="005148FC"/>
    <w:rsid w:val="00514960"/>
    <w:rsid w:val="005149DF"/>
    <w:rsid w:val="0051526E"/>
    <w:rsid w:val="005161D0"/>
    <w:rsid w:val="0051652F"/>
    <w:rsid w:val="00516DB4"/>
    <w:rsid w:val="005174DF"/>
    <w:rsid w:val="00517580"/>
    <w:rsid w:val="00517758"/>
    <w:rsid w:val="00517AB3"/>
    <w:rsid w:val="0052081C"/>
    <w:rsid w:val="0052087F"/>
    <w:rsid w:val="00520B54"/>
    <w:rsid w:val="00520EAD"/>
    <w:rsid w:val="0052165F"/>
    <w:rsid w:val="00521730"/>
    <w:rsid w:val="00521E15"/>
    <w:rsid w:val="0052364B"/>
    <w:rsid w:val="00523944"/>
    <w:rsid w:val="00523C60"/>
    <w:rsid w:val="00523CBB"/>
    <w:rsid w:val="00523D03"/>
    <w:rsid w:val="005240FE"/>
    <w:rsid w:val="0052452A"/>
    <w:rsid w:val="0052462E"/>
    <w:rsid w:val="00524F25"/>
    <w:rsid w:val="005254C5"/>
    <w:rsid w:val="00525A39"/>
    <w:rsid w:val="00525CD8"/>
    <w:rsid w:val="00525EBF"/>
    <w:rsid w:val="005260DD"/>
    <w:rsid w:val="005261E7"/>
    <w:rsid w:val="00526EA5"/>
    <w:rsid w:val="00526FD4"/>
    <w:rsid w:val="005270EE"/>
    <w:rsid w:val="00527DEA"/>
    <w:rsid w:val="0053017A"/>
    <w:rsid w:val="005303E3"/>
    <w:rsid w:val="00530558"/>
    <w:rsid w:val="00530753"/>
    <w:rsid w:val="00530C7A"/>
    <w:rsid w:val="00530EB9"/>
    <w:rsid w:val="00530FE0"/>
    <w:rsid w:val="00531762"/>
    <w:rsid w:val="00531837"/>
    <w:rsid w:val="00531B2A"/>
    <w:rsid w:val="0053287E"/>
    <w:rsid w:val="00533049"/>
    <w:rsid w:val="005334D2"/>
    <w:rsid w:val="00533C0E"/>
    <w:rsid w:val="00533CAE"/>
    <w:rsid w:val="00534C7E"/>
    <w:rsid w:val="00534F96"/>
    <w:rsid w:val="00534F98"/>
    <w:rsid w:val="00535158"/>
    <w:rsid w:val="005354F6"/>
    <w:rsid w:val="00535CC3"/>
    <w:rsid w:val="00535FD3"/>
    <w:rsid w:val="005361C8"/>
    <w:rsid w:val="005363AB"/>
    <w:rsid w:val="00536D2E"/>
    <w:rsid w:val="00536E73"/>
    <w:rsid w:val="0053749B"/>
    <w:rsid w:val="005378D7"/>
    <w:rsid w:val="00537A53"/>
    <w:rsid w:val="00540154"/>
    <w:rsid w:val="0054044B"/>
    <w:rsid w:val="00540535"/>
    <w:rsid w:val="00540775"/>
    <w:rsid w:val="005414BC"/>
    <w:rsid w:val="00541C98"/>
    <w:rsid w:val="00541CC8"/>
    <w:rsid w:val="005429D4"/>
    <w:rsid w:val="00542A6A"/>
    <w:rsid w:val="00543387"/>
    <w:rsid w:val="00543AAB"/>
    <w:rsid w:val="00543FBF"/>
    <w:rsid w:val="0054448D"/>
    <w:rsid w:val="00544593"/>
    <w:rsid w:val="00544A99"/>
    <w:rsid w:val="00544E15"/>
    <w:rsid w:val="005450A7"/>
    <w:rsid w:val="00545C5D"/>
    <w:rsid w:val="0054680F"/>
    <w:rsid w:val="00546B88"/>
    <w:rsid w:val="005479C8"/>
    <w:rsid w:val="00547E3D"/>
    <w:rsid w:val="00550CE5"/>
    <w:rsid w:val="00551489"/>
    <w:rsid w:val="00551512"/>
    <w:rsid w:val="00551BC1"/>
    <w:rsid w:val="005520D3"/>
    <w:rsid w:val="00552866"/>
    <w:rsid w:val="00552E08"/>
    <w:rsid w:val="005538A3"/>
    <w:rsid w:val="005541FE"/>
    <w:rsid w:val="0055500C"/>
    <w:rsid w:val="005551DB"/>
    <w:rsid w:val="0055536E"/>
    <w:rsid w:val="005559FC"/>
    <w:rsid w:val="00555D2C"/>
    <w:rsid w:val="00555E8C"/>
    <w:rsid w:val="00555FA4"/>
    <w:rsid w:val="00556695"/>
    <w:rsid w:val="00556A7C"/>
    <w:rsid w:val="00556F46"/>
    <w:rsid w:val="00556FFB"/>
    <w:rsid w:val="00557787"/>
    <w:rsid w:val="00557A64"/>
    <w:rsid w:val="00560236"/>
    <w:rsid w:val="0056073B"/>
    <w:rsid w:val="005620BA"/>
    <w:rsid w:val="00562397"/>
    <w:rsid w:val="005626BD"/>
    <w:rsid w:val="005631CF"/>
    <w:rsid w:val="00563935"/>
    <w:rsid w:val="00563D40"/>
    <w:rsid w:val="00564CFD"/>
    <w:rsid w:val="00565261"/>
    <w:rsid w:val="005652AA"/>
    <w:rsid w:val="005652D3"/>
    <w:rsid w:val="00565426"/>
    <w:rsid w:val="005657AE"/>
    <w:rsid w:val="00565855"/>
    <w:rsid w:val="00565E36"/>
    <w:rsid w:val="005662F5"/>
    <w:rsid w:val="005665C1"/>
    <w:rsid w:val="00566B0C"/>
    <w:rsid w:val="00566F64"/>
    <w:rsid w:val="0056723E"/>
    <w:rsid w:val="005676D9"/>
    <w:rsid w:val="00570819"/>
    <w:rsid w:val="00570A75"/>
    <w:rsid w:val="00570DF7"/>
    <w:rsid w:val="00570E4D"/>
    <w:rsid w:val="005717E1"/>
    <w:rsid w:val="00571B04"/>
    <w:rsid w:val="00571EC6"/>
    <w:rsid w:val="005726AC"/>
    <w:rsid w:val="005731EC"/>
    <w:rsid w:val="005735E2"/>
    <w:rsid w:val="005739FA"/>
    <w:rsid w:val="00573B34"/>
    <w:rsid w:val="00573D90"/>
    <w:rsid w:val="00574440"/>
    <w:rsid w:val="0057485D"/>
    <w:rsid w:val="00574DE8"/>
    <w:rsid w:val="00574E0E"/>
    <w:rsid w:val="005751F6"/>
    <w:rsid w:val="00575386"/>
    <w:rsid w:val="00575A43"/>
    <w:rsid w:val="00575E99"/>
    <w:rsid w:val="00576C31"/>
    <w:rsid w:val="00576CAB"/>
    <w:rsid w:val="005770D3"/>
    <w:rsid w:val="0057718C"/>
    <w:rsid w:val="005775B1"/>
    <w:rsid w:val="00577BB6"/>
    <w:rsid w:val="005802E1"/>
    <w:rsid w:val="005804F7"/>
    <w:rsid w:val="00580867"/>
    <w:rsid w:val="00580956"/>
    <w:rsid w:val="00580A73"/>
    <w:rsid w:val="005816A2"/>
    <w:rsid w:val="00581EB7"/>
    <w:rsid w:val="00582871"/>
    <w:rsid w:val="005828CB"/>
    <w:rsid w:val="00582DCD"/>
    <w:rsid w:val="0058312D"/>
    <w:rsid w:val="0058350E"/>
    <w:rsid w:val="005839AE"/>
    <w:rsid w:val="00583EEF"/>
    <w:rsid w:val="005842F1"/>
    <w:rsid w:val="00584BD8"/>
    <w:rsid w:val="00585445"/>
    <w:rsid w:val="005857CE"/>
    <w:rsid w:val="00585839"/>
    <w:rsid w:val="00585BF8"/>
    <w:rsid w:val="00585C88"/>
    <w:rsid w:val="00586545"/>
    <w:rsid w:val="005869AE"/>
    <w:rsid w:val="00586C90"/>
    <w:rsid w:val="00586F74"/>
    <w:rsid w:val="0058723C"/>
    <w:rsid w:val="00587AA0"/>
    <w:rsid w:val="005905AB"/>
    <w:rsid w:val="0059094A"/>
    <w:rsid w:val="00590AA3"/>
    <w:rsid w:val="00590E6E"/>
    <w:rsid w:val="0059123A"/>
    <w:rsid w:val="0059128A"/>
    <w:rsid w:val="0059174F"/>
    <w:rsid w:val="00591826"/>
    <w:rsid w:val="00591BE9"/>
    <w:rsid w:val="00592455"/>
    <w:rsid w:val="005927B4"/>
    <w:rsid w:val="00592BD5"/>
    <w:rsid w:val="00592D59"/>
    <w:rsid w:val="0059310D"/>
    <w:rsid w:val="005931E2"/>
    <w:rsid w:val="005933A0"/>
    <w:rsid w:val="0059349D"/>
    <w:rsid w:val="005938B8"/>
    <w:rsid w:val="00593ACE"/>
    <w:rsid w:val="005946E1"/>
    <w:rsid w:val="00594B42"/>
    <w:rsid w:val="00595218"/>
    <w:rsid w:val="005952D3"/>
    <w:rsid w:val="0059559A"/>
    <w:rsid w:val="00595EBB"/>
    <w:rsid w:val="005968A9"/>
    <w:rsid w:val="00596907"/>
    <w:rsid w:val="00596A4A"/>
    <w:rsid w:val="00597687"/>
    <w:rsid w:val="00597F4D"/>
    <w:rsid w:val="005A0383"/>
    <w:rsid w:val="005A0408"/>
    <w:rsid w:val="005A0940"/>
    <w:rsid w:val="005A1225"/>
    <w:rsid w:val="005A18E7"/>
    <w:rsid w:val="005A2748"/>
    <w:rsid w:val="005A2DA8"/>
    <w:rsid w:val="005A3321"/>
    <w:rsid w:val="005A334C"/>
    <w:rsid w:val="005A3356"/>
    <w:rsid w:val="005A45DF"/>
    <w:rsid w:val="005A51BF"/>
    <w:rsid w:val="005A5BA7"/>
    <w:rsid w:val="005A5C57"/>
    <w:rsid w:val="005A6017"/>
    <w:rsid w:val="005A68FB"/>
    <w:rsid w:val="005A749C"/>
    <w:rsid w:val="005A7782"/>
    <w:rsid w:val="005A7A74"/>
    <w:rsid w:val="005A7D04"/>
    <w:rsid w:val="005A7EFF"/>
    <w:rsid w:val="005B0102"/>
    <w:rsid w:val="005B06B4"/>
    <w:rsid w:val="005B09A1"/>
    <w:rsid w:val="005B0ABF"/>
    <w:rsid w:val="005B0B4E"/>
    <w:rsid w:val="005B0CB3"/>
    <w:rsid w:val="005B13F9"/>
    <w:rsid w:val="005B1588"/>
    <w:rsid w:val="005B1B66"/>
    <w:rsid w:val="005B2EEE"/>
    <w:rsid w:val="005B30A5"/>
    <w:rsid w:val="005B404D"/>
    <w:rsid w:val="005B465E"/>
    <w:rsid w:val="005B4FCA"/>
    <w:rsid w:val="005B516A"/>
    <w:rsid w:val="005B5359"/>
    <w:rsid w:val="005B59C1"/>
    <w:rsid w:val="005B611A"/>
    <w:rsid w:val="005B6258"/>
    <w:rsid w:val="005B64D2"/>
    <w:rsid w:val="005B6827"/>
    <w:rsid w:val="005B7223"/>
    <w:rsid w:val="005B72FD"/>
    <w:rsid w:val="005C03FB"/>
    <w:rsid w:val="005C0497"/>
    <w:rsid w:val="005C07DD"/>
    <w:rsid w:val="005C0970"/>
    <w:rsid w:val="005C1AA1"/>
    <w:rsid w:val="005C2222"/>
    <w:rsid w:val="005C2D74"/>
    <w:rsid w:val="005C3385"/>
    <w:rsid w:val="005C3727"/>
    <w:rsid w:val="005C4B3D"/>
    <w:rsid w:val="005C5283"/>
    <w:rsid w:val="005C5288"/>
    <w:rsid w:val="005C575C"/>
    <w:rsid w:val="005C59FF"/>
    <w:rsid w:val="005C5CC2"/>
    <w:rsid w:val="005C5DBD"/>
    <w:rsid w:val="005C6B41"/>
    <w:rsid w:val="005C6FA0"/>
    <w:rsid w:val="005C77A8"/>
    <w:rsid w:val="005C7BA3"/>
    <w:rsid w:val="005C7CF6"/>
    <w:rsid w:val="005D0060"/>
    <w:rsid w:val="005D02C1"/>
    <w:rsid w:val="005D08D0"/>
    <w:rsid w:val="005D0C79"/>
    <w:rsid w:val="005D16D1"/>
    <w:rsid w:val="005D1975"/>
    <w:rsid w:val="005D1EB6"/>
    <w:rsid w:val="005D24FA"/>
    <w:rsid w:val="005D26A5"/>
    <w:rsid w:val="005D2976"/>
    <w:rsid w:val="005D41CC"/>
    <w:rsid w:val="005D4CAF"/>
    <w:rsid w:val="005D4D51"/>
    <w:rsid w:val="005D4E0A"/>
    <w:rsid w:val="005D4F85"/>
    <w:rsid w:val="005D52C9"/>
    <w:rsid w:val="005D531F"/>
    <w:rsid w:val="005D567C"/>
    <w:rsid w:val="005D623F"/>
    <w:rsid w:val="005D638C"/>
    <w:rsid w:val="005D67AA"/>
    <w:rsid w:val="005D69AF"/>
    <w:rsid w:val="005D753C"/>
    <w:rsid w:val="005E0E6B"/>
    <w:rsid w:val="005E1289"/>
    <w:rsid w:val="005E175D"/>
    <w:rsid w:val="005E192D"/>
    <w:rsid w:val="005E1D12"/>
    <w:rsid w:val="005E1DEE"/>
    <w:rsid w:val="005E24C4"/>
    <w:rsid w:val="005E2830"/>
    <w:rsid w:val="005E2DE2"/>
    <w:rsid w:val="005E30F7"/>
    <w:rsid w:val="005E3C94"/>
    <w:rsid w:val="005E4EE1"/>
    <w:rsid w:val="005E5382"/>
    <w:rsid w:val="005E53BF"/>
    <w:rsid w:val="005E57EF"/>
    <w:rsid w:val="005E5803"/>
    <w:rsid w:val="005E5AD0"/>
    <w:rsid w:val="005E5FA7"/>
    <w:rsid w:val="005E6126"/>
    <w:rsid w:val="005E638E"/>
    <w:rsid w:val="005E63EB"/>
    <w:rsid w:val="005E65E0"/>
    <w:rsid w:val="005E6ADD"/>
    <w:rsid w:val="005E747F"/>
    <w:rsid w:val="005E77FD"/>
    <w:rsid w:val="005F02AF"/>
    <w:rsid w:val="005F07EC"/>
    <w:rsid w:val="005F0A30"/>
    <w:rsid w:val="005F0A50"/>
    <w:rsid w:val="005F134B"/>
    <w:rsid w:val="005F13DB"/>
    <w:rsid w:val="005F1FC2"/>
    <w:rsid w:val="005F2CEC"/>
    <w:rsid w:val="005F301A"/>
    <w:rsid w:val="005F3381"/>
    <w:rsid w:val="005F47D6"/>
    <w:rsid w:val="005F482F"/>
    <w:rsid w:val="005F4F64"/>
    <w:rsid w:val="005F535C"/>
    <w:rsid w:val="005F5D2E"/>
    <w:rsid w:val="005F5DC4"/>
    <w:rsid w:val="005F608C"/>
    <w:rsid w:val="005F62FD"/>
    <w:rsid w:val="005F66E2"/>
    <w:rsid w:val="005F6E0F"/>
    <w:rsid w:val="005F6FEF"/>
    <w:rsid w:val="005F785F"/>
    <w:rsid w:val="005F787F"/>
    <w:rsid w:val="005F7DD3"/>
    <w:rsid w:val="005F7DD9"/>
    <w:rsid w:val="0060011F"/>
    <w:rsid w:val="006008B8"/>
    <w:rsid w:val="0060094E"/>
    <w:rsid w:val="006012D4"/>
    <w:rsid w:val="00601358"/>
    <w:rsid w:val="0060140D"/>
    <w:rsid w:val="00601B66"/>
    <w:rsid w:val="0060217B"/>
    <w:rsid w:val="006022F0"/>
    <w:rsid w:val="0060242D"/>
    <w:rsid w:val="0060337F"/>
    <w:rsid w:val="00603B74"/>
    <w:rsid w:val="006054B1"/>
    <w:rsid w:val="006056F1"/>
    <w:rsid w:val="0060597F"/>
    <w:rsid w:val="00605B99"/>
    <w:rsid w:val="00605CB6"/>
    <w:rsid w:val="00605D17"/>
    <w:rsid w:val="006063AD"/>
    <w:rsid w:val="006065B4"/>
    <w:rsid w:val="0061061C"/>
    <w:rsid w:val="0061094D"/>
    <w:rsid w:val="0061097C"/>
    <w:rsid w:val="006109AA"/>
    <w:rsid w:val="0061160E"/>
    <w:rsid w:val="00611A36"/>
    <w:rsid w:val="00611F20"/>
    <w:rsid w:val="00612740"/>
    <w:rsid w:val="00613025"/>
    <w:rsid w:val="00613516"/>
    <w:rsid w:val="00613C3E"/>
    <w:rsid w:val="00613F4D"/>
    <w:rsid w:val="006149DF"/>
    <w:rsid w:val="00615164"/>
    <w:rsid w:val="00615602"/>
    <w:rsid w:val="00615732"/>
    <w:rsid w:val="00616705"/>
    <w:rsid w:val="00616CE9"/>
    <w:rsid w:val="0061782F"/>
    <w:rsid w:val="00620A9D"/>
    <w:rsid w:val="0062114D"/>
    <w:rsid w:val="00621533"/>
    <w:rsid w:val="00621893"/>
    <w:rsid w:val="00622331"/>
    <w:rsid w:val="00622A54"/>
    <w:rsid w:val="00622DBE"/>
    <w:rsid w:val="00622EFB"/>
    <w:rsid w:val="00622F90"/>
    <w:rsid w:val="00623000"/>
    <w:rsid w:val="006231B7"/>
    <w:rsid w:val="00623E55"/>
    <w:rsid w:val="00624031"/>
    <w:rsid w:val="0062476C"/>
    <w:rsid w:val="00624B1E"/>
    <w:rsid w:val="00624D56"/>
    <w:rsid w:val="00625666"/>
    <w:rsid w:val="00625CD5"/>
    <w:rsid w:val="00627505"/>
    <w:rsid w:val="00627E1B"/>
    <w:rsid w:val="0063003F"/>
    <w:rsid w:val="006303E3"/>
    <w:rsid w:val="0063053F"/>
    <w:rsid w:val="00630A5A"/>
    <w:rsid w:val="00631020"/>
    <w:rsid w:val="006314FA"/>
    <w:rsid w:val="00631654"/>
    <w:rsid w:val="006316CB"/>
    <w:rsid w:val="00631ED9"/>
    <w:rsid w:val="006320BB"/>
    <w:rsid w:val="00632301"/>
    <w:rsid w:val="0063244A"/>
    <w:rsid w:val="006324BD"/>
    <w:rsid w:val="006324FB"/>
    <w:rsid w:val="006329AC"/>
    <w:rsid w:val="00632A5D"/>
    <w:rsid w:val="006337F0"/>
    <w:rsid w:val="0063382C"/>
    <w:rsid w:val="00634052"/>
    <w:rsid w:val="006340CE"/>
    <w:rsid w:val="00634507"/>
    <w:rsid w:val="006349D5"/>
    <w:rsid w:val="00634D99"/>
    <w:rsid w:val="00635214"/>
    <w:rsid w:val="00635CAF"/>
    <w:rsid w:val="00635F8F"/>
    <w:rsid w:val="00636097"/>
    <w:rsid w:val="006362ED"/>
    <w:rsid w:val="006364E0"/>
    <w:rsid w:val="006366B1"/>
    <w:rsid w:val="00637861"/>
    <w:rsid w:val="0064063E"/>
    <w:rsid w:val="00641013"/>
    <w:rsid w:val="0064174C"/>
    <w:rsid w:val="006417F3"/>
    <w:rsid w:val="00641F3E"/>
    <w:rsid w:val="00643150"/>
    <w:rsid w:val="00643DBA"/>
    <w:rsid w:val="006445FF"/>
    <w:rsid w:val="00644F7A"/>
    <w:rsid w:val="00644FF1"/>
    <w:rsid w:val="0064528E"/>
    <w:rsid w:val="0064587F"/>
    <w:rsid w:val="00645EAD"/>
    <w:rsid w:val="006461BC"/>
    <w:rsid w:val="00647702"/>
    <w:rsid w:val="0064781F"/>
    <w:rsid w:val="0065131A"/>
    <w:rsid w:val="00651520"/>
    <w:rsid w:val="006517F0"/>
    <w:rsid w:val="0065187B"/>
    <w:rsid w:val="00651C52"/>
    <w:rsid w:val="00651E4A"/>
    <w:rsid w:val="0065235F"/>
    <w:rsid w:val="00652FF5"/>
    <w:rsid w:val="0065379C"/>
    <w:rsid w:val="00653905"/>
    <w:rsid w:val="00654259"/>
    <w:rsid w:val="00654424"/>
    <w:rsid w:val="00654999"/>
    <w:rsid w:val="00655441"/>
    <w:rsid w:val="006557AA"/>
    <w:rsid w:val="00655AC5"/>
    <w:rsid w:val="00655B23"/>
    <w:rsid w:val="00655E10"/>
    <w:rsid w:val="0065658C"/>
    <w:rsid w:val="00656A28"/>
    <w:rsid w:val="0065714F"/>
    <w:rsid w:val="006601A9"/>
    <w:rsid w:val="006601D3"/>
    <w:rsid w:val="006603EB"/>
    <w:rsid w:val="0066089B"/>
    <w:rsid w:val="00661697"/>
    <w:rsid w:val="006625C3"/>
    <w:rsid w:val="00662B23"/>
    <w:rsid w:val="00662B55"/>
    <w:rsid w:val="006633D5"/>
    <w:rsid w:val="006636E8"/>
    <w:rsid w:val="006637F0"/>
    <w:rsid w:val="00663A22"/>
    <w:rsid w:val="00664EDE"/>
    <w:rsid w:val="00664F52"/>
    <w:rsid w:val="0066514E"/>
    <w:rsid w:val="006652EA"/>
    <w:rsid w:val="00665A46"/>
    <w:rsid w:val="00665A74"/>
    <w:rsid w:val="00665A75"/>
    <w:rsid w:val="00665D11"/>
    <w:rsid w:val="00665E4C"/>
    <w:rsid w:val="00666212"/>
    <w:rsid w:val="00666BBB"/>
    <w:rsid w:val="00666F02"/>
    <w:rsid w:val="00667131"/>
    <w:rsid w:val="00667236"/>
    <w:rsid w:val="0066746D"/>
    <w:rsid w:val="0066788A"/>
    <w:rsid w:val="0066790E"/>
    <w:rsid w:val="00670425"/>
    <w:rsid w:val="006704B1"/>
    <w:rsid w:val="00670F6F"/>
    <w:rsid w:val="00670F8E"/>
    <w:rsid w:val="00670FA0"/>
    <w:rsid w:val="00671A00"/>
    <w:rsid w:val="00671B09"/>
    <w:rsid w:val="00671B3E"/>
    <w:rsid w:val="006720D4"/>
    <w:rsid w:val="00672CE9"/>
    <w:rsid w:val="00673527"/>
    <w:rsid w:val="00673DBA"/>
    <w:rsid w:val="0067400F"/>
    <w:rsid w:val="00674477"/>
    <w:rsid w:val="00674A26"/>
    <w:rsid w:val="006750B4"/>
    <w:rsid w:val="006750C7"/>
    <w:rsid w:val="006758B5"/>
    <w:rsid w:val="006768A1"/>
    <w:rsid w:val="00676CE9"/>
    <w:rsid w:val="00676E42"/>
    <w:rsid w:val="006771ED"/>
    <w:rsid w:val="006772D1"/>
    <w:rsid w:val="00677B5A"/>
    <w:rsid w:val="00677B88"/>
    <w:rsid w:val="0068011D"/>
    <w:rsid w:val="00680C64"/>
    <w:rsid w:val="00680F27"/>
    <w:rsid w:val="00681499"/>
    <w:rsid w:val="00681647"/>
    <w:rsid w:val="0068204D"/>
    <w:rsid w:val="006829B1"/>
    <w:rsid w:val="006848DA"/>
    <w:rsid w:val="00684A46"/>
    <w:rsid w:val="00684B0B"/>
    <w:rsid w:val="00684DFB"/>
    <w:rsid w:val="00684F9B"/>
    <w:rsid w:val="0068504B"/>
    <w:rsid w:val="00685138"/>
    <w:rsid w:val="0068589D"/>
    <w:rsid w:val="00685C85"/>
    <w:rsid w:val="0068646D"/>
    <w:rsid w:val="006866B0"/>
    <w:rsid w:val="00686A1C"/>
    <w:rsid w:val="00686D5A"/>
    <w:rsid w:val="0068713F"/>
    <w:rsid w:val="00687CBB"/>
    <w:rsid w:val="006905DD"/>
    <w:rsid w:val="00690983"/>
    <w:rsid w:val="00690A73"/>
    <w:rsid w:val="00690F41"/>
    <w:rsid w:val="00690FDD"/>
    <w:rsid w:val="00691044"/>
    <w:rsid w:val="00691DEC"/>
    <w:rsid w:val="00691EED"/>
    <w:rsid w:val="00692441"/>
    <w:rsid w:val="0069300E"/>
    <w:rsid w:val="006934A5"/>
    <w:rsid w:val="006939FF"/>
    <w:rsid w:val="00694306"/>
    <w:rsid w:val="00694677"/>
    <w:rsid w:val="00694886"/>
    <w:rsid w:val="00694C21"/>
    <w:rsid w:val="006954D6"/>
    <w:rsid w:val="006955FB"/>
    <w:rsid w:val="006958E4"/>
    <w:rsid w:val="00695902"/>
    <w:rsid w:val="0069611F"/>
    <w:rsid w:val="00696256"/>
    <w:rsid w:val="00696946"/>
    <w:rsid w:val="00696EB6"/>
    <w:rsid w:val="006970CB"/>
    <w:rsid w:val="00697326"/>
    <w:rsid w:val="00697997"/>
    <w:rsid w:val="00697D60"/>
    <w:rsid w:val="006A0988"/>
    <w:rsid w:val="006A0E7E"/>
    <w:rsid w:val="006A125B"/>
    <w:rsid w:val="006A126B"/>
    <w:rsid w:val="006A1DE5"/>
    <w:rsid w:val="006A29FB"/>
    <w:rsid w:val="006A2CC1"/>
    <w:rsid w:val="006A2DD1"/>
    <w:rsid w:val="006A38AB"/>
    <w:rsid w:val="006A445C"/>
    <w:rsid w:val="006A52F0"/>
    <w:rsid w:val="006A669F"/>
    <w:rsid w:val="006A6AF7"/>
    <w:rsid w:val="006A7277"/>
    <w:rsid w:val="006A74C6"/>
    <w:rsid w:val="006A7E65"/>
    <w:rsid w:val="006B08BB"/>
    <w:rsid w:val="006B0B38"/>
    <w:rsid w:val="006B0C4D"/>
    <w:rsid w:val="006B0D7D"/>
    <w:rsid w:val="006B1058"/>
    <w:rsid w:val="006B1345"/>
    <w:rsid w:val="006B1A2A"/>
    <w:rsid w:val="006B1C37"/>
    <w:rsid w:val="006B1EF6"/>
    <w:rsid w:val="006B2985"/>
    <w:rsid w:val="006B2CF6"/>
    <w:rsid w:val="006B3D47"/>
    <w:rsid w:val="006B3E12"/>
    <w:rsid w:val="006B3E1A"/>
    <w:rsid w:val="006B41DB"/>
    <w:rsid w:val="006B4521"/>
    <w:rsid w:val="006B49F5"/>
    <w:rsid w:val="006B5624"/>
    <w:rsid w:val="006B6126"/>
    <w:rsid w:val="006B662A"/>
    <w:rsid w:val="006B6766"/>
    <w:rsid w:val="006B67A1"/>
    <w:rsid w:val="006B6EDC"/>
    <w:rsid w:val="006B751E"/>
    <w:rsid w:val="006B78B5"/>
    <w:rsid w:val="006B7ECF"/>
    <w:rsid w:val="006C00DE"/>
    <w:rsid w:val="006C0380"/>
    <w:rsid w:val="006C0BBC"/>
    <w:rsid w:val="006C13D3"/>
    <w:rsid w:val="006C20FE"/>
    <w:rsid w:val="006C2631"/>
    <w:rsid w:val="006C33DB"/>
    <w:rsid w:val="006C36D9"/>
    <w:rsid w:val="006C3772"/>
    <w:rsid w:val="006C378C"/>
    <w:rsid w:val="006C4479"/>
    <w:rsid w:val="006C48FD"/>
    <w:rsid w:val="006C5B7A"/>
    <w:rsid w:val="006C5E7E"/>
    <w:rsid w:val="006C5EA1"/>
    <w:rsid w:val="006C629A"/>
    <w:rsid w:val="006C6567"/>
    <w:rsid w:val="006C6765"/>
    <w:rsid w:val="006C6EE9"/>
    <w:rsid w:val="006C708C"/>
    <w:rsid w:val="006C7CDD"/>
    <w:rsid w:val="006D0C6E"/>
    <w:rsid w:val="006D1922"/>
    <w:rsid w:val="006D195C"/>
    <w:rsid w:val="006D2A8E"/>
    <w:rsid w:val="006D2DA1"/>
    <w:rsid w:val="006D3426"/>
    <w:rsid w:val="006D3C14"/>
    <w:rsid w:val="006D4425"/>
    <w:rsid w:val="006D4BCE"/>
    <w:rsid w:val="006D5408"/>
    <w:rsid w:val="006D58B2"/>
    <w:rsid w:val="006D5BC4"/>
    <w:rsid w:val="006D624C"/>
    <w:rsid w:val="006D6770"/>
    <w:rsid w:val="006D7758"/>
    <w:rsid w:val="006D7A86"/>
    <w:rsid w:val="006D7B2E"/>
    <w:rsid w:val="006D7FA4"/>
    <w:rsid w:val="006E02B9"/>
    <w:rsid w:val="006E0DDA"/>
    <w:rsid w:val="006E1447"/>
    <w:rsid w:val="006E15B2"/>
    <w:rsid w:val="006E1917"/>
    <w:rsid w:val="006E25B3"/>
    <w:rsid w:val="006E27D7"/>
    <w:rsid w:val="006E2F12"/>
    <w:rsid w:val="006E2FCC"/>
    <w:rsid w:val="006E30B1"/>
    <w:rsid w:val="006E3321"/>
    <w:rsid w:val="006E4033"/>
    <w:rsid w:val="006E45F4"/>
    <w:rsid w:val="006E4FAB"/>
    <w:rsid w:val="006E5BA4"/>
    <w:rsid w:val="006E633B"/>
    <w:rsid w:val="006E66E1"/>
    <w:rsid w:val="006E6C46"/>
    <w:rsid w:val="006E73FD"/>
    <w:rsid w:val="006E7817"/>
    <w:rsid w:val="006E7ECE"/>
    <w:rsid w:val="006E7FC9"/>
    <w:rsid w:val="006F01D0"/>
    <w:rsid w:val="006F0270"/>
    <w:rsid w:val="006F0525"/>
    <w:rsid w:val="006F07B1"/>
    <w:rsid w:val="006F0CE3"/>
    <w:rsid w:val="006F1365"/>
    <w:rsid w:val="006F1484"/>
    <w:rsid w:val="006F17C3"/>
    <w:rsid w:val="006F1819"/>
    <w:rsid w:val="006F210B"/>
    <w:rsid w:val="006F2424"/>
    <w:rsid w:val="006F264A"/>
    <w:rsid w:val="006F29B5"/>
    <w:rsid w:val="006F2ADD"/>
    <w:rsid w:val="006F3A14"/>
    <w:rsid w:val="006F3E2B"/>
    <w:rsid w:val="006F3E61"/>
    <w:rsid w:val="006F44B4"/>
    <w:rsid w:val="006F47EC"/>
    <w:rsid w:val="006F4AD0"/>
    <w:rsid w:val="006F5A6A"/>
    <w:rsid w:val="006F5D95"/>
    <w:rsid w:val="006F5DA5"/>
    <w:rsid w:val="006F71CB"/>
    <w:rsid w:val="006F7712"/>
    <w:rsid w:val="006F78A9"/>
    <w:rsid w:val="006F7C34"/>
    <w:rsid w:val="006F7C6B"/>
    <w:rsid w:val="0070014A"/>
    <w:rsid w:val="007006E9"/>
    <w:rsid w:val="00700985"/>
    <w:rsid w:val="00700CEB"/>
    <w:rsid w:val="00700DB7"/>
    <w:rsid w:val="00701D39"/>
    <w:rsid w:val="00702AB6"/>
    <w:rsid w:val="00702DA0"/>
    <w:rsid w:val="007032EB"/>
    <w:rsid w:val="00703498"/>
    <w:rsid w:val="00704169"/>
    <w:rsid w:val="007041C2"/>
    <w:rsid w:val="0070550F"/>
    <w:rsid w:val="00705669"/>
    <w:rsid w:val="00705678"/>
    <w:rsid w:val="00706ADA"/>
    <w:rsid w:val="00706BCB"/>
    <w:rsid w:val="00706CA9"/>
    <w:rsid w:val="00707530"/>
    <w:rsid w:val="00707A44"/>
    <w:rsid w:val="00707E85"/>
    <w:rsid w:val="0071015F"/>
    <w:rsid w:val="007103B3"/>
    <w:rsid w:val="00710AC9"/>
    <w:rsid w:val="00710DF3"/>
    <w:rsid w:val="00710F33"/>
    <w:rsid w:val="0071104E"/>
    <w:rsid w:val="0071170B"/>
    <w:rsid w:val="00711A15"/>
    <w:rsid w:val="00712150"/>
    <w:rsid w:val="00712855"/>
    <w:rsid w:val="00712F6C"/>
    <w:rsid w:val="00713296"/>
    <w:rsid w:val="007136D8"/>
    <w:rsid w:val="007139DD"/>
    <w:rsid w:val="00713DB9"/>
    <w:rsid w:val="00713FF7"/>
    <w:rsid w:val="00714150"/>
    <w:rsid w:val="00714380"/>
    <w:rsid w:val="007144A2"/>
    <w:rsid w:val="00714FDC"/>
    <w:rsid w:val="007152CA"/>
    <w:rsid w:val="00715412"/>
    <w:rsid w:val="007158E7"/>
    <w:rsid w:val="00715906"/>
    <w:rsid w:val="00715A8E"/>
    <w:rsid w:val="00715B0E"/>
    <w:rsid w:val="00715CB7"/>
    <w:rsid w:val="007169AC"/>
    <w:rsid w:val="007171D6"/>
    <w:rsid w:val="007172C6"/>
    <w:rsid w:val="00717374"/>
    <w:rsid w:val="00717C4E"/>
    <w:rsid w:val="0072008A"/>
    <w:rsid w:val="007204D8"/>
    <w:rsid w:val="00720FD9"/>
    <w:rsid w:val="007217AB"/>
    <w:rsid w:val="0072205A"/>
    <w:rsid w:val="007220B4"/>
    <w:rsid w:val="00722345"/>
    <w:rsid w:val="007224EC"/>
    <w:rsid w:val="007227BC"/>
    <w:rsid w:val="00723723"/>
    <w:rsid w:val="00723BD8"/>
    <w:rsid w:val="00723C49"/>
    <w:rsid w:val="00723CA8"/>
    <w:rsid w:val="00723DB4"/>
    <w:rsid w:val="0072434A"/>
    <w:rsid w:val="0072450B"/>
    <w:rsid w:val="0072453E"/>
    <w:rsid w:val="00724E6C"/>
    <w:rsid w:val="00725B5A"/>
    <w:rsid w:val="00725FDD"/>
    <w:rsid w:val="007263D2"/>
    <w:rsid w:val="007263EA"/>
    <w:rsid w:val="00726DBC"/>
    <w:rsid w:val="0072700C"/>
    <w:rsid w:val="007270E6"/>
    <w:rsid w:val="007271F0"/>
    <w:rsid w:val="007275CD"/>
    <w:rsid w:val="0072782A"/>
    <w:rsid w:val="00727E3A"/>
    <w:rsid w:val="00727E4E"/>
    <w:rsid w:val="007304F2"/>
    <w:rsid w:val="007306E9"/>
    <w:rsid w:val="00731F55"/>
    <w:rsid w:val="007324A6"/>
    <w:rsid w:val="007324E7"/>
    <w:rsid w:val="00732D12"/>
    <w:rsid w:val="00733204"/>
    <w:rsid w:val="00733F2B"/>
    <w:rsid w:val="00734439"/>
    <w:rsid w:val="00734715"/>
    <w:rsid w:val="00735476"/>
    <w:rsid w:val="0073560A"/>
    <w:rsid w:val="00735B28"/>
    <w:rsid w:val="00736EAD"/>
    <w:rsid w:val="007375EA"/>
    <w:rsid w:val="00737B80"/>
    <w:rsid w:val="00737D3F"/>
    <w:rsid w:val="00740029"/>
    <w:rsid w:val="0074025B"/>
    <w:rsid w:val="00740748"/>
    <w:rsid w:val="00741497"/>
    <w:rsid w:val="00741C76"/>
    <w:rsid w:val="00741C91"/>
    <w:rsid w:val="00742D3C"/>
    <w:rsid w:val="00742E36"/>
    <w:rsid w:val="00744342"/>
    <w:rsid w:val="00744FA7"/>
    <w:rsid w:val="0074559D"/>
    <w:rsid w:val="0074606B"/>
    <w:rsid w:val="007463F9"/>
    <w:rsid w:val="00746625"/>
    <w:rsid w:val="0074669E"/>
    <w:rsid w:val="00746832"/>
    <w:rsid w:val="007479E1"/>
    <w:rsid w:val="00747FDC"/>
    <w:rsid w:val="007501C7"/>
    <w:rsid w:val="00750B65"/>
    <w:rsid w:val="0075146E"/>
    <w:rsid w:val="007514E2"/>
    <w:rsid w:val="00752EFD"/>
    <w:rsid w:val="00753058"/>
    <w:rsid w:val="0075352C"/>
    <w:rsid w:val="00753B8D"/>
    <w:rsid w:val="00753D9D"/>
    <w:rsid w:val="00754A3A"/>
    <w:rsid w:val="00754EA0"/>
    <w:rsid w:val="00755046"/>
    <w:rsid w:val="00755361"/>
    <w:rsid w:val="00755625"/>
    <w:rsid w:val="00755887"/>
    <w:rsid w:val="00756A6C"/>
    <w:rsid w:val="0075792E"/>
    <w:rsid w:val="0076029F"/>
    <w:rsid w:val="00760494"/>
    <w:rsid w:val="00760785"/>
    <w:rsid w:val="00760CDE"/>
    <w:rsid w:val="0076107A"/>
    <w:rsid w:val="00761353"/>
    <w:rsid w:val="00761BFB"/>
    <w:rsid w:val="00762277"/>
    <w:rsid w:val="0076240E"/>
    <w:rsid w:val="0076252B"/>
    <w:rsid w:val="007628A6"/>
    <w:rsid w:val="00762A69"/>
    <w:rsid w:val="00762B39"/>
    <w:rsid w:val="00762D87"/>
    <w:rsid w:val="0076310E"/>
    <w:rsid w:val="007639E4"/>
    <w:rsid w:val="00763D2B"/>
    <w:rsid w:val="00764E91"/>
    <w:rsid w:val="00764F45"/>
    <w:rsid w:val="007651B3"/>
    <w:rsid w:val="00766372"/>
    <w:rsid w:val="00766B2C"/>
    <w:rsid w:val="00766ED1"/>
    <w:rsid w:val="0076791D"/>
    <w:rsid w:val="00770025"/>
    <w:rsid w:val="00770062"/>
    <w:rsid w:val="0077091B"/>
    <w:rsid w:val="00770936"/>
    <w:rsid w:val="00770ECE"/>
    <w:rsid w:val="007711EB"/>
    <w:rsid w:val="00771433"/>
    <w:rsid w:val="007716EC"/>
    <w:rsid w:val="007719B7"/>
    <w:rsid w:val="00771E38"/>
    <w:rsid w:val="00771F2F"/>
    <w:rsid w:val="007723D2"/>
    <w:rsid w:val="007738B0"/>
    <w:rsid w:val="00773BC5"/>
    <w:rsid w:val="00773E65"/>
    <w:rsid w:val="00773EB8"/>
    <w:rsid w:val="0077427C"/>
    <w:rsid w:val="00774329"/>
    <w:rsid w:val="00774753"/>
    <w:rsid w:val="00774A9F"/>
    <w:rsid w:val="007752B1"/>
    <w:rsid w:val="00775391"/>
    <w:rsid w:val="007755B6"/>
    <w:rsid w:val="00775707"/>
    <w:rsid w:val="00775E15"/>
    <w:rsid w:val="0077699C"/>
    <w:rsid w:val="00776BBD"/>
    <w:rsid w:val="00780139"/>
    <w:rsid w:val="00780EC3"/>
    <w:rsid w:val="007810E5"/>
    <w:rsid w:val="00781369"/>
    <w:rsid w:val="007813E2"/>
    <w:rsid w:val="00781C04"/>
    <w:rsid w:val="0078280B"/>
    <w:rsid w:val="00782935"/>
    <w:rsid w:val="0078343E"/>
    <w:rsid w:val="0078373C"/>
    <w:rsid w:val="00783792"/>
    <w:rsid w:val="00783993"/>
    <w:rsid w:val="00784527"/>
    <w:rsid w:val="007849C3"/>
    <w:rsid w:val="00784FEB"/>
    <w:rsid w:val="00785C66"/>
    <w:rsid w:val="0078615D"/>
    <w:rsid w:val="007863ED"/>
    <w:rsid w:val="007868BB"/>
    <w:rsid w:val="00787140"/>
    <w:rsid w:val="00787525"/>
    <w:rsid w:val="007875F1"/>
    <w:rsid w:val="0078760D"/>
    <w:rsid w:val="00787D7D"/>
    <w:rsid w:val="00790D95"/>
    <w:rsid w:val="0079129F"/>
    <w:rsid w:val="00791743"/>
    <w:rsid w:val="00791AFB"/>
    <w:rsid w:val="00792D4D"/>
    <w:rsid w:val="00793C7D"/>
    <w:rsid w:val="007945F1"/>
    <w:rsid w:val="007953E0"/>
    <w:rsid w:val="00796E32"/>
    <w:rsid w:val="007970C3"/>
    <w:rsid w:val="00797261"/>
    <w:rsid w:val="0079799B"/>
    <w:rsid w:val="007A00EF"/>
    <w:rsid w:val="007A2178"/>
    <w:rsid w:val="007A291C"/>
    <w:rsid w:val="007A2F25"/>
    <w:rsid w:val="007A3973"/>
    <w:rsid w:val="007A3F6D"/>
    <w:rsid w:val="007A4BF6"/>
    <w:rsid w:val="007A50CC"/>
    <w:rsid w:val="007A5ACE"/>
    <w:rsid w:val="007A619A"/>
    <w:rsid w:val="007A64D1"/>
    <w:rsid w:val="007A67DB"/>
    <w:rsid w:val="007A6B72"/>
    <w:rsid w:val="007A6C78"/>
    <w:rsid w:val="007A72A8"/>
    <w:rsid w:val="007B13FA"/>
    <w:rsid w:val="007B1CEC"/>
    <w:rsid w:val="007B2262"/>
    <w:rsid w:val="007B25B8"/>
    <w:rsid w:val="007B280C"/>
    <w:rsid w:val="007B2A3C"/>
    <w:rsid w:val="007B2DD4"/>
    <w:rsid w:val="007B3184"/>
    <w:rsid w:val="007B32A9"/>
    <w:rsid w:val="007B32C1"/>
    <w:rsid w:val="007B3D5A"/>
    <w:rsid w:val="007B3DF0"/>
    <w:rsid w:val="007B5749"/>
    <w:rsid w:val="007B5A2C"/>
    <w:rsid w:val="007B5BF8"/>
    <w:rsid w:val="007B6107"/>
    <w:rsid w:val="007B6B0B"/>
    <w:rsid w:val="007B702F"/>
    <w:rsid w:val="007B749D"/>
    <w:rsid w:val="007C0038"/>
    <w:rsid w:val="007C05F4"/>
    <w:rsid w:val="007C1BFF"/>
    <w:rsid w:val="007C2118"/>
    <w:rsid w:val="007C23E2"/>
    <w:rsid w:val="007C2A88"/>
    <w:rsid w:val="007C2D0E"/>
    <w:rsid w:val="007C2EF6"/>
    <w:rsid w:val="007C2FA7"/>
    <w:rsid w:val="007C3216"/>
    <w:rsid w:val="007C3857"/>
    <w:rsid w:val="007C3FC5"/>
    <w:rsid w:val="007C5143"/>
    <w:rsid w:val="007C56C6"/>
    <w:rsid w:val="007C5A00"/>
    <w:rsid w:val="007C5E90"/>
    <w:rsid w:val="007C6647"/>
    <w:rsid w:val="007C6963"/>
    <w:rsid w:val="007C7924"/>
    <w:rsid w:val="007C7A7A"/>
    <w:rsid w:val="007C7C45"/>
    <w:rsid w:val="007D01C9"/>
    <w:rsid w:val="007D03FC"/>
    <w:rsid w:val="007D1064"/>
    <w:rsid w:val="007D21DD"/>
    <w:rsid w:val="007D2855"/>
    <w:rsid w:val="007D3016"/>
    <w:rsid w:val="007D4A52"/>
    <w:rsid w:val="007D50FF"/>
    <w:rsid w:val="007D518A"/>
    <w:rsid w:val="007D5410"/>
    <w:rsid w:val="007D5586"/>
    <w:rsid w:val="007D6568"/>
    <w:rsid w:val="007D691F"/>
    <w:rsid w:val="007D70F3"/>
    <w:rsid w:val="007D7126"/>
    <w:rsid w:val="007D7FBE"/>
    <w:rsid w:val="007E0046"/>
    <w:rsid w:val="007E0154"/>
    <w:rsid w:val="007E0DDB"/>
    <w:rsid w:val="007E15D7"/>
    <w:rsid w:val="007E19BB"/>
    <w:rsid w:val="007E23B4"/>
    <w:rsid w:val="007E2416"/>
    <w:rsid w:val="007E26B0"/>
    <w:rsid w:val="007E29FC"/>
    <w:rsid w:val="007E2ACC"/>
    <w:rsid w:val="007E2E3B"/>
    <w:rsid w:val="007E34C5"/>
    <w:rsid w:val="007E3520"/>
    <w:rsid w:val="007E366F"/>
    <w:rsid w:val="007E36DE"/>
    <w:rsid w:val="007E4249"/>
    <w:rsid w:val="007E4480"/>
    <w:rsid w:val="007E469D"/>
    <w:rsid w:val="007E56DF"/>
    <w:rsid w:val="007E58E6"/>
    <w:rsid w:val="007E58F3"/>
    <w:rsid w:val="007E60D6"/>
    <w:rsid w:val="007E62CC"/>
    <w:rsid w:val="007E6AED"/>
    <w:rsid w:val="007E6E8B"/>
    <w:rsid w:val="007E7D34"/>
    <w:rsid w:val="007E7E18"/>
    <w:rsid w:val="007F0786"/>
    <w:rsid w:val="007F0A57"/>
    <w:rsid w:val="007F0A9F"/>
    <w:rsid w:val="007F1172"/>
    <w:rsid w:val="007F1359"/>
    <w:rsid w:val="007F1AD9"/>
    <w:rsid w:val="007F1D32"/>
    <w:rsid w:val="007F1EE6"/>
    <w:rsid w:val="007F2AC6"/>
    <w:rsid w:val="007F2BE2"/>
    <w:rsid w:val="007F317C"/>
    <w:rsid w:val="007F362C"/>
    <w:rsid w:val="007F44E1"/>
    <w:rsid w:val="007F5480"/>
    <w:rsid w:val="007F5A1F"/>
    <w:rsid w:val="007F5B34"/>
    <w:rsid w:val="007F5EE1"/>
    <w:rsid w:val="007F630F"/>
    <w:rsid w:val="007F6402"/>
    <w:rsid w:val="007F6E3B"/>
    <w:rsid w:val="007F73AC"/>
    <w:rsid w:val="007F745F"/>
    <w:rsid w:val="007F751B"/>
    <w:rsid w:val="007F7764"/>
    <w:rsid w:val="007F7A4C"/>
    <w:rsid w:val="007F7AC3"/>
    <w:rsid w:val="007F7E81"/>
    <w:rsid w:val="007F7F33"/>
    <w:rsid w:val="00800035"/>
    <w:rsid w:val="00800182"/>
    <w:rsid w:val="008003EF"/>
    <w:rsid w:val="00800600"/>
    <w:rsid w:val="0080116C"/>
    <w:rsid w:val="00801ADE"/>
    <w:rsid w:val="00801B08"/>
    <w:rsid w:val="0080233B"/>
    <w:rsid w:val="00802D0C"/>
    <w:rsid w:val="00803F4E"/>
    <w:rsid w:val="0080473E"/>
    <w:rsid w:val="00805B1D"/>
    <w:rsid w:val="00805D00"/>
    <w:rsid w:val="00805D7B"/>
    <w:rsid w:val="00806174"/>
    <w:rsid w:val="0080645F"/>
    <w:rsid w:val="00806AAB"/>
    <w:rsid w:val="00806AFB"/>
    <w:rsid w:val="00806E8C"/>
    <w:rsid w:val="00807AB4"/>
    <w:rsid w:val="00807BEA"/>
    <w:rsid w:val="0081127F"/>
    <w:rsid w:val="008112B8"/>
    <w:rsid w:val="008113E5"/>
    <w:rsid w:val="00812772"/>
    <w:rsid w:val="008129E4"/>
    <w:rsid w:val="008135AD"/>
    <w:rsid w:val="00813D68"/>
    <w:rsid w:val="00814161"/>
    <w:rsid w:val="0081453E"/>
    <w:rsid w:val="00814A3E"/>
    <w:rsid w:val="00814C2E"/>
    <w:rsid w:val="00814F0B"/>
    <w:rsid w:val="00815510"/>
    <w:rsid w:val="00815606"/>
    <w:rsid w:val="00815632"/>
    <w:rsid w:val="008159BE"/>
    <w:rsid w:val="00815E1D"/>
    <w:rsid w:val="008170B0"/>
    <w:rsid w:val="008171B7"/>
    <w:rsid w:val="008171BD"/>
    <w:rsid w:val="008171C4"/>
    <w:rsid w:val="0081739E"/>
    <w:rsid w:val="00817573"/>
    <w:rsid w:val="008176B0"/>
    <w:rsid w:val="00817D3F"/>
    <w:rsid w:val="00817D83"/>
    <w:rsid w:val="00820FA7"/>
    <w:rsid w:val="00821281"/>
    <w:rsid w:val="00821724"/>
    <w:rsid w:val="00821D5F"/>
    <w:rsid w:val="008225BC"/>
    <w:rsid w:val="00822D76"/>
    <w:rsid w:val="008237ED"/>
    <w:rsid w:val="00823865"/>
    <w:rsid w:val="008241EE"/>
    <w:rsid w:val="0082438A"/>
    <w:rsid w:val="00824A98"/>
    <w:rsid w:val="00824C44"/>
    <w:rsid w:val="00824E11"/>
    <w:rsid w:val="00825785"/>
    <w:rsid w:val="00825BDD"/>
    <w:rsid w:val="00825D61"/>
    <w:rsid w:val="008260D6"/>
    <w:rsid w:val="0082638B"/>
    <w:rsid w:val="008267E8"/>
    <w:rsid w:val="00827253"/>
    <w:rsid w:val="008278B2"/>
    <w:rsid w:val="00827A23"/>
    <w:rsid w:val="0083048C"/>
    <w:rsid w:val="00830D57"/>
    <w:rsid w:val="00831EA4"/>
    <w:rsid w:val="008326AF"/>
    <w:rsid w:val="00833008"/>
    <w:rsid w:val="008332EE"/>
    <w:rsid w:val="008333D5"/>
    <w:rsid w:val="008333EF"/>
    <w:rsid w:val="0083392B"/>
    <w:rsid w:val="00833E02"/>
    <w:rsid w:val="00833F95"/>
    <w:rsid w:val="00834103"/>
    <w:rsid w:val="0083457B"/>
    <w:rsid w:val="0083476E"/>
    <w:rsid w:val="00834784"/>
    <w:rsid w:val="008357B4"/>
    <w:rsid w:val="008359CE"/>
    <w:rsid w:val="00835CC6"/>
    <w:rsid w:val="008364D4"/>
    <w:rsid w:val="00836607"/>
    <w:rsid w:val="00836663"/>
    <w:rsid w:val="0083678E"/>
    <w:rsid w:val="008368B3"/>
    <w:rsid w:val="00836921"/>
    <w:rsid w:val="00836C23"/>
    <w:rsid w:val="00837C0A"/>
    <w:rsid w:val="00837F98"/>
    <w:rsid w:val="008406C2"/>
    <w:rsid w:val="00840E99"/>
    <w:rsid w:val="0084108D"/>
    <w:rsid w:val="0084120A"/>
    <w:rsid w:val="00841545"/>
    <w:rsid w:val="008418BA"/>
    <w:rsid w:val="00841C65"/>
    <w:rsid w:val="00841CA8"/>
    <w:rsid w:val="00841DBA"/>
    <w:rsid w:val="008421D4"/>
    <w:rsid w:val="00842570"/>
    <w:rsid w:val="008425E2"/>
    <w:rsid w:val="00842C75"/>
    <w:rsid w:val="00842CDC"/>
    <w:rsid w:val="00842EDC"/>
    <w:rsid w:val="00843752"/>
    <w:rsid w:val="00844CC4"/>
    <w:rsid w:val="00844DFE"/>
    <w:rsid w:val="00845083"/>
    <w:rsid w:val="00845E74"/>
    <w:rsid w:val="00846DAE"/>
    <w:rsid w:val="00846E20"/>
    <w:rsid w:val="00847C02"/>
    <w:rsid w:val="00847E2C"/>
    <w:rsid w:val="00850207"/>
    <w:rsid w:val="00851021"/>
    <w:rsid w:val="008511F9"/>
    <w:rsid w:val="0085122F"/>
    <w:rsid w:val="00851FD5"/>
    <w:rsid w:val="00852467"/>
    <w:rsid w:val="008529B3"/>
    <w:rsid w:val="00852AE5"/>
    <w:rsid w:val="00852E5A"/>
    <w:rsid w:val="0085364C"/>
    <w:rsid w:val="008537FE"/>
    <w:rsid w:val="00854CEC"/>
    <w:rsid w:val="00855268"/>
    <w:rsid w:val="0085596F"/>
    <w:rsid w:val="00855AE1"/>
    <w:rsid w:val="00857279"/>
    <w:rsid w:val="00857C4C"/>
    <w:rsid w:val="00857C7A"/>
    <w:rsid w:val="00857F7D"/>
    <w:rsid w:val="00857FA4"/>
    <w:rsid w:val="008600CA"/>
    <w:rsid w:val="0086015E"/>
    <w:rsid w:val="0086017E"/>
    <w:rsid w:val="008604BB"/>
    <w:rsid w:val="00860E1D"/>
    <w:rsid w:val="00860EB4"/>
    <w:rsid w:val="00861484"/>
    <w:rsid w:val="008614C2"/>
    <w:rsid w:val="008614C6"/>
    <w:rsid w:val="008618CA"/>
    <w:rsid w:val="00861FF9"/>
    <w:rsid w:val="00862025"/>
    <w:rsid w:val="00863AB6"/>
    <w:rsid w:val="00864013"/>
    <w:rsid w:val="008640D6"/>
    <w:rsid w:val="00864316"/>
    <w:rsid w:val="008650EA"/>
    <w:rsid w:val="008651D9"/>
    <w:rsid w:val="00865419"/>
    <w:rsid w:val="00865B84"/>
    <w:rsid w:val="00865F75"/>
    <w:rsid w:val="0086626E"/>
    <w:rsid w:val="00866C91"/>
    <w:rsid w:val="00866FFD"/>
    <w:rsid w:val="00867302"/>
    <w:rsid w:val="008679E2"/>
    <w:rsid w:val="00867AAE"/>
    <w:rsid w:val="00867EF1"/>
    <w:rsid w:val="00870215"/>
    <w:rsid w:val="00870B2F"/>
    <w:rsid w:val="00870DD6"/>
    <w:rsid w:val="008710C1"/>
    <w:rsid w:val="00871AF0"/>
    <w:rsid w:val="00871B87"/>
    <w:rsid w:val="00871D7F"/>
    <w:rsid w:val="00872133"/>
    <w:rsid w:val="00872135"/>
    <w:rsid w:val="008733D6"/>
    <w:rsid w:val="00873FA7"/>
    <w:rsid w:val="00874E66"/>
    <w:rsid w:val="00875874"/>
    <w:rsid w:val="00875897"/>
    <w:rsid w:val="008760AC"/>
    <w:rsid w:val="0087633B"/>
    <w:rsid w:val="00876664"/>
    <w:rsid w:val="00876DA9"/>
    <w:rsid w:val="00877249"/>
    <w:rsid w:val="0087747E"/>
    <w:rsid w:val="00877792"/>
    <w:rsid w:val="008779E1"/>
    <w:rsid w:val="008806FE"/>
    <w:rsid w:val="00880BF4"/>
    <w:rsid w:val="00880CAC"/>
    <w:rsid w:val="00881207"/>
    <w:rsid w:val="00881268"/>
    <w:rsid w:val="00881485"/>
    <w:rsid w:val="008823FF"/>
    <w:rsid w:val="00882F8D"/>
    <w:rsid w:val="008832E8"/>
    <w:rsid w:val="00883786"/>
    <w:rsid w:val="00883CCB"/>
    <w:rsid w:val="0088474B"/>
    <w:rsid w:val="00884F8E"/>
    <w:rsid w:val="00885269"/>
    <w:rsid w:val="00885415"/>
    <w:rsid w:val="00885418"/>
    <w:rsid w:val="008856A9"/>
    <w:rsid w:val="00886120"/>
    <w:rsid w:val="00886809"/>
    <w:rsid w:val="00890036"/>
    <w:rsid w:val="00890736"/>
    <w:rsid w:val="00890776"/>
    <w:rsid w:val="00890F66"/>
    <w:rsid w:val="00891473"/>
    <w:rsid w:val="00891FD0"/>
    <w:rsid w:val="00892A6A"/>
    <w:rsid w:val="00892AEC"/>
    <w:rsid w:val="00892EC0"/>
    <w:rsid w:val="00893661"/>
    <w:rsid w:val="008939C0"/>
    <w:rsid w:val="00893AFD"/>
    <w:rsid w:val="00893B3A"/>
    <w:rsid w:val="00894B8B"/>
    <w:rsid w:val="00894C59"/>
    <w:rsid w:val="00894F1E"/>
    <w:rsid w:val="00895ADB"/>
    <w:rsid w:val="00896227"/>
    <w:rsid w:val="008963C8"/>
    <w:rsid w:val="00896F9C"/>
    <w:rsid w:val="0089744C"/>
    <w:rsid w:val="0089776A"/>
    <w:rsid w:val="008A030B"/>
    <w:rsid w:val="008A0A8B"/>
    <w:rsid w:val="008A0AB7"/>
    <w:rsid w:val="008A0ADF"/>
    <w:rsid w:val="008A10DC"/>
    <w:rsid w:val="008A1A9E"/>
    <w:rsid w:val="008A2744"/>
    <w:rsid w:val="008A2A66"/>
    <w:rsid w:val="008A2B15"/>
    <w:rsid w:val="008A2CAF"/>
    <w:rsid w:val="008A36C9"/>
    <w:rsid w:val="008A42D1"/>
    <w:rsid w:val="008A4347"/>
    <w:rsid w:val="008A4F9A"/>
    <w:rsid w:val="008A54C7"/>
    <w:rsid w:val="008A55D3"/>
    <w:rsid w:val="008A5779"/>
    <w:rsid w:val="008A6154"/>
    <w:rsid w:val="008A6737"/>
    <w:rsid w:val="008B03D6"/>
    <w:rsid w:val="008B060F"/>
    <w:rsid w:val="008B094B"/>
    <w:rsid w:val="008B1179"/>
    <w:rsid w:val="008B2D8D"/>
    <w:rsid w:val="008B339F"/>
    <w:rsid w:val="008B3549"/>
    <w:rsid w:val="008B363D"/>
    <w:rsid w:val="008B3D4C"/>
    <w:rsid w:val="008B3F5E"/>
    <w:rsid w:val="008B463C"/>
    <w:rsid w:val="008B4715"/>
    <w:rsid w:val="008B4755"/>
    <w:rsid w:val="008B4F8A"/>
    <w:rsid w:val="008B56DA"/>
    <w:rsid w:val="008B592D"/>
    <w:rsid w:val="008B5B38"/>
    <w:rsid w:val="008B639C"/>
    <w:rsid w:val="008B68BC"/>
    <w:rsid w:val="008B6934"/>
    <w:rsid w:val="008B6B5C"/>
    <w:rsid w:val="008B70EF"/>
    <w:rsid w:val="008B72A8"/>
    <w:rsid w:val="008B73AB"/>
    <w:rsid w:val="008B7742"/>
    <w:rsid w:val="008B7B4C"/>
    <w:rsid w:val="008B7EBE"/>
    <w:rsid w:val="008C0249"/>
    <w:rsid w:val="008C1635"/>
    <w:rsid w:val="008C17BB"/>
    <w:rsid w:val="008C19EA"/>
    <w:rsid w:val="008C260D"/>
    <w:rsid w:val="008C2A7E"/>
    <w:rsid w:val="008C2C40"/>
    <w:rsid w:val="008C31AF"/>
    <w:rsid w:val="008C35AE"/>
    <w:rsid w:val="008C3CBF"/>
    <w:rsid w:val="008C428F"/>
    <w:rsid w:val="008C5232"/>
    <w:rsid w:val="008C5289"/>
    <w:rsid w:val="008C5372"/>
    <w:rsid w:val="008C5883"/>
    <w:rsid w:val="008C5890"/>
    <w:rsid w:val="008C60B1"/>
    <w:rsid w:val="008C6FD5"/>
    <w:rsid w:val="008C7051"/>
    <w:rsid w:val="008C73EA"/>
    <w:rsid w:val="008C7820"/>
    <w:rsid w:val="008C7A03"/>
    <w:rsid w:val="008C7B2C"/>
    <w:rsid w:val="008C7E11"/>
    <w:rsid w:val="008D0589"/>
    <w:rsid w:val="008D0AB1"/>
    <w:rsid w:val="008D0C81"/>
    <w:rsid w:val="008D1011"/>
    <w:rsid w:val="008D1ADF"/>
    <w:rsid w:val="008D1FB5"/>
    <w:rsid w:val="008D22A8"/>
    <w:rsid w:val="008D235D"/>
    <w:rsid w:val="008D2410"/>
    <w:rsid w:val="008D25D3"/>
    <w:rsid w:val="008D27BC"/>
    <w:rsid w:val="008D283A"/>
    <w:rsid w:val="008D38F6"/>
    <w:rsid w:val="008D3F8A"/>
    <w:rsid w:val="008D439E"/>
    <w:rsid w:val="008D48AE"/>
    <w:rsid w:val="008D49FF"/>
    <w:rsid w:val="008D4AA5"/>
    <w:rsid w:val="008D4BC0"/>
    <w:rsid w:val="008D4EE8"/>
    <w:rsid w:val="008D5185"/>
    <w:rsid w:val="008D57A9"/>
    <w:rsid w:val="008D633A"/>
    <w:rsid w:val="008D7070"/>
    <w:rsid w:val="008D7F9F"/>
    <w:rsid w:val="008E063E"/>
    <w:rsid w:val="008E084F"/>
    <w:rsid w:val="008E0DAC"/>
    <w:rsid w:val="008E0F5C"/>
    <w:rsid w:val="008E14C4"/>
    <w:rsid w:val="008E20DA"/>
    <w:rsid w:val="008E2843"/>
    <w:rsid w:val="008E2D86"/>
    <w:rsid w:val="008E3469"/>
    <w:rsid w:val="008E393E"/>
    <w:rsid w:val="008E3F7B"/>
    <w:rsid w:val="008E40B6"/>
    <w:rsid w:val="008E4D32"/>
    <w:rsid w:val="008E5335"/>
    <w:rsid w:val="008E57D3"/>
    <w:rsid w:val="008E6341"/>
    <w:rsid w:val="008E726A"/>
    <w:rsid w:val="008E7790"/>
    <w:rsid w:val="008E79B0"/>
    <w:rsid w:val="008E7E39"/>
    <w:rsid w:val="008F0178"/>
    <w:rsid w:val="008F093C"/>
    <w:rsid w:val="008F0BE8"/>
    <w:rsid w:val="008F0BF7"/>
    <w:rsid w:val="008F1662"/>
    <w:rsid w:val="008F195D"/>
    <w:rsid w:val="008F1FD2"/>
    <w:rsid w:val="008F22EF"/>
    <w:rsid w:val="008F2638"/>
    <w:rsid w:val="008F2710"/>
    <w:rsid w:val="008F2DE1"/>
    <w:rsid w:val="008F2E5A"/>
    <w:rsid w:val="008F2E99"/>
    <w:rsid w:val="008F35A0"/>
    <w:rsid w:val="008F40AB"/>
    <w:rsid w:val="008F48E7"/>
    <w:rsid w:val="008F5D81"/>
    <w:rsid w:val="008F64B1"/>
    <w:rsid w:val="008F650B"/>
    <w:rsid w:val="008F6654"/>
    <w:rsid w:val="008F667F"/>
    <w:rsid w:val="008F72BC"/>
    <w:rsid w:val="0090061F"/>
    <w:rsid w:val="009011E9"/>
    <w:rsid w:val="00901439"/>
    <w:rsid w:val="00901AA3"/>
    <w:rsid w:val="00901F75"/>
    <w:rsid w:val="00902021"/>
    <w:rsid w:val="00902357"/>
    <w:rsid w:val="00902CF2"/>
    <w:rsid w:val="00902F49"/>
    <w:rsid w:val="009035C5"/>
    <w:rsid w:val="009039E8"/>
    <w:rsid w:val="00903AD0"/>
    <w:rsid w:val="00904A40"/>
    <w:rsid w:val="00904F48"/>
    <w:rsid w:val="0090572A"/>
    <w:rsid w:val="00906229"/>
    <w:rsid w:val="00906CD8"/>
    <w:rsid w:val="009073B0"/>
    <w:rsid w:val="00907665"/>
    <w:rsid w:val="00907B1C"/>
    <w:rsid w:val="00907B2D"/>
    <w:rsid w:val="00907B9C"/>
    <w:rsid w:val="00907D89"/>
    <w:rsid w:val="00907DF0"/>
    <w:rsid w:val="009102F7"/>
    <w:rsid w:val="009103A0"/>
    <w:rsid w:val="009104BB"/>
    <w:rsid w:val="0091088D"/>
    <w:rsid w:val="00910AB9"/>
    <w:rsid w:val="00910F8A"/>
    <w:rsid w:val="00911269"/>
    <w:rsid w:val="009115CE"/>
    <w:rsid w:val="00911823"/>
    <w:rsid w:val="009118D8"/>
    <w:rsid w:val="009121DF"/>
    <w:rsid w:val="00912257"/>
    <w:rsid w:val="00912449"/>
    <w:rsid w:val="00913099"/>
    <w:rsid w:val="0091419B"/>
    <w:rsid w:val="00914B02"/>
    <w:rsid w:val="0091522D"/>
    <w:rsid w:val="00915FE6"/>
    <w:rsid w:val="009164A6"/>
    <w:rsid w:val="00916907"/>
    <w:rsid w:val="00916908"/>
    <w:rsid w:val="009174D7"/>
    <w:rsid w:val="00917EAC"/>
    <w:rsid w:val="009203D2"/>
    <w:rsid w:val="00920D3A"/>
    <w:rsid w:val="00920F9F"/>
    <w:rsid w:val="00922EAD"/>
    <w:rsid w:val="009233ED"/>
    <w:rsid w:val="00923699"/>
    <w:rsid w:val="00923919"/>
    <w:rsid w:val="00923A02"/>
    <w:rsid w:val="009243CF"/>
    <w:rsid w:val="00924862"/>
    <w:rsid w:val="00924C4B"/>
    <w:rsid w:val="00925531"/>
    <w:rsid w:val="00925A8B"/>
    <w:rsid w:val="00926028"/>
    <w:rsid w:val="009263E9"/>
    <w:rsid w:val="009267CB"/>
    <w:rsid w:val="00926F6C"/>
    <w:rsid w:val="00926F72"/>
    <w:rsid w:val="009271E3"/>
    <w:rsid w:val="0092723E"/>
    <w:rsid w:val="00931155"/>
    <w:rsid w:val="00931364"/>
    <w:rsid w:val="009313F2"/>
    <w:rsid w:val="009315BC"/>
    <w:rsid w:val="00931866"/>
    <w:rsid w:val="009318A6"/>
    <w:rsid w:val="00931A48"/>
    <w:rsid w:val="00931BA0"/>
    <w:rsid w:val="009325BC"/>
    <w:rsid w:val="0093340F"/>
    <w:rsid w:val="00934347"/>
    <w:rsid w:val="0093446C"/>
    <w:rsid w:val="0093472D"/>
    <w:rsid w:val="00934917"/>
    <w:rsid w:val="009349F3"/>
    <w:rsid w:val="009354B8"/>
    <w:rsid w:val="0093592C"/>
    <w:rsid w:val="009370A3"/>
    <w:rsid w:val="009372CB"/>
    <w:rsid w:val="0093761D"/>
    <w:rsid w:val="00940AF7"/>
    <w:rsid w:val="00940BFD"/>
    <w:rsid w:val="009415B5"/>
    <w:rsid w:val="00941D96"/>
    <w:rsid w:val="00941FAF"/>
    <w:rsid w:val="0094275D"/>
    <w:rsid w:val="00942919"/>
    <w:rsid w:val="00942A83"/>
    <w:rsid w:val="00942BE7"/>
    <w:rsid w:val="00942F89"/>
    <w:rsid w:val="00943117"/>
    <w:rsid w:val="00943474"/>
    <w:rsid w:val="0094350B"/>
    <w:rsid w:val="00943D43"/>
    <w:rsid w:val="009441FE"/>
    <w:rsid w:val="00945069"/>
    <w:rsid w:val="00945989"/>
    <w:rsid w:val="00946929"/>
    <w:rsid w:val="009469E6"/>
    <w:rsid w:val="00946C60"/>
    <w:rsid w:val="00946F84"/>
    <w:rsid w:val="0094783D"/>
    <w:rsid w:val="00947BA0"/>
    <w:rsid w:val="00947D07"/>
    <w:rsid w:val="00947F08"/>
    <w:rsid w:val="009503AF"/>
    <w:rsid w:val="00950A86"/>
    <w:rsid w:val="00950D2A"/>
    <w:rsid w:val="00952596"/>
    <w:rsid w:val="00953BA1"/>
    <w:rsid w:val="0095435C"/>
    <w:rsid w:val="009546BA"/>
    <w:rsid w:val="00954A59"/>
    <w:rsid w:val="00954FB5"/>
    <w:rsid w:val="0095556E"/>
    <w:rsid w:val="009559C6"/>
    <w:rsid w:val="00955BB6"/>
    <w:rsid w:val="009563A4"/>
    <w:rsid w:val="009563DA"/>
    <w:rsid w:val="00956E6B"/>
    <w:rsid w:val="00957083"/>
    <w:rsid w:val="00957549"/>
    <w:rsid w:val="00957849"/>
    <w:rsid w:val="00957F4A"/>
    <w:rsid w:val="00960383"/>
    <w:rsid w:val="00960B12"/>
    <w:rsid w:val="00960D50"/>
    <w:rsid w:val="0096110B"/>
    <w:rsid w:val="00962235"/>
    <w:rsid w:val="009633C1"/>
    <w:rsid w:val="00963D23"/>
    <w:rsid w:val="00963DD9"/>
    <w:rsid w:val="0096442E"/>
    <w:rsid w:val="009644F7"/>
    <w:rsid w:val="009647F7"/>
    <w:rsid w:val="00964935"/>
    <w:rsid w:val="0096567A"/>
    <w:rsid w:val="009656A2"/>
    <w:rsid w:val="009659A4"/>
    <w:rsid w:val="00965A60"/>
    <w:rsid w:val="00965C8E"/>
    <w:rsid w:val="0096618D"/>
    <w:rsid w:val="00966869"/>
    <w:rsid w:val="00966F88"/>
    <w:rsid w:val="00967010"/>
    <w:rsid w:val="009672F8"/>
    <w:rsid w:val="009672FB"/>
    <w:rsid w:val="009673C3"/>
    <w:rsid w:val="00967F94"/>
    <w:rsid w:val="00970903"/>
    <w:rsid w:val="00970E86"/>
    <w:rsid w:val="00971046"/>
    <w:rsid w:val="009718EB"/>
    <w:rsid w:val="00971B1A"/>
    <w:rsid w:val="00971D4C"/>
    <w:rsid w:val="00972330"/>
    <w:rsid w:val="009724A4"/>
    <w:rsid w:val="0097455B"/>
    <w:rsid w:val="009747A6"/>
    <w:rsid w:val="00974A03"/>
    <w:rsid w:val="00974E02"/>
    <w:rsid w:val="009751C8"/>
    <w:rsid w:val="0097575E"/>
    <w:rsid w:val="0097606A"/>
    <w:rsid w:val="00976081"/>
    <w:rsid w:val="009761A7"/>
    <w:rsid w:val="00976CF4"/>
    <w:rsid w:val="0097725E"/>
    <w:rsid w:val="009779BC"/>
    <w:rsid w:val="00980754"/>
    <w:rsid w:val="00980F30"/>
    <w:rsid w:val="0098109E"/>
    <w:rsid w:val="00981C1A"/>
    <w:rsid w:val="00982386"/>
    <w:rsid w:val="00982D1B"/>
    <w:rsid w:val="00982EEC"/>
    <w:rsid w:val="00983B32"/>
    <w:rsid w:val="0098457A"/>
    <w:rsid w:val="009848BC"/>
    <w:rsid w:val="00984C69"/>
    <w:rsid w:val="00984D11"/>
    <w:rsid w:val="00985E12"/>
    <w:rsid w:val="00986546"/>
    <w:rsid w:val="009869EB"/>
    <w:rsid w:val="00986C4E"/>
    <w:rsid w:val="0098740D"/>
    <w:rsid w:val="009875AC"/>
    <w:rsid w:val="00987D19"/>
    <w:rsid w:val="00987D26"/>
    <w:rsid w:val="00987EDE"/>
    <w:rsid w:val="0099000C"/>
    <w:rsid w:val="00990658"/>
    <w:rsid w:val="009909B4"/>
    <w:rsid w:val="0099198F"/>
    <w:rsid w:val="00991FAE"/>
    <w:rsid w:val="00992256"/>
    <w:rsid w:val="0099274C"/>
    <w:rsid w:val="00992A72"/>
    <w:rsid w:val="00993145"/>
    <w:rsid w:val="009939CE"/>
    <w:rsid w:val="009941FF"/>
    <w:rsid w:val="00994C54"/>
    <w:rsid w:val="009950DC"/>
    <w:rsid w:val="009952B3"/>
    <w:rsid w:val="0099533F"/>
    <w:rsid w:val="009965A9"/>
    <w:rsid w:val="00996644"/>
    <w:rsid w:val="00997709"/>
    <w:rsid w:val="009A0611"/>
    <w:rsid w:val="009A091C"/>
    <w:rsid w:val="009A1455"/>
    <w:rsid w:val="009A1652"/>
    <w:rsid w:val="009A1C20"/>
    <w:rsid w:val="009A2228"/>
    <w:rsid w:val="009A2234"/>
    <w:rsid w:val="009A2F9B"/>
    <w:rsid w:val="009A3A64"/>
    <w:rsid w:val="009A3E05"/>
    <w:rsid w:val="009A423B"/>
    <w:rsid w:val="009A436F"/>
    <w:rsid w:val="009A4EA7"/>
    <w:rsid w:val="009A512F"/>
    <w:rsid w:val="009A5ACA"/>
    <w:rsid w:val="009A62BB"/>
    <w:rsid w:val="009A67B6"/>
    <w:rsid w:val="009A682D"/>
    <w:rsid w:val="009A691C"/>
    <w:rsid w:val="009A731E"/>
    <w:rsid w:val="009A76F3"/>
    <w:rsid w:val="009A7850"/>
    <w:rsid w:val="009A7967"/>
    <w:rsid w:val="009A7AFD"/>
    <w:rsid w:val="009A7B8B"/>
    <w:rsid w:val="009A7BB7"/>
    <w:rsid w:val="009A7CAD"/>
    <w:rsid w:val="009A7D49"/>
    <w:rsid w:val="009A7D97"/>
    <w:rsid w:val="009B00C8"/>
    <w:rsid w:val="009B03C3"/>
    <w:rsid w:val="009B0742"/>
    <w:rsid w:val="009B0CDB"/>
    <w:rsid w:val="009B10E7"/>
    <w:rsid w:val="009B165E"/>
    <w:rsid w:val="009B1729"/>
    <w:rsid w:val="009B177D"/>
    <w:rsid w:val="009B1C7D"/>
    <w:rsid w:val="009B269C"/>
    <w:rsid w:val="009B280D"/>
    <w:rsid w:val="009B2FB3"/>
    <w:rsid w:val="009B3130"/>
    <w:rsid w:val="009B3197"/>
    <w:rsid w:val="009B3328"/>
    <w:rsid w:val="009B33AC"/>
    <w:rsid w:val="009B376A"/>
    <w:rsid w:val="009B387D"/>
    <w:rsid w:val="009B3C50"/>
    <w:rsid w:val="009B4284"/>
    <w:rsid w:val="009B4C6B"/>
    <w:rsid w:val="009B4C78"/>
    <w:rsid w:val="009B5FB2"/>
    <w:rsid w:val="009B6978"/>
    <w:rsid w:val="009B6A2F"/>
    <w:rsid w:val="009B6BEF"/>
    <w:rsid w:val="009B6D2E"/>
    <w:rsid w:val="009B73F0"/>
    <w:rsid w:val="009B77F4"/>
    <w:rsid w:val="009B7AAF"/>
    <w:rsid w:val="009B7C1C"/>
    <w:rsid w:val="009B7DC0"/>
    <w:rsid w:val="009C03F5"/>
    <w:rsid w:val="009C0431"/>
    <w:rsid w:val="009C05E6"/>
    <w:rsid w:val="009C0D36"/>
    <w:rsid w:val="009C10A1"/>
    <w:rsid w:val="009C115F"/>
    <w:rsid w:val="009C15FF"/>
    <w:rsid w:val="009C227F"/>
    <w:rsid w:val="009C2D77"/>
    <w:rsid w:val="009C2DB3"/>
    <w:rsid w:val="009C32C6"/>
    <w:rsid w:val="009C344D"/>
    <w:rsid w:val="009C4160"/>
    <w:rsid w:val="009C47E1"/>
    <w:rsid w:val="009C497F"/>
    <w:rsid w:val="009C4C0D"/>
    <w:rsid w:val="009C4F9E"/>
    <w:rsid w:val="009C5B75"/>
    <w:rsid w:val="009C6F3B"/>
    <w:rsid w:val="009C6F84"/>
    <w:rsid w:val="009C7260"/>
    <w:rsid w:val="009C7391"/>
    <w:rsid w:val="009C75F5"/>
    <w:rsid w:val="009C79A1"/>
    <w:rsid w:val="009C7D8B"/>
    <w:rsid w:val="009C7F3D"/>
    <w:rsid w:val="009D0070"/>
    <w:rsid w:val="009D118E"/>
    <w:rsid w:val="009D12C8"/>
    <w:rsid w:val="009D2024"/>
    <w:rsid w:val="009D241D"/>
    <w:rsid w:val="009D24EF"/>
    <w:rsid w:val="009D2A24"/>
    <w:rsid w:val="009D2AB0"/>
    <w:rsid w:val="009D2BCD"/>
    <w:rsid w:val="009D2E70"/>
    <w:rsid w:val="009D30BA"/>
    <w:rsid w:val="009D3E57"/>
    <w:rsid w:val="009D66C2"/>
    <w:rsid w:val="009D690A"/>
    <w:rsid w:val="009D6AA8"/>
    <w:rsid w:val="009D6C88"/>
    <w:rsid w:val="009D7335"/>
    <w:rsid w:val="009D7528"/>
    <w:rsid w:val="009D75CF"/>
    <w:rsid w:val="009D7753"/>
    <w:rsid w:val="009D7AFE"/>
    <w:rsid w:val="009D7DB8"/>
    <w:rsid w:val="009E1DF8"/>
    <w:rsid w:val="009E24B2"/>
    <w:rsid w:val="009E2EB9"/>
    <w:rsid w:val="009E3648"/>
    <w:rsid w:val="009E3973"/>
    <w:rsid w:val="009E3B8C"/>
    <w:rsid w:val="009E4BDB"/>
    <w:rsid w:val="009E4C4C"/>
    <w:rsid w:val="009E4C80"/>
    <w:rsid w:val="009E4ECF"/>
    <w:rsid w:val="009E4FAA"/>
    <w:rsid w:val="009E5023"/>
    <w:rsid w:val="009E5A31"/>
    <w:rsid w:val="009E6384"/>
    <w:rsid w:val="009E65DF"/>
    <w:rsid w:val="009E672A"/>
    <w:rsid w:val="009E6A32"/>
    <w:rsid w:val="009E6BE1"/>
    <w:rsid w:val="009E7F5F"/>
    <w:rsid w:val="009F0570"/>
    <w:rsid w:val="009F068B"/>
    <w:rsid w:val="009F085D"/>
    <w:rsid w:val="009F1B20"/>
    <w:rsid w:val="009F35CB"/>
    <w:rsid w:val="009F371C"/>
    <w:rsid w:val="009F3735"/>
    <w:rsid w:val="009F38F6"/>
    <w:rsid w:val="009F460C"/>
    <w:rsid w:val="009F4EC2"/>
    <w:rsid w:val="009F5855"/>
    <w:rsid w:val="009F5E22"/>
    <w:rsid w:val="009F6182"/>
    <w:rsid w:val="009F6210"/>
    <w:rsid w:val="009F6D52"/>
    <w:rsid w:val="009F6E83"/>
    <w:rsid w:val="009F6FA2"/>
    <w:rsid w:val="009F7546"/>
    <w:rsid w:val="009F77A1"/>
    <w:rsid w:val="009F78F9"/>
    <w:rsid w:val="00A00DD6"/>
    <w:rsid w:val="00A01ABF"/>
    <w:rsid w:val="00A01D96"/>
    <w:rsid w:val="00A01F6E"/>
    <w:rsid w:val="00A02626"/>
    <w:rsid w:val="00A02D09"/>
    <w:rsid w:val="00A0355F"/>
    <w:rsid w:val="00A03C7D"/>
    <w:rsid w:val="00A03DAC"/>
    <w:rsid w:val="00A03F5C"/>
    <w:rsid w:val="00A04176"/>
    <w:rsid w:val="00A0424B"/>
    <w:rsid w:val="00A048B5"/>
    <w:rsid w:val="00A04B82"/>
    <w:rsid w:val="00A04CC1"/>
    <w:rsid w:val="00A055D0"/>
    <w:rsid w:val="00A0563B"/>
    <w:rsid w:val="00A05E8D"/>
    <w:rsid w:val="00A05FF0"/>
    <w:rsid w:val="00A07FA4"/>
    <w:rsid w:val="00A1054B"/>
    <w:rsid w:val="00A10AEB"/>
    <w:rsid w:val="00A11189"/>
    <w:rsid w:val="00A11A0C"/>
    <w:rsid w:val="00A11DBF"/>
    <w:rsid w:val="00A12231"/>
    <w:rsid w:val="00A128A6"/>
    <w:rsid w:val="00A12A3F"/>
    <w:rsid w:val="00A12BD7"/>
    <w:rsid w:val="00A13451"/>
    <w:rsid w:val="00A13632"/>
    <w:rsid w:val="00A13678"/>
    <w:rsid w:val="00A137E3"/>
    <w:rsid w:val="00A13B27"/>
    <w:rsid w:val="00A13C11"/>
    <w:rsid w:val="00A14736"/>
    <w:rsid w:val="00A147A8"/>
    <w:rsid w:val="00A1487D"/>
    <w:rsid w:val="00A14F48"/>
    <w:rsid w:val="00A1647C"/>
    <w:rsid w:val="00A164F7"/>
    <w:rsid w:val="00A165B4"/>
    <w:rsid w:val="00A165C5"/>
    <w:rsid w:val="00A16743"/>
    <w:rsid w:val="00A16E34"/>
    <w:rsid w:val="00A17AF9"/>
    <w:rsid w:val="00A17BE6"/>
    <w:rsid w:val="00A17EED"/>
    <w:rsid w:val="00A2004E"/>
    <w:rsid w:val="00A2007B"/>
    <w:rsid w:val="00A20080"/>
    <w:rsid w:val="00A20117"/>
    <w:rsid w:val="00A203FE"/>
    <w:rsid w:val="00A2046F"/>
    <w:rsid w:val="00A20EAD"/>
    <w:rsid w:val="00A20EFB"/>
    <w:rsid w:val="00A2120A"/>
    <w:rsid w:val="00A213AB"/>
    <w:rsid w:val="00A21416"/>
    <w:rsid w:val="00A21489"/>
    <w:rsid w:val="00A216B5"/>
    <w:rsid w:val="00A217EC"/>
    <w:rsid w:val="00A225A7"/>
    <w:rsid w:val="00A23201"/>
    <w:rsid w:val="00A23261"/>
    <w:rsid w:val="00A23B83"/>
    <w:rsid w:val="00A23CE8"/>
    <w:rsid w:val="00A23D68"/>
    <w:rsid w:val="00A2463F"/>
    <w:rsid w:val="00A24DD3"/>
    <w:rsid w:val="00A24E83"/>
    <w:rsid w:val="00A2536E"/>
    <w:rsid w:val="00A255D3"/>
    <w:rsid w:val="00A259FA"/>
    <w:rsid w:val="00A25E9A"/>
    <w:rsid w:val="00A25F49"/>
    <w:rsid w:val="00A263AF"/>
    <w:rsid w:val="00A26646"/>
    <w:rsid w:val="00A27B3C"/>
    <w:rsid w:val="00A27DD7"/>
    <w:rsid w:val="00A30064"/>
    <w:rsid w:val="00A30C09"/>
    <w:rsid w:val="00A30C0C"/>
    <w:rsid w:val="00A311E8"/>
    <w:rsid w:val="00A318BA"/>
    <w:rsid w:val="00A31A52"/>
    <w:rsid w:val="00A31BF1"/>
    <w:rsid w:val="00A31D34"/>
    <w:rsid w:val="00A31D98"/>
    <w:rsid w:val="00A320EE"/>
    <w:rsid w:val="00A321A4"/>
    <w:rsid w:val="00A32E21"/>
    <w:rsid w:val="00A334F6"/>
    <w:rsid w:val="00A33A06"/>
    <w:rsid w:val="00A34509"/>
    <w:rsid w:val="00A34F63"/>
    <w:rsid w:val="00A35558"/>
    <w:rsid w:val="00A3574C"/>
    <w:rsid w:val="00A35B2A"/>
    <w:rsid w:val="00A3615F"/>
    <w:rsid w:val="00A362EB"/>
    <w:rsid w:val="00A362F6"/>
    <w:rsid w:val="00A367A3"/>
    <w:rsid w:val="00A36BDE"/>
    <w:rsid w:val="00A372A2"/>
    <w:rsid w:val="00A372A4"/>
    <w:rsid w:val="00A374EA"/>
    <w:rsid w:val="00A3774A"/>
    <w:rsid w:val="00A40225"/>
    <w:rsid w:val="00A40AC6"/>
    <w:rsid w:val="00A40E56"/>
    <w:rsid w:val="00A415B1"/>
    <w:rsid w:val="00A41CB4"/>
    <w:rsid w:val="00A422B6"/>
    <w:rsid w:val="00A4235E"/>
    <w:rsid w:val="00A42767"/>
    <w:rsid w:val="00A433B9"/>
    <w:rsid w:val="00A43E1D"/>
    <w:rsid w:val="00A44AB9"/>
    <w:rsid w:val="00A44D68"/>
    <w:rsid w:val="00A455A2"/>
    <w:rsid w:val="00A459AE"/>
    <w:rsid w:val="00A45D4B"/>
    <w:rsid w:val="00A46490"/>
    <w:rsid w:val="00A467E7"/>
    <w:rsid w:val="00A46A12"/>
    <w:rsid w:val="00A47035"/>
    <w:rsid w:val="00A472BC"/>
    <w:rsid w:val="00A474F0"/>
    <w:rsid w:val="00A50A12"/>
    <w:rsid w:val="00A50D2C"/>
    <w:rsid w:val="00A52052"/>
    <w:rsid w:val="00A527A1"/>
    <w:rsid w:val="00A5329C"/>
    <w:rsid w:val="00A536F0"/>
    <w:rsid w:val="00A53998"/>
    <w:rsid w:val="00A53E83"/>
    <w:rsid w:val="00A542B2"/>
    <w:rsid w:val="00A54448"/>
    <w:rsid w:val="00A5464A"/>
    <w:rsid w:val="00A5482A"/>
    <w:rsid w:val="00A548FE"/>
    <w:rsid w:val="00A54EDE"/>
    <w:rsid w:val="00A55161"/>
    <w:rsid w:val="00A55311"/>
    <w:rsid w:val="00A56253"/>
    <w:rsid w:val="00A56D76"/>
    <w:rsid w:val="00A57AC7"/>
    <w:rsid w:val="00A601D2"/>
    <w:rsid w:val="00A60434"/>
    <w:rsid w:val="00A61474"/>
    <w:rsid w:val="00A617B1"/>
    <w:rsid w:val="00A6194E"/>
    <w:rsid w:val="00A61B8C"/>
    <w:rsid w:val="00A61BEC"/>
    <w:rsid w:val="00A61D68"/>
    <w:rsid w:val="00A62A35"/>
    <w:rsid w:val="00A6317B"/>
    <w:rsid w:val="00A63290"/>
    <w:rsid w:val="00A63823"/>
    <w:rsid w:val="00A6462D"/>
    <w:rsid w:val="00A6484F"/>
    <w:rsid w:val="00A64C1D"/>
    <w:rsid w:val="00A658DB"/>
    <w:rsid w:val="00A65D88"/>
    <w:rsid w:val="00A6673D"/>
    <w:rsid w:val="00A66D71"/>
    <w:rsid w:val="00A675E5"/>
    <w:rsid w:val="00A7068C"/>
    <w:rsid w:val="00A7094E"/>
    <w:rsid w:val="00A70B2A"/>
    <w:rsid w:val="00A70B7D"/>
    <w:rsid w:val="00A70E55"/>
    <w:rsid w:val="00A711E7"/>
    <w:rsid w:val="00A717C4"/>
    <w:rsid w:val="00A71D97"/>
    <w:rsid w:val="00A71E49"/>
    <w:rsid w:val="00A72473"/>
    <w:rsid w:val="00A727C1"/>
    <w:rsid w:val="00A72917"/>
    <w:rsid w:val="00A72C05"/>
    <w:rsid w:val="00A732A3"/>
    <w:rsid w:val="00A735AE"/>
    <w:rsid w:val="00A73C54"/>
    <w:rsid w:val="00A73D8C"/>
    <w:rsid w:val="00A7517F"/>
    <w:rsid w:val="00A75492"/>
    <w:rsid w:val="00A757FE"/>
    <w:rsid w:val="00A75D2B"/>
    <w:rsid w:val="00A76279"/>
    <w:rsid w:val="00A76820"/>
    <w:rsid w:val="00A76A46"/>
    <w:rsid w:val="00A77483"/>
    <w:rsid w:val="00A774A2"/>
    <w:rsid w:val="00A77684"/>
    <w:rsid w:val="00A8050C"/>
    <w:rsid w:val="00A805C2"/>
    <w:rsid w:val="00A80604"/>
    <w:rsid w:val="00A80693"/>
    <w:rsid w:val="00A80834"/>
    <w:rsid w:val="00A80BC9"/>
    <w:rsid w:val="00A80F04"/>
    <w:rsid w:val="00A80FDA"/>
    <w:rsid w:val="00A8132E"/>
    <w:rsid w:val="00A816EC"/>
    <w:rsid w:val="00A8198F"/>
    <w:rsid w:val="00A81BE8"/>
    <w:rsid w:val="00A81C8F"/>
    <w:rsid w:val="00A82605"/>
    <w:rsid w:val="00A829F7"/>
    <w:rsid w:val="00A82C31"/>
    <w:rsid w:val="00A83637"/>
    <w:rsid w:val="00A83C1F"/>
    <w:rsid w:val="00A84680"/>
    <w:rsid w:val="00A84F41"/>
    <w:rsid w:val="00A84F73"/>
    <w:rsid w:val="00A86462"/>
    <w:rsid w:val="00A8668A"/>
    <w:rsid w:val="00A86B85"/>
    <w:rsid w:val="00A86F1D"/>
    <w:rsid w:val="00A86F60"/>
    <w:rsid w:val="00A872D6"/>
    <w:rsid w:val="00A873C1"/>
    <w:rsid w:val="00A878BA"/>
    <w:rsid w:val="00A87F39"/>
    <w:rsid w:val="00A90811"/>
    <w:rsid w:val="00A91830"/>
    <w:rsid w:val="00A91A9F"/>
    <w:rsid w:val="00A922A8"/>
    <w:rsid w:val="00A92373"/>
    <w:rsid w:val="00A92A9F"/>
    <w:rsid w:val="00A93664"/>
    <w:rsid w:val="00A93C09"/>
    <w:rsid w:val="00A93CD8"/>
    <w:rsid w:val="00A93E8A"/>
    <w:rsid w:val="00A93F4D"/>
    <w:rsid w:val="00A94590"/>
    <w:rsid w:val="00A95127"/>
    <w:rsid w:val="00A95468"/>
    <w:rsid w:val="00A95C9D"/>
    <w:rsid w:val="00A9679E"/>
    <w:rsid w:val="00AA0369"/>
    <w:rsid w:val="00AA0763"/>
    <w:rsid w:val="00AA19D8"/>
    <w:rsid w:val="00AA2067"/>
    <w:rsid w:val="00AA28CC"/>
    <w:rsid w:val="00AA2B22"/>
    <w:rsid w:val="00AA2B7C"/>
    <w:rsid w:val="00AA2BDE"/>
    <w:rsid w:val="00AA2E10"/>
    <w:rsid w:val="00AA2FFA"/>
    <w:rsid w:val="00AA32B1"/>
    <w:rsid w:val="00AA3B65"/>
    <w:rsid w:val="00AA408E"/>
    <w:rsid w:val="00AA40AD"/>
    <w:rsid w:val="00AA4409"/>
    <w:rsid w:val="00AA47E4"/>
    <w:rsid w:val="00AA4CE3"/>
    <w:rsid w:val="00AA5005"/>
    <w:rsid w:val="00AA5129"/>
    <w:rsid w:val="00AA51AB"/>
    <w:rsid w:val="00AA51AF"/>
    <w:rsid w:val="00AA54E8"/>
    <w:rsid w:val="00AA56E7"/>
    <w:rsid w:val="00AA5C5D"/>
    <w:rsid w:val="00AA6572"/>
    <w:rsid w:val="00AA7010"/>
    <w:rsid w:val="00AA7273"/>
    <w:rsid w:val="00AA72BB"/>
    <w:rsid w:val="00AA7718"/>
    <w:rsid w:val="00AA7E03"/>
    <w:rsid w:val="00AA7EDF"/>
    <w:rsid w:val="00AB0358"/>
    <w:rsid w:val="00AB0822"/>
    <w:rsid w:val="00AB1284"/>
    <w:rsid w:val="00AB12DB"/>
    <w:rsid w:val="00AB14FB"/>
    <w:rsid w:val="00AB1876"/>
    <w:rsid w:val="00AB1DF7"/>
    <w:rsid w:val="00AB2952"/>
    <w:rsid w:val="00AB2A84"/>
    <w:rsid w:val="00AB31B4"/>
    <w:rsid w:val="00AB389E"/>
    <w:rsid w:val="00AB4302"/>
    <w:rsid w:val="00AB439A"/>
    <w:rsid w:val="00AB51BD"/>
    <w:rsid w:val="00AB5E62"/>
    <w:rsid w:val="00AB6277"/>
    <w:rsid w:val="00AB73C8"/>
    <w:rsid w:val="00AB794E"/>
    <w:rsid w:val="00AC0B45"/>
    <w:rsid w:val="00AC0C2D"/>
    <w:rsid w:val="00AC106D"/>
    <w:rsid w:val="00AC1751"/>
    <w:rsid w:val="00AC2436"/>
    <w:rsid w:val="00AC2E94"/>
    <w:rsid w:val="00AC332D"/>
    <w:rsid w:val="00AC47F2"/>
    <w:rsid w:val="00AC4C08"/>
    <w:rsid w:val="00AC4C0D"/>
    <w:rsid w:val="00AC4DD4"/>
    <w:rsid w:val="00AC5604"/>
    <w:rsid w:val="00AC5C0F"/>
    <w:rsid w:val="00AC6064"/>
    <w:rsid w:val="00AC67B6"/>
    <w:rsid w:val="00AC778E"/>
    <w:rsid w:val="00AC7B5D"/>
    <w:rsid w:val="00AC7BC2"/>
    <w:rsid w:val="00AC7E71"/>
    <w:rsid w:val="00AD031D"/>
    <w:rsid w:val="00AD0449"/>
    <w:rsid w:val="00AD1013"/>
    <w:rsid w:val="00AD13BA"/>
    <w:rsid w:val="00AD1795"/>
    <w:rsid w:val="00AD1B2E"/>
    <w:rsid w:val="00AD26E7"/>
    <w:rsid w:val="00AD38E3"/>
    <w:rsid w:val="00AD3ADA"/>
    <w:rsid w:val="00AD3F08"/>
    <w:rsid w:val="00AD4430"/>
    <w:rsid w:val="00AD456A"/>
    <w:rsid w:val="00AD55A5"/>
    <w:rsid w:val="00AD5914"/>
    <w:rsid w:val="00AD597B"/>
    <w:rsid w:val="00AD5A0F"/>
    <w:rsid w:val="00AD5D2A"/>
    <w:rsid w:val="00AD639B"/>
    <w:rsid w:val="00AD6633"/>
    <w:rsid w:val="00AD6639"/>
    <w:rsid w:val="00AD6772"/>
    <w:rsid w:val="00AD6EC1"/>
    <w:rsid w:val="00AD7529"/>
    <w:rsid w:val="00AE0425"/>
    <w:rsid w:val="00AE0584"/>
    <w:rsid w:val="00AE1426"/>
    <w:rsid w:val="00AE1D5E"/>
    <w:rsid w:val="00AE20FB"/>
    <w:rsid w:val="00AE2B04"/>
    <w:rsid w:val="00AE3149"/>
    <w:rsid w:val="00AE360E"/>
    <w:rsid w:val="00AE4BFC"/>
    <w:rsid w:val="00AE5054"/>
    <w:rsid w:val="00AE50B5"/>
    <w:rsid w:val="00AE59AC"/>
    <w:rsid w:val="00AE5A9A"/>
    <w:rsid w:val="00AE5AD9"/>
    <w:rsid w:val="00AE607C"/>
    <w:rsid w:val="00AE620A"/>
    <w:rsid w:val="00AE6989"/>
    <w:rsid w:val="00AE72BC"/>
    <w:rsid w:val="00AF0F0B"/>
    <w:rsid w:val="00AF12AA"/>
    <w:rsid w:val="00AF16BB"/>
    <w:rsid w:val="00AF180E"/>
    <w:rsid w:val="00AF182F"/>
    <w:rsid w:val="00AF21EB"/>
    <w:rsid w:val="00AF31FD"/>
    <w:rsid w:val="00AF350B"/>
    <w:rsid w:val="00AF37C2"/>
    <w:rsid w:val="00AF42A0"/>
    <w:rsid w:val="00AF4403"/>
    <w:rsid w:val="00AF4857"/>
    <w:rsid w:val="00AF48E3"/>
    <w:rsid w:val="00AF56A6"/>
    <w:rsid w:val="00AF62C8"/>
    <w:rsid w:val="00AF6309"/>
    <w:rsid w:val="00AF6449"/>
    <w:rsid w:val="00AF64B0"/>
    <w:rsid w:val="00AF69D1"/>
    <w:rsid w:val="00AF6A34"/>
    <w:rsid w:val="00AF6BD6"/>
    <w:rsid w:val="00AF6E62"/>
    <w:rsid w:val="00AF6FA8"/>
    <w:rsid w:val="00AF6FDF"/>
    <w:rsid w:val="00AF738D"/>
    <w:rsid w:val="00AF7B38"/>
    <w:rsid w:val="00B000F3"/>
    <w:rsid w:val="00B007FE"/>
    <w:rsid w:val="00B008AF"/>
    <w:rsid w:val="00B00DB2"/>
    <w:rsid w:val="00B01323"/>
    <w:rsid w:val="00B018DB"/>
    <w:rsid w:val="00B02731"/>
    <w:rsid w:val="00B027BB"/>
    <w:rsid w:val="00B031A6"/>
    <w:rsid w:val="00B039D8"/>
    <w:rsid w:val="00B0448D"/>
    <w:rsid w:val="00B04608"/>
    <w:rsid w:val="00B047EA"/>
    <w:rsid w:val="00B05181"/>
    <w:rsid w:val="00B0539D"/>
    <w:rsid w:val="00B05692"/>
    <w:rsid w:val="00B05A69"/>
    <w:rsid w:val="00B06748"/>
    <w:rsid w:val="00B06802"/>
    <w:rsid w:val="00B06E85"/>
    <w:rsid w:val="00B0726C"/>
    <w:rsid w:val="00B1023E"/>
    <w:rsid w:val="00B1039B"/>
    <w:rsid w:val="00B10497"/>
    <w:rsid w:val="00B10DCA"/>
    <w:rsid w:val="00B10DEC"/>
    <w:rsid w:val="00B11C98"/>
    <w:rsid w:val="00B12364"/>
    <w:rsid w:val="00B123F2"/>
    <w:rsid w:val="00B12936"/>
    <w:rsid w:val="00B12948"/>
    <w:rsid w:val="00B12ACE"/>
    <w:rsid w:val="00B12FB1"/>
    <w:rsid w:val="00B131BF"/>
    <w:rsid w:val="00B1323F"/>
    <w:rsid w:val="00B13318"/>
    <w:rsid w:val="00B134CF"/>
    <w:rsid w:val="00B137C8"/>
    <w:rsid w:val="00B1463E"/>
    <w:rsid w:val="00B147D5"/>
    <w:rsid w:val="00B14924"/>
    <w:rsid w:val="00B14D54"/>
    <w:rsid w:val="00B14FC1"/>
    <w:rsid w:val="00B150CD"/>
    <w:rsid w:val="00B15526"/>
    <w:rsid w:val="00B163D2"/>
    <w:rsid w:val="00B16BBB"/>
    <w:rsid w:val="00B16DF1"/>
    <w:rsid w:val="00B16FD7"/>
    <w:rsid w:val="00B2133E"/>
    <w:rsid w:val="00B2141C"/>
    <w:rsid w:val="00B215A5"/>
    <w:rsid w:val="00B220E2"/>
    <w:rsid w:val="00B225B3"/>
    <w:rsid w:val="00B225D7"/>
    <w:rsid w:val="00B22BAF"/>
    <w:rsid w:val="00B24737"/>
    <w:rsid w:val="00B24773"/>
    <w:rsid w:val="00B24910"/>
    <w:rsid w:val="00B24C43"/>
    <w:rsid w:val="00B24FFB"/>
    <w:rsid w:val="00B25589"/>
    <w:rsid w:val="00B25956"/>
    <w:rsid w:val="00B26F8F"/>
    <w:rsid w:val="00B27A74"/>
    <w:rsid w:val="00B30077"/>
    <w:rsid w:val="00B3077A"/>
    <w:rsid w:val="00B30C98"/>
    <w:rsid w:val="00B31A1F"/>
    <w:rsid w:val="00B31BD7"/>
    <w:rsid w:val="00B32149"/>
    <w:rsid w:val="00B3279E"/>
    <w:rsid w:val="00B328CF"/>
    <w:rsid w:val="00B32F11"/>
    <w:rsid w:val="00B32FEF"/>
    <w:rsid w:val="00B337F3"/>
    <w:rsid w:val="00B33A25"/>
    <w:rsid w:val="00B33CC4"/>
    <w:rsid w:val="00B34498"/>
    <w:rsid w:val="00B3498D"/>
    <w:rsid w:val="00B354D1"/>
    <w:rsid w:val="00B35FB1"/>
    <w:rsid w:val="00B36487"/>
    <w:rsid w:val="00B36EF9"/>
    <w:rsid w:val="00B375D8"/>
    <w:rsid w:val="00B40BF9"/>
    <w:rsid w:val="00B4126D"/>
    <w:rsid w:val="00B4221B"/>
    <w:rsid w:val="00B426B5"/>
    <w:rsid w:val="00B4273A"/>
    <w:rsid w:val="00B42AC4"/>
    <w:rsid w:val="00B42F9A"/>
    <w:rsid w:val="00B43664"/>
    <w:rsid w:val="00B43943"/>
    <w:rsid w:val="00B44FE1"/>
    <w:rsid w:val="00B4556E"/>
    <w:rsid w:val="00B45D2D"/>
    <w:rsid w:val="00B46373"/>
    <w:rsid w:val="00B46E6F"/>
    <w:rsid w:val="00B4729C"/>
    <w:rsid w:val="00B47373"/>
    <w:rsid w:val="00B475F5"/>
    <w:rsid w:val="00B50420"/>
    <w:rsid w:val="00B509C8"/>
    <w:rsid w:val="00B51211"/>
    <w:rsid w:val="00B51CC9"/>
    <w:rsid w:val="00B51DBF"/>
    <w:rsid w:val="00B5214B"/>
    <w:rsid w:val="00B52AF6"/>
    <w:rsid w:val="00B53425"/>
    <w:rsid w:val="00B53500"/>
    <w:rsid w:val="00B536AD"/>
    <w:rsid w:val="00B54045"/>
    <w:rsid w:val="00B54375"/>
    <w:rsid w:val="00B54553"/>
    <w:rsid w:val="00B54E16"/>
    <w:rsid w:val="00B5518D"/>
    <w:rsid w:val="00B551DC"/>
    <w:rsid w:val="00B560D3"/>
    <w:rsid w:val="00B56401"/>
    <w:rsid w:val="00B56AE6"/>
    <w:rsid w:val="00B56EEA"/>
    <w:rsid w:val="00B5700E"/>
    <w:rsid w:val="00B5769D"/>
    <w:rsid w:val="00B57794"/>
    <w:rsid w:val="00B57AC5"/>
    <w:rsid w:val="00B60155"/>
    <w:rsid w:val="00B6032F"/>
    <w:rsid w:val="00B60D90"/>
    <w:rsid w:val="00B61BD8"/>
    <w:rsid w:val="00B62819"/>
    <w:rsid w:val="00B62B67"/>
    <w:rsid w:val="00B637A1"/>
    <w:rsid w:val="00B639CA"/>
    <w:rsid w:val="00B63EA3"/>
    <w:rsid w:val="00B63F06"/>
    <w:rsid w:val="00B63F41"/>
    <w:rsid w:val="00B6413D"/>
    <w:rsid w:val="00B641BE"/>
    <w:rsid w:val="00B643C2"/>
    <w:rsid w:val="00B6529A"/>
    <w:rsid w:val="00B657CC"/>
    <w:rsid w:val="00B65A4B"/>
    <w:rsid w:val="00B65B0B"/>
    <w:rsid w:val="00B66361"/>
    <w:rsid w:val="00B666BA"/>
    <w:rsid w:val="00B6671F"/>
    <w:rsid w:val="00B667EE"/>
    <w:rsid w:val="00B66878"/>
    <w:rsid w:val="00B71594"/>
    <w:rsid w:val="00B71CF3"/>
    <w:rsid w:val="00B734BC"/>
    <w:rsid w:val="00B737D0"/>
    <w:rsid w:val="00B7390D"/>
    <w:rsid w:val="00B73A55"/>
    <w:rsid w:val="00B74144"/>
    <w:rsid w:val="00B74BCF"/>
    <w:rsid w:val="00B74E76"/>
    <w:rsid w:val="00B74FE6"/>
    <w:rsid w:val="00B75198"/>
    <w:rsid w:val="00B7579F"/>
    <w:rsid w:val="00B769E0"/>
    <w:rsid w:val="00B76AE8"/>
    <w:rsid w:val="00B76B49"/>
    <w:rsid w:val="00B76EF6"/>
    <w:rsid w:val="00B77211"/>
    <w:rsid w:val="00B77216"/>
    <w:rsid w:val="00B779FD"/>
    <w:rsid w:val="00B77A9D"/>
    <w:rsid w:val="00B77E26"/>
    <w:rsid w:val="00B802CB"/>
    <w:rsid w:val="00B80766"/>
    <w:rsid w:val="00B80852"/>
    <w:rsid w:val="00B80BF1"/>
    <w:rsid w:val="00B80E07"/>
    <w:rsid w:val="00B80F2F"/>
    <w:rsid w:val="00B81B90"/>
    <w:rsid w:val="00B81D4A"/>
    <w:rsid w:val="00B821FE"/>
    <w:rsid w:val="00B82343"/>
    <w:rsid w:val="00B8270F"/>
    <w:rsid w:val="00B827D7"/>
    <w:rsid w:val="00B82C8B"/>
    <w:rsid w:val="00B82F85"/>
    <w:rsid w:val="00B830CD"/>
    <w:rsid w:val="00B8342B"/>
    <w:rsid w:val="00B8357A"/>
    <w:rsid w:val="00B836C9"/>
    <w:rsid w:val="00B838C7"/>
    <w:rsid w:val="00B83CE8"/>
    <w:rsid w:val="00B8414D"/>
    <w:rsid w:val="00B841E2"/>
    <w:rsid w:val="00B8556A"/>
    <w:rsid w:val="00B858D6"/>
    <w:rsid w:val="00B85E0A"/>
    <w:rsid w:val="00B86063"/>
    <w:rsid w:val="00B86354"/>
    <w:rsid w:val="00B8675E"/>
    <w:rsid w:val="00B872A5"/>
    <w:rsid w:val="00B8743D"/>
    <w:rsid w:val="00B879AA"/>
    <w:rsid w:val="00B87BE1"/>
    <w:rsid w:val="00B87DAC"/>
    <w:rsid w:val="00B87DE5"/>
    <w:rsid w:val="00B87F90"/>
    <w:rsid w:val="00B903CE"/>
    <w:rsid w:val="00B90A1B"/>
    <w:rsid w:val="00B910B9"/>
    <w:rsid w:val="00B9124B"/>
    <w:rsid w:val="00B91495"/>
    <w:rsid w:val="00B919C8"/>
    <w:rsid w:val="00B91AE6"/>
    <w:rsid w:val="00B91CF9"/>
    <w:rsid w:val="00B922C3"/>
    <w:rsid w:val="00B927BE"/>
    <w:rsid w:val="00B92837"/>
    <w:rsid w:val="00B92B8D"/>
    <w:rsid w:val="00B9323D"/>
    <w:rsid w:val="00B93CF6"/>
    <w:rsid w:val="00B93FAC"/>
    <w:rsid w:val="00B94158"/>
    <w:rsid w:val="00B94160"/>
    <w:rsid w:val="00B94A4E"/>
    <w:rsid w:val="00B94E91"/>
    <w:rsid w:val="00B95B38"/>
    <w:rsid w:val="00B96B57"/>
    <w:rsid w:val="00B977EE"/>
    <w:rsid w:val="00B9785A"/>
    <w:rsid w:val="00BA0032"/>
    <w:rsid w:val="00BA07BB"/>
    <w:rsid w:val="00BA0A19"/>
    <w:rsid w:val="00BA1196"/>
    <w:rsid w:val="00BA11F5"/>
    <w:rsid w:val="00BA1864"/>
    <w:rsid w:val="00BA1BA6"/>
    <w:rsid w:val="00BA1D1A"/>
    <w:rsid w:val="00BA2829"/>
    <w:rsid w:val="00BA2868"/>
    <w:rsid w:val="00BA286D"/>
    <w:rsid w:val="00BA3199"/>
    <w:rsid w:val="00BA3215"/>
    <w:rsid w:val="00BA345C"/>
    <w:rsid w:val="00BA38BF"/>
    <w:rsid w:val="00BA3ABF"/>
    <w:rsid w:val="00BA3D68"/>
    <w:rsid w:val="00BA3F4E"/>
    <w:rsid w:val="00BA3FE7"/>
    <w:rsid w:val="00BA4574"/>
    <w:rsid w:val="00BA481C"/>
    <w:rsid w:val="00BA4C87"/>
    <w:rsid w:val="00BA577B"/>
    <w:rsid w:val="00BA5F2F"/>
    <w:rsid w:val="00BA6125"/>
    <w:rsid w:val="00BA615B"/>
    <w:rsid w:val="00BA627A"/>
    <w:rsid w:val="00BA7155"/>
    <w:rsid w:val="00BA728F"/>
    <w:rsid w:val="00BA761D"/>
    <w:rsid w:val="00BA7D73"/>
    <w:rsid w:val="00BA7E96"/>
    <w:rsid w:val="00BA7FD4"/>
    <w:rsid w:val="00BB0241"/>
    <w:rsid w:val="00BB072B"/>
    <w:rsid w:val="00BB1983"/>
    <w:rsid w:val="00BB299A"/>
    <w:rsid w:val="00BB2F87"/>
    <w:rsid w:val="00BB3039"/>
    <w:rsid w:val="00BB3335"/>
    <w:rsid w:val="00BB34CC"/>
    <w:rsid w:val="00BB43A0"/>
    <w:rsid w:val="00BB43C3"/>
    <w:rsid w:val="00BB46CF"/>
    <w:rsid w:val="00BB4D98"/>
    <w:rsid w:val="00BB4DEB"/>
    <w:rsid w:val="00BB4F43"/>
    <w:rsid w:val="00BB56E3"/>
    <w:rsid w:val="00BB6508"/>
    <w:rsid w:val="00BB72D6"/>
    <w:rsid w:val="00BB75EE"/>
    <w:rsid w:val="00BB7954"/>
    <w:rsid w:val="00BC0296"/>
    <w:rsid w:val="00BC0424"/>
    <w:rsid w:val="00BC0896"/>
    <w:rsid w:val="00BC0FAD"/>
    <w:rsid w:val="00BC11F2"/>
    <w:rsid w:val="00BC138F"/>
    <w:rsid w:val="00BC15E6"/>
    <w:rsid w:val="00BC1FCC"/>
    <w:rsid w:val="00BC22FC"/>
    <w:rsid w:val="00BC230C"/>
    <w:rsid w:val="00BC27C2"/>
    <w:rsid w:val="00BC2DB1"/>
    <w:rsid w:val="00BC3110"/>
    <w:rsid w:val="00BC3937"/>
    <w:rsid w:val="00BC3C55"/>
    <w:rsid w:val="00BC4D9A"/>
    <w:rsid w:val="00BC50BD"/>
    <w:rsid w:val="00BC50FF"/>
    <w:rsid w:val="00BC5696"/>
    <w:rsid w:val="00BC57AC"/>
    <w:rsid w:val="00BC5F6C"/>
    <w:rsid w:val="00BC6026"/>
    <w:rsid w:val="00BC61B8"/>
    <w:rsid w:val="00BC72A8"/>
    <w:rsid w:val="00BC73E1"/>
    <w:rsid w:val="00BC7977"/>
    <w:rsid w:val="00BD003F"/>
    <w:rsid w:val="00BD042F"/>
    <w:rsid w:val="00BD0C16"/>
    <w:rsid w:val="00BD11A3"/>
    <w:rsid w:val="00BD11F8"/>
    <w:rsid w:val="00BD13AD"/>
    <w:rsid w:val="00BD16A6"/>
    <w:rsid w:val="00BD1BCD"/>
    <w:rsid w:val="00BD1F8D"/>
    <w:rsid w:val="00BD2800"/>
    <w:rsid w:val="00BD312E"/>
    <w:rsid w:val="00BD3B93"/>
    <w:rsid w:val="00BD406E"/>
    <w:rsid w:val="00BD4441"/>
    <w:rsid w:val="00BD47C9"/>
    <w:rsid w:val="00BD4A79"/>
    <w:rsid w:val="00BD4E87"/>
    <w:rsid w:val="00BD55A8"/>
    <w:rsid w:val="00BD5A9B"/>
    <w:rsid w:val="00BD5F20"/>
    <w:rsid w:val="00BD609F"/>
    <w:rsid w:val="00BD6121"/>
    <w:rsid w:val="00BD6BFC"/>
    <w:rsid w:val="00BD7161"/>
    <w:rsid w:val="00BD75F5"/>
    <w:rsid w:val="00BD7AA5"/>
    <w:rsid w:val="00BD7F5E"/>
    <w:rsid w:val="00BD7FA5"/>
    <w:rsid w:val="00BE086A"/>
    <w:rsid w:val="00BE0EB4"/>
    <w:rsid w:val="00BE1237"/>
    <w:rsid w:val="00BE1C35"/>
    <w:rsid w:val="00BE1E54"/>
    <w:rsid w:val="00BE231D"/>
    <w:rsid w:val="00BE365C"/>
    <w:rsid w:val="00BE3665"/>
    <w:rsid w:val="00BE3D04"/>
    <w:rsid w:val="00BE3ED5"/>
    <w:rsid w:val="00BE4804"/>
    <w:rsid w:val="00BE48AD"/>
    <w:rsid w:val="00BE48EF"/>
    <w:rsid w:val="00BE5BB8"/>
    <w:rsid w:val="00BE5C2E"/>
    <w:rsid w:val="00BE5C36"/>
    <w:rsid w:val="00BE60BA"/>
    <w:rsid w:val="00BE6544"/>
    <w:rsid w:val="00BE6D1E"/>
    <w:rsid w:val="00BE7148"/>
    <w:rsid w:val="00BE7539"/>
    <w:rsid w:val="00BE7746"/>
    <w:rsid w:val="00BE788F"/>
    <w:rsid w:val="00BE7915"/>
    <w:rsid w:val="00BE7D98"/>
    <w:rsid w:val="00BE7F58"/>
    <w:rsid w:val="00BF0692"/>
    <w:rsid w:val="00BF0830"/>
    <w:rsid w:val="00BF125D"/>
    <w:rsid w:val="00BF12ED"/>
    <w:rsid w:val="00BF2231"/>
    <w:rsid w:val="00BF29F0"/>
    <w:rsid w:val="00BF3B57"/>
    <w:rsid w:val="00BF443B"/>
    <w:rsid w:val="00BF4CC5"/>
    <w:rsid w:val="00BF5435"/>
    <w:rsid w:val="00BF59C2"/>
    <w:rsid w:val="00BF5B04"/>
    <w:rsid w:val="00BF6227"/>
    <w:rsid w:val="00BF62BE"/>
    <w:rsid w:val="00BF656F"/>
    <w:rsid w:val="00BF68E4"/>
    <w:rsid w:val="00BF6C45"/>
    <w:rsid w:val="00BF7485"/>
    <w:rsid w:val="00BF751A"/>
    <w:rsid w:val="00BF75E2"/>
    <w:rsid w:val="00C003A4"/>
    <w:rsid w:val="00C00592"/>
    <w:rsid w:val="00C00B4B"/>
    <w:rsid w:val="00C010A8"/>
    <w:rsid w:val="00C01B32"/>
    <w:rsid w:val="00C028B9"/>
    <w:rsid w:val="00C02936"/>
    <w:rsid w:val="00C02A0D"/>
    <w:rsid w:val="00C02B11"/>
    <w:rsid w:val="00C02E7E"/>
    <w:rsid w:val="00C03243"/>
    <w:rsid w:val="00C0395D"/>
    <w:rsid w:val="00C04455"/>
    <w:rsid w:val="00C04C14"/>
    <w:rsid w:val="00C04CAF"/>
    <w:rsid w:val="00C04EDF"/>
    <w:rsid w:val="00C06055"/>
    <w:rsid w:val="00C064A2"/>
    <w:rsid w:val="00C06A0E"/>
    <w:rsid w:val="00C06BC0"/>
    <w:rsid w:val="00C10428"/>
    <w:rsid w:val="00C11278"/>
    <w:rsid w:val="00C11497"/>
    <w:rsid w:val="00C1187C"/>
    <w:rsid w:val="00C121CD"/>
    <w:rsid w:val="00C1332B"/>
    <w:rsid w:val="00C13823"/>
    <w:rsid w:val="00C142CB"/>
    <w:rsid w:val="00C145F0"/>
    <w:rsid w:val="00C147C5"/>
    <w:rsid w:val="00C15ECA"/>
    <w:rsid w:val="00C1600E"/>
    <w:rsid w:val="00C1620A"/>
    <w:rsid w:val="00C168A6"/>
    <w:rsid w:val="00C17460"/>
    <w:rsid w:val="00C17E9A"/>
    <w:rsid w:val="00C2003E"/>
    <w:rsid w:val="00C2012B"/>
    <w:rsid w:val="00C20E7B"/>
    <w:rsid w:val="00C220A6"/>
    <w:rsid w:val="00C22692"/>
    <w:rsid w:val="00C227C4"/>
    <w:rsid w:val="00C22A60"/>
    <w:rsid w:val="00C22C42"/>
    <w:rsid w:val="00C22E5B"/>
    <w:rsid w:val="00C237FC"/>
    <w:rsid w:val="00C23AB6"/>
    <w:rsid w:val="00C23BDC"/>
    <w:rsid w:val="00C24036"/>
    <w:rsid w:val="00C24E84"/>
    <w:rsid w:val="00C2504A"/>
    <w:rsid w:val="00C25087"/>
    <w:rsid w:val="00C251F8"/>
    <w:rsid w:val="00C25B5B"/>
    <w:rsid w:val="00C25E2A"/>
    <w:rsid w:val="00C26117"/>
    <w:rsid w:val="00C26AB9"/>
    <w:rsid w:val="00C2703F"/>
    <w:rsid w:val="00C27153"/>
    <w:rsid w:val="00C27960"/>
    <w:rsid w:val="00C27AFF"/>
    <w:rsid w:val="00C27D99"/>
    <w:rsid w:val="00C303F6"/>
    <w:rsid w:val="00C305AA"/>
    <w:rsid w:val="00C306D2"/>
    <w:rsid w:val="00C315DB"/>
    <w:rsid w:val="00C322B0"/>
    <w:rsid w:val="00C322D2"/>
    <w:rsid w:val="00C32560"/>
    <w:rsid w:val="00C3276F"/>
    <w:rsid w:val="00C330A6"/>
    <w:rsid w:val="00C332F0"/>
    <w:rsid w:val="00C333FB"/>
    <w:rsid w:val="00C3397B"/>
    <w:rsid w:val="00C34C28"/>
    <w:rsid w:val="00C37633"/>
    <w:rsid w:val="00C37644"/>
    <w:rsid w:val="00C37A02"/>
    <w:rsid w:val="00C37C3E"/>
    <w:rsid w:val="00C37F01"/>
    <w:rsid w:val="00C40998"/>
    <w:rsid w:val="00C4100A"/>
    <w:rsid w:val="00C41461"/>
    <w:rsid w:val="00C414B6"/>
    <w:rsid w:val="00C41727"/>
    <w:rsid w:val="00C41AA0"/>
    <w:rsid w:val="00C41EAF"/>
    <w:rsid w:val="00C41FB4"/>
    <w:rsid w:val="00C421FA"/>
    <w:rsid w:val="00C42459"/>
    <w:rsid w:val="00C42683"/>
    <w:rsid w:val="00C42926"/>
    <w:rsid w:val="00C42EB3"/>
    <w:rsid w:val="00C43A25"/>
    <w:rsid w:val="00C44237"/>
    <w:rsid w:val="00C44397"/>
    <w:rsid w:val="00C447F3"/>
    <w:rsid w:val="00C44B77"/>
    <w:rsid w:val="00C4587F"/>
    <w:rsid w:val="00C45D83"/>
    <w:rsid w:val="00C462A0"/>
    <w:rsid w:val="00C46438"/>
    <w:rsid w:val="00C46587"/>
    <w:rsid w:val="00C467C4"/>
    <w:rsid w:val="00C46814"/>
    <w:rsid w:val="00C468AA"/>
    <w:rsid w:val="00C46AEA"/>
    <w:rsid w:val="00C46C44"/>
    <w:rsid w:val="00C46E1C"/>
    <w:rsid w:val="00C4720A"/>
    <w:rsid w:val="00C474F9"/>
    <w:rsid w:val="00C50A6E"/>
    <w:rsid w:val="00C50AE7"/>
    <w:rsid w:val="00C51921"/>
    <w:rsid w:val="00C519C2"/>
    <w:rsid w:val="00C519DC"/>
    <w:rsid w:val="00C51E4E"/>
    <w:rsid w:val="00C51FAE"/>
    <w:rsid w:val="00C52A71"/>
    <w:rsid w:val="00C52FC1"/>
    <w:rsid w:val="00C53378"/>
    <w:rsid w:val="00C53A39"/>
    <w:rsid w:val="00C54196"/>
    <w:rsid w:val="00C545F6"/>
    <w:rsid w:val="00C54991"/>
    <w:rsid w:val="00C54AA9"/>
    <w:rsid w:val="00C55767"/>
    <w:rsid w:val="00C55F7E"/>
    <w:rsid w:val="00C55FDB"/>
    <w:rsid w:val="00C5654E"/>
    <w:rsid w:val="00C5668D"/>
    <w:rsid w:val="00C56FEE"/>
    <w:rsid w:val="00C5721D"/>
    <w:rsid w:val="00C5758C"/>
    <w:rsid w:val="00C577BF"/>
    <w:rsid w:val="00C57A9E"/>
    <w:rsid w:val="00C57AA1"/>
    <w:rsid w:val="00C60002"/>
    <w:rsid w:val="00C60C3F"/>
    <w:rsid w:val="00C615BB"/>
    <w:rsid w:val="00C61A5A"/>
    <w:rsid w:val="00C61D7F"/>
    <w:rsid w:val="00C62199"/>
    <w:rsid w:val="00C621E5"/>
    <w:rsid w:val="00C62BEC"/>
    <w:rsid w:val="00C633C8"/>
    <w:rsid w:val="00C63C3B"/>
    <w:rsid w:val="00C64925"/>
    <w:rsid w:val="00C649F2"/>
    <w:rsid w:val="00C65D8F"/>
    <w:rsid w:val="00C65E5F"/>
    <w:rsid w:val="00C660D0"/>
    <w:rsid w:val="00C66787"/>
    <w:rsid w:val="00C66845"/>
    <w:rsid w:val="00C67563"/>
    <w:rsid w:val="00C700E5"/>
    <w:rsid w:val="00C703F0"/>
    <w:rsid w:val="00C70974"/>
    <w:rsid w:val="00C71068"/>
    <w:rsid w:val="00C712C9"/>
    <w:rsid w:val="00C714EA"/>
    <w:rsid w:val="00C71580"/>
    <w:rsid w:val="00C717B6"/>
    <w:rsid w:val="00C7199F"/>
    <w:rsid w:val="00C72101"/>
    <w:rsid w:val="00C721F6"/>
    <w:rsid w:val="00C73170"/>
    <w:rsid w:val="00C733CF"/>
    <w:rsid w:val="00C74338"/>
    <w:rsid w:val="00C74F00"/>
    <w:rsid w:val="00C75455"/>
    <w:rsid w:val="00C75A6F"/>
    <w:rsid w:val="00C75C5D"/>
    <w:rsid w:val="00C76016"/>
    <w:rsid w:val="00C76327"/>
    <w:rsid w:val="00C76EED"/>
    <w:rsid w:val="00C772E6"/>
    <w:rsid w:val="00C772FA"/>
    <w:rsid w:val="00C77BD2"/>
    <w:rsid w:val="00C8007E"/>
    <w:rsid w:val="00C801BF"/>
    <w:rsid w:val="00C80C23"/>
    <w:rsid w:val="00C80D5D"/>
    <w:rsid w:val="00C81F86"/>
    <w:rsid w:val="00C82852"/>
    <w:rsid w:val="00C82F64"/>
    <w:rsid w:val="00C83A32"/>
    <w:rsid w:val="00C8412A"/>
    <w:rsid w:val="00C8429C"/>
    <w:rsid w:val="00C84577"/>
    <w:rsid w:val="00C846E2"/>
    <w:rsid w:val="00C85189"/>
    <w:rsid w:val="00C85367"/>
    <w:rsid w:val="00C85779"/>
    <w:rsid w:val="00C857A6"/>
    <w:rsid w:val="00C8691C"/>
    <w:rsid w:val="00C86EEA"/>
    <w:rsid w:val="00C86F2E"/>
    <w:rsid w:val="00C87BD7"/>
    <w:rsid w:val="00C87E2F"/>
    <w:rsid w:val="00C906C5"/>
    <w:rsid w:val="00C90CEA"/>
    <w:rsid w:val="00C90D87"/>
    <w:rsid w:val="00C90F58"/>
    <w:rsid w:val="00C91930"/>
    <w:rsid w:val="00C919B3"/>
    <w:rsid w:val="00C91B7A"/>
    <w:rsid w:val="00C91F32"/>
    <w:rsid w:val="00C92671"/>
    <w:rsid w:val="00C928A3"/>
    <w:rsid w:val="00C93D98"/>
    <w:rsid w:val="00C94107"/>
    <w:rsid w:val="00C94561"/>
    <w:rsid w:val="00C946C7"/>
    <w:rsid w:val="00C948DC"/>
    <w:rsid w:val="00C95A27"/>
    <w:rsid w:val="00C95BF3"/>
    <w:rsid w:val="00C964CB"/>
    <w:rsid w:val="00C9687A"/>
    <w:rsid w:val="00C969DB"/>
    <w:rsid w:val="00C971A2"/>
    <w:rsid w:val="00C9724B"/>
    <w:rsid w:val="00C97D4E"/>
    <w:rsid w:val="00C97FCB"/>
    <w:rsid w:val="00CA04E9"/>
    <w:rsid w:val="00CA0A0B"/>
    <w:rsid w:val="00CA0A6A"/>
    <w:rsid w:val="00CA13FB"/>
    <w:rsid w:val="00CA1501"/>
    <w:rsid w:val="00CA19CA"/>
    <w:rsid w:val="00CA2035"/>
    <w:rsid w:val="00CA286A"/>
    <w:rsid w:val="00CA2AAD"/>
    <w:rsid w:val="00CA2B40"/>
    <w:rsid w:val="00CA3F8B"/>
    <w:rsid w:val="00CA403C"/>
    <w:rsid w:val="00CA408B"/>
    <w:rsid w:val="00CA4380"/>
    <w:rsid w:val="00CA4EBE"/>
    <w:rsid w:val="00CA5428"/>
    <w:rsid w:val="00CA5D49"/>
    <w:rsid w:val="00CA6542"/>
    <w:rsid w:val="00CA66A6"/>
    <w:rsid w:val="00CA6FB5"/>
    <w:rsid w:val="00CA707C"/>
    <w:rsid w:val="00CA7215"/>
    <w:rsid w:val="00CA7905"/>
    <w:rsid w:val="00CA7AB9"/>
    <w:rsid w:val="00CA7C58"/>
    <w:rsid w:val="00CB0303"/>
    <w:rsid w:val="00CB044E"/>
    <w:rsid w:val="00CB06F3"/>
    <w:rsid w:val="00CB0B68"/>
    <w:rsid w:val="00CB0F93"/>
    <w:rsid w:val="00CB1041"/>
    <w:rsid w:val="00CB1153"/>
    <w:rsid w:val="00CB11D2"/>
    <w:rsid w:val="00CB1390"/>
    <w:rsid w:val="00CB260C"/>
    <w:rsid w:val="00CB2BE2"/>
    <w:rsid w:val="00CB2EFB"/>
    <w:rsid w:val="00CB3810"/>
    <w:rsid w:val="00CB4DA1"/>
    <w:rsid w:val="00CB4F59"/>
    <w:rsid w:val="00CB50A5"/>
    <w:rsid w:val="00CB52BF"/>
    <w:rsid w:val="00CB54C5"/>
    <w:rsid w:val="00CB5892"/>
    <w:rsid w:val="00CB5AE5"/>
    <w:rsid w:val="00CB63F1"/>
    <w:rsid w:val="00CB6596"/>
    <w:rsid w:val="00CB6B08"/>
    <w:rsid w:val="00CB6B3E"/>
    <w:rsid w:val="00CB6FF2"/>
    <w:rsid w:val="00CB764A"/>
    <w:rsid w:val="00CB7806"/>
    <w:rsid w:val="00CC0038"/>
    <w:rsid w:val="00CC017B"/>
    <w:rsid w:val="00CC02E6"/>
    <w:rsid w:val="00CC0336"/>
    <w:rsid w:val="00CC075F"/>
    <w:rsid w:val="00CC0D94"/>
    <w:rsid w:val="00CC1058"/>
    <w:rsid w:val="00CC1376"/>
    <w:rsid w:val="00CC1A39"/>
    <w:rsid w:val="00CC1CE6"/>
    <w:rsid w:val="00CC1E19"/>
    <w:rsid w:val="00CC2049"/>
    <w:rsid w:val="00CC2EE9"/>
    <w:rsid w:val="00CC3010"/>
    <w:rsid w:val="00CC3BDC"/>
    <w:rsid w:val="00CC3CF3"/>
    <w:rsid w:val="00CC4833"/>
    <w:rsid w:val="00CC4B49"/>
    <w:rsid w:val="00CC4BBB"/>
    <w:rsid w:val="00CC4CCC"/>
    <w:rsid w:val="00CC5369"/>
    <w:rsid w:val="00CC545F"/>
    <w:rsid w:val="00CC57AE"/>
    <w:rsid w:val="00CC602A"/>
    <w:rsid w:val="00CC6419"/>
    <w:rsid w:val="00CC65CB"/>
    <w:rsid w:val="00CC67C7"/>
    <w:rsid w:val="00CC6B75"/>
    <w:rsid w:val="00CC7267"/>
    <w:rsid w:val="00CC76E3"/>
    <w:rsid w:val="00CC79FB"/>
    <w:rsid w:val="00CC7CB4"/>
    <w:rsid w:val="00CC7E14"/>
    <w:rsid w:val="00CD091B"/>
    <w:rsid w:val="00CD09C5"/>
    <w:rsid w:val="00CD1202"/>
    <w:rsid w:val="00CD14AB"/>
    <w:rsid w:val="00CD1FEA"/>
    <w:rsid w:val="00CD2385"/>
    <w:rsid w:val="00CD25EC"/>
    <w:rsid w:val="00CD2644"/>
    <w:rsid w:val="00CD269A"/>
    <w:rsid w:val="00CD280F"/>
    <w:rsid w:val="00CD2961"/>
    <w:rsid w:val="00CD2E6A"/>
    <w:rsid w:val="00CD3005"/>
    <w:rsid w:val="00CD353E"/>
    <w:rsid w:val="00CD3A1D"/>
    <w:rsid w:val="00CD4974"/>
    <w:rsid w:val="00CD4B99"/>
    <w:rsid w:val="00CD52E2"/>
    <w:rsid w:val="00CD5426"/>
    <w:rsid w:val="00CD59AA"/>
    <w:rsid w:val="00CD59B2"/>
    <w:rsid w:val="00CD5A02"/>
    <w:rsid w:val="00CD5B7D"/>
    <w:rsid w:val="00CD63A2"/>
    <w:rsid w:val="00CD6485"/>
    <w:rsid w:val="00CD666B"/>
    <w:rsid w:val="00CD69D9"/>
    <w:rsid w:val="00CD6BF5"/>
    <w:rsid w:val="00CD782C"/>
    <w:rsid w:val="00CE074C"/>
    <w:rsid w:val="00CE0AD5"/>
    <w:rsid w:val="00CE1383"/>
    <w:rsid w:val="00CE164C"/>
    <w:rsid w:val="00CE1B79"/>
    <w:rsid w:val="00CE1DD6"/>
    <w:rsid w:val="00CE2585"/>
    <w:rsid w:val="00CE3335"/>
    <w:rsid w:val="00CE36F6"/>
    <w:rsid w:val="00CE38F9"/>
    <w:rsid w:val="00CE3964"/>
    <w:rsid w:val="00CE3D30"/>
    <w:rsid w:val="00CE3E37"/>
    <w:rsid w:val="00CE40EF"/>
    <w:rsid w:val="00CE4566"/>
    <w:rsid w:val="00CE46E4"/>
    <w:rsid w:val="00CE49F9"/>
    <w:rsid w:val="00CE59E1"/>
    <w:rsid w:val="00CE5E01"/>
    <w:rsid w:val="00CE621F"/>
    <w:rsid w:val="00CE624C"/>
    <w:rsid w:val="00CE649A"/>
    <w:rsid w:val="00CE65B2"/>
    <w:rsid w:val="00CE6654"/>
    <w:rsid w:val="00CE6BE8"/>
    <w:rsid w:val="00CE7539"/>
    <w:rsid w:val="00CE7BFF"/>
    <w:rsid w:val="00CE7F29"/>
    <w:rsid w:val="00CF017A"/>
    <w:rsid w:val="00CF020F"/>
    <w:rsid w:val="00CF036F"/>
    <w:rsid w:val="00CF037A"/>
    <w:rsid w:val="00CF07E5"/>
    <w:rsid w:val="00CF0C48"/>
    <w:rsid w:val="00CF0E54"/>
    <w:rsid w:val="00CF0F92"/>
    <w:rsid w:val="00CF152A"/>
    <w:rsid w:val="00CF18AB"/>
    <w:rsid w:val="00CF29C1"/>
    <w:rsid w:val="00CF37D7"/>
    <w:rsid w:val="00CF37EA"/>
    <w:rsid w:val="00CF3E6A"/>
    <w:rsid w:val="00CF4A88"/>
    <w:rsid w:val="00CF4AD9"/>
    <w:rsid w:val="00CF50B2"/>
    <w:rsid w:val="00CF52D8"/>
    <w:rsid w:val="00CF5644"/>
    <w:rsid w:val="00CF597E"/>
    <w:rsid w:val="00CF6084"/>
    <w:rsid w:val="00CF70BC"/>
    <w:rsid w:val="00CF72D4"/>
    <w:rsid w:val="00CF74FB"/>
    <w:rsid w:val="00CF76DA"/>
    <w:rsid w:val="00D008D3"/>
    <w:rsid w:val="00D0128A"/>
    <w:rsid w:val="00D014BD"/>
    <w:rsid w:val="00D01717"/>
    <w:rsid w:val="00D0245F"/>
    <w:rsid w:val="00D029A5"/>
    <w:rsid w:val="00D02ABD"/>
    <w:rsid w:val="00D02C68"/>
    <w:rsid w:val="00D02E8C"/>
    <w:rsid w:val="00D03601"/>
    <w:rsid w:val="00D03C90"/>
    <w:rsid w:val="00D045A9"/>
    <w:rsid w:val="00D04ED7"/>
    <w:rsid w:val="00D0551F"/>
    <w:rsid w:val="00D05A54"/>
    <w:rsid w:val="00D05A67"/>
    <w:rsid w:val="00D060CC"/>
    <w:rsid w:val="00D0623E"/>
    <w:rsid w:val="00D062E2"/>
    <w:rsid w:val="00D06314"/>
    <w:rsid w:val="00D06706"/>
    <w:rsid w:val="00D0682B"/>
    <w:rsid w:val="00D070A3"/>
    <w:rsid w:val="00D07357"/>
    <w:rsid w:val="00D075CA"/>
    <w:rsid w:val="00D1012A"/>
    <w:rsid w:val="00D114D1"/>
    <w:rsid w:val="00D11A7D"/>
    <w:rsid w:val="00D11CD3"/>
    <w:rsid w:val="00D12602"/>
    <w:rsid w:val="00D129E1"/>
    <w:rsid w:val="00D1383E"/>
    <w:rsid w:val="00D139E2"/>
    <w:rsid w:val="00D13CDF"/>
    <w:rsid w:val="00D14054"/>
    <w:rsid w:val="00D152E9"/>
    <w:rsid w:val="00D15860"/>
    <w:rsid w:val="00D159DF"/>
    <w:rsid w:val="00D15A8E"/>
    <w:rsid w:val="00D15AA4"/>
    <w:rsid w:val="00D15C23"/>
    <w:rsid w:val="00D16BC4"/>
    <w:rsid w:val="00D16E3E"/>
    <w:rsid w:val="00D17116"/>
    <w:rsid w:val="00D1747E"/>
    <w:rsid w:val="00D17E46"/>
    <w:rsid w:val="00D200A6"/>
    <w:rsid w:val="00D20144"/>
    <w:rsid w:val="00D203E8"/>
    <w:rsid w:val="00D20432"/>
    <w:rsid w:val="00D206D0"/>
    <w:rsid w:val="00D20962"/>
    <w:rsid w:val="00D209A1"/>
    <w:rsid w:val="00D20B65"/>
    <w:rsid w:val="00D20BE9"/>
    <w:rsid w:val="00D217A4"/>
    <w:rsid w:val="00D21C31"/>
    <w:rsid w:val="00D21DDF"/>
    <w:rsid w:val="00D228AF"/>
    <w:rsid w:val="00D228F3"/>
    <w:rsid w:val="00D22D2D"/>
    <w:rsid w:val="00D231A2"/>
    <w:rsid w:val="00D23282"/>
    <w:rsid w:val="00D235A1"/>
    <w:rsid w:val="00D23670"/>
    <w:rsid w:val="00D23A77"/>
    <w:rsid w:val="00D2451C"/>
    <w:rsid w:val="00D24A0A"/>
    <w:rsid w:val="00D2525C"/>
    <w:rsid w:val="00D25263"/>
    <w:rsid w:val="00D25B02"/>
    <w:rsid w:val="00D26380"/>
    <w:rsid w:val="00D263A3"/>
    <w:rsid w:val="00D26B11"/>
    <w:rsid w:val="00D26B23"/>
    <w:rsid w:val="00D26CD3"/>
    <w:rsid w:val="00D278F5"/>
    <w:rsid w:val="00D27A81"/>
    <w:rsid w:val="00D27AA3"/>
    <w:rsid w:val="00D3003D"/>
    <w:rsid w:val="00D315EF"/>
    <w:rsid w:val="00D31A59"/>
    <w:rsid w:val="00D31EA8"/>
    <w:rsid w:val="00D32870"/>
    <w:rsid w:val="00D3297F"/>
    <w:rsid w:val="00D32A14"/>
    <w:rsid w:val="00D33784"/>
    <w:rsid w:val="00D33A61"/>
    <w:rsid w:val="00D33A62"/>
    <w:rsid w:val="00D34D0A"/>
    <w:rsid w:val="00D355DC"/>
    <w:rsid w:val="00D36292"/>
    <w:rsid w:val="00D36348"/>
    <w:rsid w:val="00D37BFA"/>
    <w:rsid w:val="00D37EBD"/>
    <w:rsid w:val="00D40466"/>
    <w:rsid w:val="00D406F7"/>
    <w:rsid w:val="00D40B30"/>
    <w:rsid w:val="00D414D4"/>
    <w:rsid w:val="00D41542"/>
    <w:rsid w:val="00D41CA1"/>
    <w:rsid w:val="00D423F8"/>
    <w:rsid w:val="00D42C13"/>
    <w:rsid w:val="00D42F62"/>
    <w:rsid w:val="00D43359"/>
    <w:rsid w:val="00D43E95"/>
    <w:rsid w:val="00D44A56"/>
    <w:rsid w:val="00D4545A"/>
    <w:rsid w:val="00D458E8"/>
    <w:rsid w:val="00D45C11"/>
    <w:rsid w:val="00D461DB"/>
    <w:rsid w:val="00D46241"/>
    <w:rsid w:val="00D462A8"/>
    <w:rsid w:val="00D46637"/>
    <w:rsid w:val="00D47244"/>
    <w:rsid w:val="00D478A7"/>
    <w:rsid w:val="00D47FF5"/>
    <w:rsid w:val="00D50447"/>
    <w:rsid w:val="00D50A3B"/>
    <w:rsid w:val="00D5130D"/>
    <w:rsid w:val="00D51BFD"/>
    <w:rsid w:val="00D52A38"/>
    <w:rsid w:val="00D52B5D"/>
    <w:rsid w:val="00D5386C"/>
    <w:rsid w:val="00D53B40"/>
    <w:rsid w:val="00D53BFE"/>
    <w:rsid w:val="00D53FDC"/>
    <w:rsid w:val="00D54A4A"/>
    <w:rsid w:val="00D54F0E"/>
    <w:rsid w:val="00D550FA"/>
    <w:rsid w:val="00D5595C"/>
    <w:rsid w:val="00D5670D"/>
    <w:rsid w:val="00D570E5"/>
    <w:rsid w:val="00D57576"/>
    <w:rsid w:val="00D575E4"/>
    <w:rsid w:val="00D608BF"/>
    <w:rsid w:val="00D611F2"/>
    <w:rsid w:val="00D6157A"/>
    <w:rsid w:val="00D61E43"/>
    <w:rsid w:val="00D61EE5"/>
    <w:rsid w:val="00D61FF8"/>
    <w:rsid w:val="00D62673"/>
    <w:rsid w:val="00D63453"/>
    <w:rsid w:val="00D63FCA"/>
    <w:rsid w:val="00D64747"/>
    <w:rsid w:val="00D64794"/>
    <w:rsid w:val="00D64814"/>
    <w:rsid w:val="00D64C07"/>
    <w:rsid w:val="00D64CEA"/>
    <w:rsid w:val="00D65094"/>
    <w:rsid w:val="00D654DC"/>
    <w:rsid w:val="00D6567F"/>
    <w:rsid w:val="00D658E5"/>
    <w:rsid w:val="00D6682E"/>
    <w:rsid w:val="00D66CB0"/>
    <w:rsid w:val="00D671D9"/>
    <w:rsid w:val="00D679BF"/>
    <w:rsid w:val="00D67B10"/>
    <w:rsid w:val="00D67C9B"/>
    <w:rsid w:val="00D67F13"/>
    <w:rsid w:val="00D708CE"/>
    <w:rsid w:val="00D7090F"/>
    <w:rsid w:val="00D70A22"/>
    <w:rsid w:val="00D70C91"/>
    <w:rsid w:val="00D71393"/>
    <w:rsid w:val="00D714FC"/>
    <w:rsid w:val="00D72DA1"/>
    <w:rsid w:val="00D72E95"/>
    <w:rsid w:val="00D74317"/>
    <w:rsid w:val="00D74616"/>
    <w:rsid w:val="00D7472E"/>
    <w:rsid w:val="00D74E0D"/>
    <w:rsid w:val="00D7502D"/>
    <w:rsid w:val="00D75206"/>
    <w:rsid w:val="00D75301"/>
    <w:rsid w:val="00D755F7"/>
    <w:rsid w:val="00D75DFD"/>
    <w:rsid w:val="00D76056"/>
    <w:rsid w:val="00D76E70"/>
    <w:rsid w:val="00D776F0"/>
    <w:rsid w:val="00D7788E"/>
    <w:rsid w:val="00D77C58"/>
    <w:rsid w:val="00D808D7"/>
    <w:rsid w:val="00D812D6"/>
    <w:rsid w:val="00D8159D"/>
    <w:rsid w:val="00D815F1"/>
    <w:rsid w:val="00D81B94"/>
    <w:rsid w:val="00D81E17"/>
    <w:rsid w:val="00D8392D"/>
    <w:rsid w:val="00D84AE0"/>
    <w:rsid w:val="00D84C18"/>
    <w:rsid w:val="00D84F9D"/>
    <w:rsid w:val="00D84FAF"/>
    <w:rsid w:val="00D856D7"/>
    <w:rsid w:val="00D85BD8"/>
    <w:rsid w:val="00D9063C"/>
    <w:rsid w:val="00D90E4E"/>
    <w:rsid w:val="00D91227"/>
    <w:rsid w:val="00D915DD"/>
    <w:rsid w:val="00D91743"/>
    <w:rsid w:val="00D919D2"/>
    <w:rsid w:val="00D9220F"/>
    <w:rsid w:val="00D92D04"/>
    <w:rsid w:val="00D9338B"/>
    <w:rsid w:val="00D93619"/>
    <w:rsid w:val="00D93974"/>
    <w:rsid w:val="00D946BB"/>
    <w:rsid w:val="00D955EC"/>
    <w:rsid w:val="00D95DFB"/>
    <w:rsid w:val="00D9645E"/>
    <w:rsid w:val="00D96679"/>
    <w:rsid w:val="00D96F5E"/>
    <w:rsid w:val="00D97B28"/>
    <w:rsid w:val="00DA00A6"/>
    <w:rsid w:val="00DA0460"/>
    <w:rsid w:val="00DA111B"/>
    <w:rsid w:val="00DA1354"/>
    <w:rsid w:val="00DA1F44"/>
    <w:rsid w:val="00DA304D"/>
    <w:rsid w:val="00DA35AF"/>
    <w:rsid w:val="00DA35F9"/>
    <w:rsid w:val="00DA36C7"/>
    <w:rsid w:val="00DA37A0"/>
    <w:rsid w:val="00DA38D1"/>
    <w:rsid w:val="00DA4133"/>
    <w:rsid w:val="00DA46BB"/>
    <w:rsid w:val="00DA4CB0"/>
    <w:rsid w:val="00DA4D45"/>
    <w:rsid w:val="00DA517F"/>
    <w:rsid w:val="00DA5920"/>
    <w:rsid w:val="00DA59D3"/>
    <w:rsid w:val="00DA6126"/>
    <w:rsid w:val="00DA6321"/>
    <w:rsid w:val="00DA6901"/>
    <w:rsid w:val="00DA6974"/>
    <w:rsid w:val="00DA6A58"/>
    <w:rsid w:val="00DA6ED3"/>
    <w:rsid w:val="00DA722F"/>
    <w:rsid w:val="00DA7D75"/>
    <w:rsid w:val="00DB0C4C"/>
    <w:rsid w:val="00DB1449"/>
    <w:rsid w:val="00DB14DE"/>
    <w:rsid w:val="00DB2306"/>
    <w:rsid w:val="00DB26ED"/>
    <w:rsid w:val="00DB2ACA"/>
    <w:rsid w:val="00DB2C02"/>
    <w:rsid w:val="00DB361F"/>
    <w:rsid w:val="00DB3CC5"/>
    <w:rsid w:val="00DB4042"/>
    <w:rsid w:val="00DB416A"/>
    <w:rsid w:val="00DB46EC"/>
    <w:rsid w:val="00DB4DAC"/>
    <w:rsid w:val="00DB5383"/>
    <w:rsid w:val="00DB5B47"/>
    <w:rsid w:val="00DB5B5D"/>
    <w:rsid w:val="00DB5BB0"/>
    <w:rsid w:val="00DB5C66"/>
    <w:rsid w:val="00DB5C7C"/>
    <w:rsid w:val="00DB6092"/>
    <w:rsid w:val="00DB63ED"/>
    <w:rsid w:val="00DB745C"/>
    <w:rsid w:val="00DB77BF"/>
    <w:rsid w:val="00DC025F"/>
    <w:rsid w:val="00DC04C1"/>
    <w:rsid w:val="00DC074E"/>
    <w:rsid w:val="00DC0EBE"/>
    <w:rsid w:val="00DC1B50"/>
    <w:rsid w:val="00DC1DF2"/>
    <w:rsid w:val="00DC21AF"/>
    <w:rsid w:val="00DC2CE2"/>
    <w:rsid w:val="00DC332C"/>
    <w:rsid w:val="00DC337E"/>
    <w:rsid w:val="00DC410B"/>
    <w:rsid w:val="00DC44E8"/>
    <w:rsid w:val="00DC49E1"/>
    <w:rsid w:val="00DC5800"/>
    <w:rsid w:val="00DC582F"/>
    <w:rsid w:val="00DC616D"/>
    <w:rsid w:val="00DC6985"/>
    <w:rsid w:val="00DC69A8"/>
    <w:rsid w:val="00DC74C7"/>
    <w:rsid w:val="00DC7575"/>
    <w:rsid w:val="00DC76EA"/>
    <w:rsid w:val="00DD043A"/>
    <w:rsid w:val="00DD04E2"/>
    <w:rsid w:val="00DD0745"/>
    <w:rsid w:val="00DD0AA9"/>
    <w:rsid w:val="00DD0FA9"/>
    <w:rsid w:val="00DD1320"/>
    <w:rsid w:val="00DD25A3"/>
    <w:rsid w:val="00DD2798"/>
    <w:rsid w:val="00DD2D0D"/>
    <w:rsid w:val="00DD3297"/>
    <w:rsid w:val="00DD33CD"/>
    <w:rsid w:val="00DD35D3"/>
    <w:rsid w:val="00DD3AD0"/>
    <w:rsid w:val="00DD3C44"/>
    <w:rsid w:val="00DD4201"/>
    <w:rsid w:val="00DD45B3"/>
    <w:rsid w:val="00DD4885"/>
    <w:rsid w:val="00DD53DF"/>
    <w:rsid w:val="00DD5696"/>
    <w:rsid w:val="00DD59F9"/>
    <w:rsid w:val="00DD5EA1"/>
    <w:rsid w:val="00DD5F41"/>
    <w:rsid w:val="00DD63A7"/>
    <w:rsid w:val="00DD6542"/>
    <w:rsid w:val="00DD6AF6"/>
    <w:rsid w:val="00DD6CDF"/>
    <w:rsid w:val="00DD7368"/>
    <w:rsid w:val="00DD781A"/>
    <w:rsid w:val="00DD7994"/>
    <w:rsid w:val="00DD7DD6"/>
    <w:rsid w:val="00DD7EE4"/>
    <w:rsid w:val="00DD7F3D"/>
    <w:rsid w:val="00DE02BE"/>
    <w:rsid w:val="00DE08DF"/>
    <w:rsid w:val="00DE0E8D"/>
    <w:rsid w:val="00DE0EF8"/>
    <w:rsid w:val="00DE123D"/>
    <w:rsid w:val="00DE1BD4"/>
    <w:rsid w:val="00DE28E7"/>
    <w:rsid w:val="00DE2C2F"/>
    <w:rsid w:val="00DE3121"/>
    <w:rsid w:val="00DE3308"/>
    <w:rsid w:val="00DE3384"/>
    <w:rsid w:val="00DE45CD"/>
    <w:rsid w:val="00DE5148"/>
    <w:rsid w:val="00DE5271"/>
    <w:rsid w:val="00DE5F47"/>
    <w:rsid w:val="00DE5FA5"/>
    <w:rsid w:val="00DE6338"/>
    <w:rsid w:val="00DE6700"/>
    <w:rsid w:val="00DE6C6E"/>
    <w:rsid w:val="00DE6EC1"/>
    <w:rsid w:val="00DE781E"/>
    <w:rsid w:val="00DE7BBA"/>
    <w:rsid w:val="00DF0942"/>
    <w:rsid w:val="00DF0D7F"/>
    <w:rsid w:val="00DF1492"/>
    <w:rsid w:val="00DF26EC"/>
    <w:rsid w:val="00DF299D"/>
    <w:rsid w:val="00DF2AF9"/>
    <w:rsid w:val="00DF2C72"/>
    <w:rsid w:val="00DF4508"/>
    <w:rsid w:val="00DF4620"/>
    <w:rsid w:val="00DF5932"/>
    <w:rsid w:val="00DF5AAC"/>
    <w:rsid w:val="00DF6BF9"/>
    <w:rsid w:val="00E000B7"/>
    <w:rsid w:val="00E00AD7"/>
    <w:rsid w:val="00E01917"/>
    <w:rsid w:val="00E01CCB"/>
    <w:rsid w:val="00E01F2C"/>
    <w:rsid w:val="00E028BF"/>
    <w:rsid w:val="00E02AA9"/>
    <w:rsid w:val="00E03451"/>
    <w:rsid w:val="00E0346A"/>
    <w:rsid w:val="00E03AA0"/>
    <w:rsid w:val="00E03B6A"/>
    <w:rsid w:val="00E03D3C"/>
    <w:rsid w:val="00E03D76"/>
    <w:rsid w:val="00E048DC"/>
    <w:rsid w:val="00E04AE6"/>
    <w:rsid w:val="00E04AFA"/>
    <w:rsid w:val="00E04B90"/>
    <w:rsid w:val="00E0597E"/>
    <w:rsid w:val="00E05C3B"/>
    <w:rsid w:val="00E0673C"/>
    <w:rsid w:val="00E06759"/>
    <w:rsid w:val="00E072BA"/>
    <w:rsid w:val="00E0743B"/>
    <w:rsid w:val="00E0757A"/>
    <w:rsid w:val="00E0772F"/>
    <w:rsid w:val="00E10794"/>
    <w:rsid w:val="00E10BAC"/>
    <w:rsid w:val="00E10D5C"/>
    <w:rsid w:val="00E10F2E"/>
    <w:rsid w:val="00E1154B"/>
    <w:rsid w:val="00E115D3"/>
    <w:rsid w:val="00E11717"/>
    <w:rsid w:val="00E11A29"/>
    <w:rsid w:val="00E11EB4"/>
    <w:rsid w:val="00E129B0"/>
    <w:rsid w:val="00E12C6D"/>
    <w:rsid w:val="00E13261"/>
    <w:rsid w:val="00E132F1"/>
    <w:rsid w:val="00E132F7"/>
    <w:rsid w:val="00E13719"/>
    <w:rsid w:val="00E1395E"/>
    <w:rsid w:val="00E13A10"/>
    <w:rsid w:val="00E14254"/>
    <w:rsid w:val="00E14701"/>
    <w:rsid w:val="00E15247"/>
    <w:rsid w:val="00E15322"/>
    <w:rsid w:val="00E15444"/>
    <w:rsid w:val="00E157D1"/>
    <w:rsid w:val="00E1582F"/>
    <w:rsid w:val="00E15BE6"/>
    <w:rsid w:val="00E16346"/>
    <w:rsid w:val="00E1682D"/>
    <w:rsid w:val="00E17FF4"/>
    <w:rsid w:val="00E20117"/>
    <w:rsid w:val="00E2083E"/>
    <w:rsid w:val="00E210D4"/>
    <w:rsid w:val="00E21166"/>
    <w:rsid w:val="00E21ABF"/>
    <w:rsid w:val="00E21E70"/>
    <w:rsid w:val="00E21EF1"/>
    <w:rsid w:val="00E22F31"/>
    <w:rsid w:val="00E230AD"/>
    <w:rsid w:val="00E23690"/>
    <w:rsid w:val="00E23CA7"/>
    <w:rsid w:val="00E24030"/>
    <w:rsid w:val="00E24323"/>
    <w:rsid w:val="00E24929"/>
    <w:rsid w:val="00E24D6C"/>
    <w:rsid w:val="00E24FA4"/>
    <w:rsid w:val="00E258E2"/>
    <w:rsid w:val="00E26D61"/>
    <w:rsid w:val="00E27587"/>
    <w:rsid w:val="00E276DF"/>
    <w:rsid w:val="00E27CB9"/>
    <w:rsid w:val="00E27DB5"/>
    <w:rsid w:val="00E309B3"/>
    <w:rsid w:val="00E30A43"/>
    <w:rsid w:val="00E30D35"/>
    <w:rsid w:val="00E313B5"/>
    <w:rsid w:val="00E316DA"/>
    <w:rsid w:val="00E3188C"/>
    <w:rsid w:val="00E31D37"/>
    <w:rsid w:val="00E31F28"/>
    <w:rsid w:val="00E32797"/>
    <w:rsid w:val="00E32884"/>
    <w:rsid w:val="00E33444"/>
    <w:rsid w:val="00E33DDB"/>
    <w:rsid w:val="00E3433A"/>
    <w:rsid w:val="00E3529A"/>
    <w:rsid w:val="00E3562D"/>
    <w:rsid w:val="00E35814"/>
    <w:rsid w:val="00E3598F"/>
    <w:rsid w:val="00E35A7D"/>
    <w:rsid w:val="00E3615A"/>
    <w:rsid w:val="00E3659D"/>
    <w:rsid w:val="00E367CF"/>
    <w:rsid w:val="00E36ACF"/>
    <w:rsid w:val="00E36BC5"/>
    <w:rsid w:val="00E37A42"/>
    <w:rsid w:val="00E4025C"/>
    <w:rsid w:val="00E40C57"/>
    <w:rsid w:val="00E40FED"/>
    <w:rsid w:val="00E41238"/>
    <w:rsid w:val="00E417D4"/>
    <w:rsid w:val="00E41A21"/>
    <w:rsid w:val="00E41E0B"/>
    <w:rsid w:val="00E41FCD"/>
    <w:rsid w:val="00E425CF"/>
    <w:rsid w:val="00E425F6"/>
    <w:rsid w:val="00E427AB"/>
    <w:rsid w:val="00E42ABC"/>
    <w:rsid w:val="00E430DC"/>
    <w:rsid w:val="00E43845"/>
    <w:rsid w:val="00E45720"/>
    <w:rsid w:val="00E45CE7"/>
    <w:rsid w:val="00E46684"/>
    <w:rsid w:val="00E46713"/>
    <w:rsid w:val="00E472BA"/>
    <w:rsid w:val="00E477EF"/>
    <w:rsid w:val="00E47E14"/>
    <w:rsid w:val="00E506E6"/>
    <w:rsid w:val="00E50796"/>
    <w:rsid w:val="00E507D8"/>
    <w:rsid w:val="00E50900"/>
    <w:rsid w:val="00E51D42"/>
    <w:rsid w:val="00E526F6"/>
    <w:rsid w:val="00E532EB"/>
    <w:rsid w:val="00E53B07"/>
    <w:rsid w:val="00E54268"/>
    <w:rsid w:val="00E5428D"/>
    <w:rsid w:val="00E545DF"/>
    <w:rsid w:val="00E54D1A"/>
    <w:rsid w:val="00E5538C"/>
    <w:rsid w:val="00E600A7"/>
    <w:rsid w:val="00E60165"/>
    <w:rsid w:val="00E60315"/>
    <w:rsid w:val="00E627F2"/>
    <w:rsid w:val="00E62F7A"/>
    <w:rsid w:val="00E6358F"/>
    <w:rsid w:val="00E63B75"/>
    <w:rsid w:val="00E64404"/>
    <w:rsid w:val="00E64860"/>
    <w:rsid w:val="00E6581C"/>
    <w:rsid w:val="00E659A5"/>
    <w:rsid w:val="00E65A7F"/>
    <w:rsid w:val="00E66635"/>
    <w:rsid w:val="00E66A1D"/>
    <w:rsid w:val="00E66DDA"/>
    <w:rsid w:val="00E67824"/>
    <w:rsid w:val="00E678D6"/>
    <w:rsid w:val="00E679EC"/>
    <w:rsid w:val="00E70549"/>
    <w:rsid w:val="00E709F9"/>
    <w:rsid w:val="00E70F67"/>
    <w:rsid w:val="00E71280"/>
    <w:rsid w:val="00E713CE"/>
    <w:rsid w:val="00E719F4"/>
    <w:rsid w:val="00E71F2A"/>
    <w:rsid w:val="00E72042"/>
    <w:rsid w:val="00E7231B"/>
    <w:rsid w:val="00E723D1"/>
    <w:rsid w:val="00E72406"/>
    <w:rsid w:val="00E734AE"/>
    <w:rsid w:val="00E73694"/>
    <w:rsid w:val="00E73761"/>
    <w:rsid w:val="00E73943"/>
    <w:rsid w:val="00E73C64"/>
    <w:rsid w:val="00E73CB6"/>
    <w:rsid w:val="00E73D27"/>
    <w:rsid w:val="00E73E66"/>
    <w:rsid w:val="00E7403D"/>
    <w:rsid w:val="00E74A21"/>
    <w:rsid w:val="00E74DFE"/>
    <w:rsid w:val="00E74FE9"/>
    <w:rsid w:val="00E7503C"/>
    <w:rsid w:val="00E75052"/>
    <w:rsid w:val="00E752FF"/>
    <w:rsid w:val="00E75341"/>
    <w:rsid w:val="00E758B8"/>
    <w:rsid w:val="00E75F55"/>
    <w:rsid w:val="00E76366"/>
    <w:rsid w:val="00E76F29"/>
    <w:rsid w:val="00E7703A"/>
    <w:rsid w:val="00E776DF"/>
    <w:rsid w:val="00E77B8A"/>
    <w:rsid w:val="00E8003C"/>
    <w:rsid w:val="00E800A3"/>
    <w:rsid w:val="00E80494"/>
    <w:rsid w:val="00E806D9"/>
    <w:rsid w:val="00E80E9D"/>
    <w:rsid w:val="00E80EBE"/>
    <w:rsid w:val="00E81DA5"/>
    <w:rsid w:val="00E8245C"/>
    <w:rsid w:val="00E82B3E"/>
    <w:rsid w:val="00E8364C"/>
    <w:rsid w:val="00E83C85"/>
    <w:rsid w:val="00E83C88"/>
    <w:rsid w:val="00E84007"/>
    <w:rsid w:val="00E84156"/>
    <w:rsid w:val="00E8546F"/>
    <w:rsid w:val="00E85588"/>
    <w:rsid w:val="00E85C2D"/>
    <w:rsid w:val="00E85C57"/>
    <w:rsid w:val="00E85EC5"/>
    <w:rsid w:val="00E86961"/>
    <w:rsid w:val="00E86A93"/>
    <w:rsid w:val="00E8759B"/>
    <w:rsid w:val="00E87DAA"/>
    <w:rsid w:val="00E87DBB"/>
    <w:rsid w:val="00E901E4"/>
    <w:rsid w:val="00E90296"/>
    <w:rsid w:val="00E90C74"/>
    <w:rsid w:val="00E92293"/>
    <w:rsid w:val="00E92D69"/>
    <w:rsid w:val="00E93172"/>
    <w:rsid w:val="00E93372"/>
    <w:rsid w:val="00E9355A"/>
    <w:rsid w:val="00E93924"/>
    <w:rsid w:val="00E93A05"/>
    <w:rsid w:val="00E94008"/>
    <w:rsid w:val="00E9424B"/>
    <w:rsid w:val="00E94FE7"/>
    <w:rsid w:val="00E95148"/>
    <w:rsid w:val="00E9584D"/>
    <w:rsid w:val="00E95A75"/>
    <w:rsid w:val="00E95EF1"/>
    <w:rsid w:val="00E96996"/>
    <w:rsid w:val="00E96D97"/>
    <w:rsid w:val="00E97176"/>
    <w:rsid w:val="00E97608"/>
    <w:rsid w:val="00E97F12"/>
    <w:rsid w:val="00EA0381"/>
    <w:rsid w:val="00EA05DD"/>
    <w:rsid w:val="00EA09AC"/>
    <w:rsid w:val="00EA0A8D"/>
    <w:rsid w:val="00EA0C80"/>
    <w:rsid w:val="00EA14F0"/>
    <w:rsid w:val="00EA16F2"/>
    <w:rsid w:val="00EA19C3"/>
    <w:rsid w:val="00EA1ADE"/>
    <w:rsid w:val="00EA1D7A"/>
    <w:rsid w:val="00EA1FFA"/>
    <w:rsid w:val="00EA2236"/>
    <w:rsid w:val="00EA2A4D"/>
    <w:rsid w:val="00EA2A9D"/>
    <w:rsid w:val="00EA3022"/>
    <w:rsid w:val="00EA392C"/>
    <w:rsid w:val="00EA3A54"/>
    <w:rsid w:val="00EA4388"/>
    <w:rsid w:val="00EA4409"/>
    <w:rsid w:val="00EA4550"/>
    <w:rsid w:val="00EA4ECF"/>
    <w:rsid w:val="00EA56BA"/>
    <w:rsid w:val="00EA5C34"/>
    <w:rsid w:val="00EA5DCC"/>
    <w:rsid w:val="00EA6A2E"/>
    <w:rsid w:val="00EA6AEE"/>
    <w:rsid w:val="00EA6DE0"/>
    <w:rsid w:val="00EA70F5"/>
    <w:rsid w:val="00EA7352"/>
    <w:rsid w:val="00EA777E"/>
    <w:rsid w:val="00EA788F"/>
    <w:rsid w:val="00EA7B1F"/>
    <w:rsid w:val="00EB01B3"/>
    <w:rsid w:val="00EB05C5"/>
    <w:rsid w:val="00EB115B"/>
    <w:rsid w:val="00EB12E5"/>
    <w:rsid w:val="00EB1376"/>
    <w:rsid w:val="00EB146F"/>
    <w:rsid w:val="00EB2314"/>
    <w:rsid w:val="00EB2E09"/>
    <w:rsid w:val="00EB3669"/>
    <w:rsid w:val="00EB3887"/>
    <w:rsid w:val="00EB3DC3"/>
    <w:rsid w:val="00EB402C"/>
    <w:rsid w:val="00EB42DD"/>
    <w:rsid w:val="00EB5F07"/>
    <w:rsid w:val="00EB6032"/>
    <w:rsid w:val="00EB6149"/>
    <w:rsid w:val="00EB61B8"/>
    <w:rsid w:val="00EB645C"/>
    <w:rsid w:val="00EB69F7"/>
    <w:rsid w:val="00EB703F"/>
    <w:rsid w:val="00EB797B"/>
    <w:rsid w:val="00EB7AE9"/>
    <w:rsid w:val="00EB7B65"/>
    <w:rsid w:val="00EB7D6F"/>
    <w:rsid w:val="00EB7F71"/>
    <w:rsid w:val="00EC0708"/>
    <w:rsid w:val="00EC0C39"/>
    <w:rsid w:val="00EC0E12"/>
    <w:rsid w:val="00EC13D0"/>
    <w:rsid w:val="00EC19DD"/>
    <w:rsid w:val="00EC1D35"/>
    <w:rsid w:val="00EC2429"/>
    <w:rsid w:val="00EC25C8"/>
    <w:rsid w:val="00EC2735"/>
    <w:rsid w:val="00EC343E"/>
    <w:rsid w:val="00EC3609"/>
    <w:rsid w:val="00EC3D14"/>
    <w:rsid w:val="00EC4B65"/>
    <w:rsid w:val="00EC52AA"/>
    <w:rsid w:val="00EC5830"/>
    <w:rsid w:val="00EC5900"/>
    <w:rsid w:val="00EC5996"/>
    <w:rsid w:val="00EC5B8D"/>
    <w:rsid w:val="00EC666C"/>
    <w:rsid w:val="00EC71DD"/>
    <w:rsid w:val="00EC72D2"/>
    <w:rsid w:val="00EC77A6"/>
    <w:rsid w:val="00EC7A00"/>
    <w:rsid w:val="00EC7D4E"/>
    <w:rsid w:val="00ED02F4"/>
    <w:rsid w:val="00ED08FC"/>
    <w:rsid w:val="00ED0EBA"/>
    <w:rsid w:val="00ED0F3E"/>
    <w:rsid w:val="00ED126A"/>
    <w:rsid w:val="00ED12FC"/>
    <w:rsid w:val="00ED1619"/>
    <w:rsid w:val="00ED1E86"/>
    <w:rsid w:val="00ED2284"/>
    <w:rsid w:val="00ED2D73"/>
    <w:rsid w:val="00ED30E6"/>
    <w:rsid w:val="00ED372A"/>
    <w:rsid w:val="00ED3E3A"/>
    <w:rsid w:val="00ED424A"/>
    <w:rsid w:val="00ED4788"/>
    <w:rsid w:val="00ED4FE1"/>
    <w:rsid w:val="00ED5D64"/>
    <w:rsid w:val="00ED6003"/>
    <w:rsid w:val="00ED6AB4"/>
    <w:rsid w:val="00ED6B10"/>
    <w:rsid w:val="00ED6B29"/>
    <w:rsid w:val="00ED6B2A"/>
    <w:rsid w:val="00ED6DD4"/>
    <w:rsid w:val="00ED6F29"/>
    <w:rsid w:val="00ED730D"/>
    <w:rsid w:val="00ED76CA"/>
    <w:rsid w:val="00EE0487"/>
    <w:rsid w:val="00EE0B20"/>
    <w:rsid w:val="00EE0CFD"/>
    <w:rsid w:val="00EE0D1F"/>
    <w:rsid w:val="00EE0D90"/>
    <w:rsid w:val="00EE10F1"/>
    <w:rsid w:val="00EE1160"/>
    <w:rsid w:val="00EE1252"/>
    <w:rsid w:val="00EE215F"/>
    <w:rsid w:val="00EE2371"/>
    <w:rsid w:val="00EE25A3"/>
    <w:rsid w:val="00EE29B0"/>
    <w:rsid w:val="00EE2E41"/>
    <w:rsid w:val="00EE35F3"/>
    <w:rsid w:val="00EE4317"/>
    <w:rsid w:val="00EE434A"/>
    <w:rsid w:val="00EE48B1"/>
    <w:rsid w:val="00EE5C9B"/>
    <w:rsid w:val="00EE5CE3"/>
    <w:rsid w:val="00EE600C"/>
    <w:rsid w:val="00EE6029"/>
    <w:rsid w:val="00EE7212"/>
    <w:rsid w:val="00EE7487"/>
    <w:rsid w:val="00EE7493"/>
    <w:rsid w:val="00EF0056"/>
    <w:rsid w:val="00EF0234"/>
    <w:rsid w:val="00EF0B10"/>
    <w:rsid w:val="00EF0B5F"/>
    <w:rsid w:val="00EF0F94"/>
    <w:rsid w:val="00EF1808"/>
    <w:rsid w:val="00EF1DAC"/>
    <w:rsid w:val="00EF1F49"/>
    <w:rsid w:val="00EF2A13"/>
    <w:rsid w:val="00EF2A17"/>
    <w:rsid w:val="00EF2B2E"/>
    <w:rsid w:val="00EF3E05"/>
    <w:rsid w:val="00EF497D"/>
    <w:rsid w:val="00EF5845"/>
    <w:rsid w:val="00EF5A5C"/>
    <w:rsid w:val="00EF640F"/>
    <w:rsid w:val="00EF650E"/>
    <w:rsid w:val="00EF6A6E"/>
    <w:rsid w:val="00EF6C5B"/>
    <w:rsid w:val="00EF7274"/>
    <w:rsid w:val="00F00A66"/>
    <w:rsid w:val="00F00D25"/>
    <w:rsid w:val="00F011A4"/>
    <w:rsid w:val="00F0224B"/>
    <w:rsid w:val="00F02A47"/>
    <w:rsid w:val="00F02BF9"/>
    <w:rsid w:val="00F02F87"/>
    <w:rsid w:val="00F04E08"/>
    <w:rsid w:val="00F050BE"/>
    <w:rsid w:val="00F052B5"/>
    <w:rsid w:val="00F054AB"/>
    <w:rsid w:val="00F055F3"/>
    <w:rsid w:val="00F06E97"/>
    <w:rsid w:val="00F077E1"/>
    <w:rsid w:val="00F077FD"/>
    <w:rsid w:val="00F079C1"/>
    <w:rsid w:val="00F07D0C"/>
    <w:rsid w:val="00F07F55"/>
    <w:rsid w:val="00F1000B"/>
    <w:rsid w:val="00F102B0"/>
    <w:rsid w:val="00F10314"/>
    <w:rsid w:val="00F10512"/>
    <w:rsid w:val="00F10A03"/>
    <w:rsid w:val="00F10AF0"/>
    <w:rsid w:val="00F10B9A"/>
    <w:rsid w:val="00F11ACB"/>
    <w:rsid w:val="00F11B51"/>
    <w:rsid w:val="00F12776"/>
    <w:rsid w:val="00F128D7"/>
    <w:rsid w:val="00F12B7C"/>
    <w:rsid w:val="00F137EA"/>
    <w:rsid w:val="00F13E48"/>
    <w:rsid w:val="00F1426F"/>
    <w:rsid w:val="00F14928"/>
    <w:rsid w:val="00F14BB8"/>
    <w:rsid w:val="00F14C9B"/>
    <w:rsid w:val="00F15519"/>
    <w:rsid w:val="00F1572D"/>
    <w:rsid w:val="00F15E3A"/>
    <w:rsid w:val="00F1662D"/>
    <w:rsid w:val="00F16A2C"/>
    <w:rsid w:val="00F170B2"/>
    <w:rsid w:val="00F171ED"/>
    <w:rsid w:val="00F178FB"/>
    <w:rsid w:val="00F2048C"/>
    <w:rsid w:val="00F2084A"/>
    <w:rsid w:val="00F20D29"/>
    <w:rsid w:val="00F2104D"/>
    <w:rsid w:val="00F212D6"/>
    <w:rsid w:val="00F217FD"/>
    <w:rsid w:val="00F21ACF"/>
    <w:rsid w:val="00F21F4A"/>
    <w:rsid w:val="00F22C30"/>
    <w:rsid w:val="00F234A0"/>
    <w:rsid w:val="00F23B31"/>
    <w:rsid w:val="00F23CC1"/>
    <w:rsid w:val="00F23D13"/>
    <w:rsid w:val="00F23D7D"/>
    <w:rsid w:val="00F23E3F"/>
    <w:rsid w:val="00F259FE"/>
    <w:rsid w:val="00F25BBC"/>
    <w:rsid w:val="00F261F3"/>
    <w:rsid w:val="00F26672"/>
    <w:rsid w:val="00F269A6"/>
    <w:rsid w:val="00F27335"/>
    <w:rsid w:val="00F27362"/>
    <w:rsid w:val="00F278F4"/>
    <w:rsid w:val="00F27D88"/>
    <w:rsid w:val="00F3085F"/>
    <w:rsid w:val="00F310EC"/>
    <w:rsid w:val="00F31FA6"/>
    <w:rsid w:val="00F32911"/>
    <w:rsid w:val="00F32B57"/>
    <w:rsid w:val="00F32FC5"/>
    <w:rsid w:val="00F33AA2"/>
    <w:rsid w:val="00F33FE8"/>
    <w:rsid w:val="00F341FF"/>
    <w:rsid w:val="00F34A70"/>
    <w:rsid w:val="00F3575C"/>
    <w:rsid w:val="00F3594C"/>
    <w:rsid w:val="00F35D6F"/>
    <w:rsid w:val="00F36069"/>
    <w:rsid w:val="00F36469"/>
    <w:rsid w:val="00F375A0"/>
    <w:rsid w:val="00F37950"/>
    <w:rsid w:val="00F379D0"/>
    <w:rsid w:val="00F37BDA"/>
    <w:rsid w:val="00F40702"/>
    <w:rsid w:val="00F409BA"/>
    <w:rsid w:val="00F40B03"/>
    <w:rsid w:val="00F40B1B"/>
    <w:rsid w:val="00F414DF"/>
    <w:rsid w:val="00F4182B"/>
    <w:rsid w:val="00F41FD1"/>
    <w:rsid w:val="00F42015"/>
    <w:rsid w:val="00F4210E"/>
    <w:rsid w:val="00F422F1"/>
    <w:rsid w:val="00F42319"/>
    <w:rsid w:val="00F4254C"/>
    <w:rsid w:val="00F425B8"/>
    <w:rsid w:val="00F42668"/>
    <w:rsid w:val="00F42BE5"/>
    <w:rsid w:val="00F43022"/>
    <w:rsid w:val="00F43DA0"/>
    <w:rsid w:val="00F43E13"/>
    <w:rsid w:val="00F44744"/>
    <w:rsid w:val="00F44788"/>
    <w:rsid w:val="00F451DA"/>
    <w:rsid w:val="00F45717"/>
    <w:rsid w:val="00F4583C"/>
    <w:rsid w:val="00F45932"/>
    <w:rsid w:val="00F463F3"/>
    <w:rsid w:val="00F46F65"/>
    <w:rsid w:val="00F47054"/>
    <w:rsid w:val="00F47586"/>
    <w:rsid w:val="00F475E0"/>
    <w:rsid w:val="00F47F9E"/>
    <w:rsid w:val="00F503A0"/>
    <w:rsid w:val="00F5060D"/>
    <w:rsid w:val="00F506B3"/>
    <w:rsid w:val="00F508FE"/>
    <w:rsid w:val="00F516AD"/>
    <w:rsid w:val="00F51B71"/>
    <w:rsid w:val="00F51C9B"/>
    <w:rsid w:val="00F51EFE"/>
    <w:rsid w:val="00F521E0"/>
    <w:rsid w:val="00F523E0"/>
    <w:rsid w:val="00F525DB"/>
    <w:rsid w:val="00F52848"/>
    <w:rsid w:val="00F5341B"/>
    <w:rsid w:val="00F539DD"/>
    <w:rsid w:val="00F53A59"/>
    <w:rsid w:val="00F546BA"/>
    <w:rsid w:val="00F54965"/>
    <w:rsid w:val="00F549A9"/>
    <w:rsid w:val="00F54B2F"/>
    <w:rsid w:val="00F54C47"/>
    <w:rsid w:val="00F54D57"/>
    <w:rsid w:val="00F5505E"/>
    <w:rsid w:val="00F550BB"/>
    <w:rsid w:val="00F553DE"/>
    <w:rsid w:val="00F55426"/>
    <w:rsid w:val="00F55B4E"/>
    <w:rsid w:val="00F55B57"/>
    <w:rsid w:val="00F5627D"/>
    <w:rsid w:val="00F56E27"/>
    <w:rsid w:val="00F571B3"/>
    <w:rsid w:val="00F57333"/>
    <w:rsid w:val="00F57B1B"/>
    <w:rsid w:val="00F57FD7"/>
    <w:rsid w:val="00F6002E"/>
    <w:rsid w:val="00F601A9"/>
    <w:rsid w:val="00F60213"/>
    <w:rsid w:val="00F60540"/>
    <w:rsid w:val="00F60FDB"/>
    <w:rsid w:val="00F61BB8"/>
    <w:rsid w:val="00F61F9D"/>
    <w:rsid w:val="00F62973"/>
    <w:rsid w:val="00F636F8"/>
    <w:rsid w:val="00F637C9"/>
    <w:rsid w:val="00F63BB8"/>
    <w:rsid w:val="00F655BA"/>
    <w:rsid w:val="00F66928"/>
    <w:rsid w:val="00F66C28"/>
    <w:rsid w:val="00F672FB"/>
    <w:rsid w:val="00F67A28"/>
    <w:rsid w:val="00F67CCE"/>
    <w:rsid w:val="00F718B5"/>
    <w:rsid w:val="00F719ED"/>
    <w:rsid w:val="00F71D71"/>
    <w:rsid w:val="00F7260C"/>
    <w:rsid w:val="00F740FB"/>
    <w:rsid w:val="00F74BF7"/>
    <w:rsid w:val="00F74E5B"/>
    <w:rsid w:val="00F75170"/>
    <w:rsid w:val="00F75F65"/>
    <w:rsid w:val="00F7602A"/>
    <w:rsid w:val="00F76222"/>
    <w:rsid w:val="00F7647D"/>
    <w:rsid w:val="00F76539"/>
    <w:rsid w:val="00F76898"/>
    <w:rsid w:val="00F778D7"/>
    <w:rsid w:val="00F77C37"/>
    <w:rsid w:val="00F806C3"/>
    <w:rsid w:val="00F80B55"/>
    <w:rsid w:val="00F80C86"/>
    <w:rsid w:val="00F80DA1"/>
    <w:rsid w:val="00F80E7E"/>
    <w:rsid w:val="00F8141F"/>
    <w:rsid w:val="00F81EF8"/>
    <w:rsid w:val="00F82148"/>
    <w:rsid w:val="00F823D3"/>
    <w:rsid w:val="00F82ACB"/>
    <w:rsid w:val="00F83278"/>
    <w:rsid w:val="00F83404"/>
    <w:rsid w:val="00F839FC"/>
    <w:rsid w:val="00F842B8"/>
    <w:rsid w:val="00F845E8"/>
    <w:rsid w:val="00F8497E"/>
    <w:rsid w:val="00F84BE3"/>
    <w:rsid w:val="00F84BF9"/>
    <w:rsid w:val="00F84D27"/>
    <w:rsid w:val="00F850E1"/>
    <w:rsid w:val="00F85266"/>
    <w:rsid w:val="00F85302"/>
    <w:rsid w:val="00F85845"/>
    <w:rsid w:val="00F85DDC"/>
    <w:rsid w:val="00F863F8"/>
    <w:rsid w:val="00F86559"/>
    <w:rsid w:val="00F8668A"/>
    <w:rsid w:val="00F86DCA"/>
    <w:rsid w:val="00F8772E"/>
    <w:rsid w:val="00F90B09"/>
    <w:rsid w:val="00F90EAE"/>
    <w:rsid w:val="00F90F8B"/>
    <w:rsid w:val="00F911AF"/>
    <w:rsid w:val="00F918A5"/>
    <w:rsid w:val="00F91A1F"/>
    <w:rsid w:val="00F91BF9"/>
    <w:rsid w:val="00F91CC4"/>
    <w:rsid w:val="00F926D0"/>
    <w:rsid w:val="00F929A4"/>
    <w:rsid w:val="00F92F4D"/>
    <w:rsid w:val="00F93609"/>
    <w:rsid w:val="00F93BC7"/>
    <w:rsid w:val="00F941A7"/>
    <w:rsid w:val="00F94E96"/>
    <w:rsid w:val="00F9501B"/>
    <w:rsid w:val="00F95963"/>
    <w:rsid w:val="00F96133"/>
    <w:rsid w:val="00F966C4"/>
    <w:rsid w:val="00F97141"/>
    <w:rsid w:val="00F976A8"/>
    <w:rsid w:val="00F97D07"/>
    <w:rsid w:val="00F97F28"/>
    <w:rsid w:val="00FA0556"/>
    <w:rsid w:val="00FA08C9"/>
    <w:rsid w:val="00FA14AC"/>
    <w:rsid w:val="00FA2603"/>
    <w:rsid w:val="00FA297D"/>
    <w:rsid w:val="00FA2BBA"/>
    <w:rsid w:val="00FA3054"/>
    <w:rsid w:val="00FA33E6"/>
    <w:rsid w:val="00FA346E"/>
    <w:rsid w:val="00FA3FAC"/>
    <w:rsid w:val="00FA3FAE"/>
    <w:rsid w:val="00FA48F4"/>
    <w:rsid w:val="00FA570F"/>
    <w:rsid w:val="00FA57FC"/>
    <w:rsid w:val="00FA5CFD"/>
    <w:rsid w:val="00FA5EF5"/>
    <w:rsid w:val="00FA5F5C"/>
    <w:rsid w:val="00FA6536"/>
    <w:rsid w:val="00FA6BF1"/>
    <w:rsid w:val="00FA707E"/>
    <w:rsid w:val="00FA736A"/>
    <w:rsid w:val="00FA76C9"/>
    <w:rsid w:val="00FA782D"/>
    <w:rsid w:val="00FB07DC"/>
    <w:rsid w:val="00FB0C3C"/>
    <w:rsid w:val="00FB0E2E"/>
    <w:rsid w:val="00FB112D"/>
    <w:rsid w:val="00FB147C"/>
    <w:rsid w:val="00FB1D5D"/>
    <w:rsid w:val="00FB1DF4"/>
    <w:rsid w:val="00FB217E"/>
    <w:rsid w:val="00FB251A"/>
    <w:rsid w:val="00FB28DD"/>
    <w:rsid w:val="00FB3537"/>
    <w:rsid w:val="00FB3712"/>
    <w:rsid w:val="00FB3CCB"/>
    <w:rsid w:val="00FB3D97"/>
    <w:rsid w:val="00FB46C4"/>
    <w:rsid w:val="00FB4867"/>
    <w:rsid w:val="00FB4B9A"/>
    <w:rsid w:val="00FB4D6E"/>
    <w:rsid w:val="00FB4D73"/>
    <w:rsid w:val="00FB4DAE"/>
    <w:rsid w:val="00FB5CEA"/>
    <w:rsid w:val="00FB6AD4"/>
    <w:rsid w:val="00FB6B3A"/>
    <w:rsid w:val="00FC04DF"/>
    <w:rsid w:val="00FC06F3"/>
    <w:rsid w:val="00FC12D6"/>
    <w:rsid w:val="00FC1330"/>
    <w:rsid w:val="00FC181D"/>
    <w:rsid w:val="00FC188F"/>
    <w:rsid w:val="00FC18C5"/>
    <w:rsid w:val="00FC1C8B"/>
    <w:rsid w:val="00FC1FD6"/>
    <w:rsid w:val="00FC2703"/>
    <w:rsid w:val="00FC2D08"/>
    <w:rsid w:val="00FC2EDE"/>
    <w:rsid w:val="00FC324A"/>
    <w:rsid w:val="00FC36C9"/>
    <w:rsid w:val="00FC3989"/>
    <w:rsid w:val="00FC44F2"/>
    <w:rsid w:val="00FC46A9"/>
    <w:rsid w:val="00FC563E"/>
    <w:rsid w:val="00FC5651"/>
    <w:rsid w:val="00FC5BE8"/>
    <w:rsid w:val="00FC5DAD"/>
    <w:rsid w:val="00FC5EA1"/>
    <w:rsid w:val="00FC5F0E"/>
    <w:rsid w:val="00FC6254"/>
    <w:rsid w:val="00FC6B38"/>
    <w:rsid w:val="00FC6FBB"/>
    <w:rsid w:val="00FD00CE"/>
    <w:rsid w:val="00FD0197"/>
    <w:rsid w:val="00FD02AF"/>
    <w:rsid w:val="00FD04F2"/>
    <w:rsid w:val="00FD0586"/>
    <w:rsid w:val="00FD1481"/>
    <w:rsid w:val="00FD1BB2"/>
    <w:rsid w:val="00FD39B1"/>
    <w:rsid w:val="00FD3E30"/>
    <w:rsid w:val="00FD52B5"/>
    <w:rsid w:val="00FD54EF"/>
    <w:rsid w:val="00FD5590"/>
    <w:rsid w:val="00FD5C1C"/>
    <w:rsid w:val="00FD5F7B"/>
    <w:rsid w:val="00FD629E"/>
    <w:rsid w:val="00FD6647"/>
    <w:rsid w:val="00FD6698"/>
    <w:rsid w:val="00FD6C62"/>
    <w:rsid w:val="00FD729D"/>
    <w:rsid w:val="00FD7A49"/>
    <w:rsid w:val="00FD7A98"/>
    <w:rsid w:val="00FD7C4D"/>
    <w:rsid w:val="00FE02BE"/>
    <w:rsid w:val="00FE0661"/>
    <w:rsid w:val="00FE07B6"/>
    <w:rsid w:val="00FE1239"/>
    <w:rsid w:val="00FE1759"/>
    <w:rsid w:val="00FE1F06"/>
    <w:rsid w:val="00FE27F9"/>
    <w:rsid w:val="00FE3563"/>
    <w:rsid w:val="00FE3666"/>
    <w:rsid w:val="00FE3738"/>
    <w:rsid w:val="00FE3A2A"/>
    <w:rsid w:val="00FE4393"/>
    <w:rsid w:val="00FE43EB"/>
    <w:rsid w:val="00FE49A0"/>
    <w:rsid w:val="00FE4AE4"/>
    <w:rsid w:val="00FE4E6A"/>
    <w:rsid w:val="00FE4E9C"/>
    <w:rsid w:val="00FE589B"/>
    <w:rsid w:val="00FE59CC"/>
    <w:rsid w:val="00FE5E9A"/>
    <w:rsid w:val="00FE626A"/>
    <w:rsid w:val="00FE6364"/>
    <w:rsid w:val="00FE6966"/>
    <w:rsid w:val="00FE7104"/>
    <w:rsid w:val="00FE75D2"/>
    <w:rsid w:val="00FE7772"/>
    <w:rsid w:val="00FF0350"/>
    <w:rsid w:val="00FF062F"/>
    <w:rsid w:val="00FF09AC"/>
    <w:rsid w:val="00FF0A31"/>
    <w:rsid w:val="00FF0D72"/>
    <w:rsid w:val="00FF10C6"/>
    <w:rsid w:val="00FF1E34"/>
    <w:rsid w:val="00FF1FA0"/>
    <w:rsid w:val="00FF2165"/>
    <w:rsid w:val="00FF3860"/>
    <w:rsid w:val="00FF470F"/>
    <w:rsid w:val="00FF4F0D"/>
    <w:rsid w:val="00FF4FED"/>
    <w:rsid w:val="00FF5449"/>
    <w:rsid w:val="00FF5490"/>
    <w:rsid w:val="00FF60D8"/>
    <w:rsid w:val="00FF668F"/>
    <w:rsid w:val="00FF6CB3"/>
    <w:rsid w:val="00FF6CD2"/>
    <w:rsid w:val="00FF7398"/>
    <w:rsid w:val="00FF7672"/>
    <w:rsid w:val="00FF7912"/>
    <w:rsid w:val="00FF796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318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733C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1F40D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845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45083"/>
  </w:style>
  <w:style w:type="paragraph" w:styleId="Footer">
    <w:name w:val="footer"/>
    <w:basedOn w:val="Normal"/>
    <w:link w:val="FooterChar"/>
    <w:uiPriority w:val="99"/>
    <w:semiHidden/>
    <w:unhideWhenUsed/>
    <w:rsid w:val="00845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4508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65</Words>
  <Characters>944</Characters>
  <Application>Microsoft Office Word</Application>
  <DocSecurity>0</DocSecurity>
  <Lines>7</Lines>
  <Paragraphs>2</Paragraphs>
  <ScaleCrop>false</ScaleCrop>
  <Company/>
  <LinksUpToDate>false</LinksUpToDate>
  <CharactersWithSpaces>11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ekapun</dc:creator>
  <cp:keywords/>
  <dc:description/>
  <cp:lastModifiedBy>Taweechai Ouypornkochagorn</cp:lastModifiedBy>
  <cp:revision>43</cp:revision>
  <cp:lastPrinted>2014-06-30T06:35:00Z</cp:lastPrinted>
  <dcterms:created xsi:type="dcterms:W3CDTF">2014-06-30T06:28:00Z</dcterms:created>
  <dcterms:modified xsi:type="dcterms:W3CDTF">2017-12-18T15:00:00Z</dcterms:modified>
</cp:coreProperties>
</file>